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28960" w14:textId="2E65BFF3" w:rsidR="006A152C" w:rsidRDefault="00000000">
      <w:pPr>
        <w:pStyle w:val="Heading1"/>
        <w:shd w:val="clear" w:color="auto" w:fill="F2F2F2"/>
      </w:pPr>
      <w:r>
        <w:t xml:space="preserve">  Weekly Report: </w:t>
      </w:r>
      <w:r w:rsidR="002F1220">
        <w:t xml:space="preserve">May </w:t>
      </w:r>
      <w:r w:rsidR="00862A73">
        <w:t>27</w:t>
      </w:r>
      <w:r w:rsidR="002F1220">
        <w:t xml:space="preserve"> </w:t>
      </w:r>
      <w:r>
        <w:t xml:space="preserve">– </w:t>
      </w:r>
      <w:r w:rsidR="00862A73">
        <w:t>31</w:t>
      </w:r>
      <w:r>
        <w:t>, 2024</w:t>
      </w:r>
    </w:p>
    <w:p w14:paraId="708CF905" w14:textId="77777777" w:rsidR="006A152C" w:rsidRDefault="00000000">
      <w:pPr>
        <w:pStyle w:val="Heading2"/>
      </w:pPr>
      <w:r>
        <w:t>Work Item Statistics</w:t>
      </w:r>
    </w:p>
    <w:tbl>
      <w:tblPr>
        <w:tblStyle w:val="affffa"/>
        <w:tblW w:w="95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9"/>
        <w:gridCol w:w="1979"/>
        <w:gridCol w:w="1709"/>
        <w:gridCol w:w="1799"/>
        <w:gridCol w:w="1889"/>
      </w:tblGrid>
      <w:tr w:rsidR="006A152C" w14:paraId="3E36D024" w14:textId="77777777">
        <w:trPr>
          <w:trHeight w:val="1043"/>
        </w:trPr>
        <w:tc>
          <w:tcPr>
            <w:tcW w:w="2159" w:type="dxa"/>
            <w:shd w:val="clear" w:color="auto" w:fill="00B0F0"/>
          </w:tcPr>
          <w:p w14:paraId="6B3A2A27" w14:textId="77777777" w:rsidR="006A152C" w:rsidRDefault="006A152C">
            <w:pPr>
              <w:spacing w:before="280" w:after="280"/>
              <w:rPr>
                <w:rFonts w:ascii="Arial" w:eastAsia="Arial" w:hAnsi="Arial" w:cs="Arial"/>
                <w:b/>
                <w:color w:val="FFFFFF"/>
              </w:rPr>
            </w:pPr>
          </w:p>
        </w:tc>
        <w:tc>
          <w:tcPr>
            <w:tcW w:w="1979" w:type="dxa"/>
            <w:shd w:val="clear" w:color="auto" w:fill="00B0F0"/>
            <w:vAlign w:val="bottom"/>
          </w:tcPr>
          <w:p w14:paraId="31700564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>Open / In Progress (Start of Week)</w:t>
            </w:r>
          </w:p>
        </w:tc>
        <w:tc>
          <w:tcPr>
            <w:tcW w:w="1709" w:type="dxa"/>
            <w:shd w:val="clear" w:color="auto" w:fill="00B0F0"/>
            <w:vAlign w:val="bottom"/>
          </w:tcPr>
          <w:p w14:paraId="318BA479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>New Items</w:t>
            </w:r>
          </w:p>
        </w:tc>
        <w:tc>
          <w:tcPr>
            <w:tcW w:w="1799" w:type="dxa"/>
            <w:shd w:val="clear" w:color="auto" w:fill="00B0F0"/>
            <w:vAlign w:val="bottom"/>
          </w:tcPr>
          <w:p w14:paraId="553172F3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>Resolved Items</w:t>
            </w:r>
          </w:p>
        </w:tc>
        <w:tc>
          <w:tcPr>
            <w:tcW w:w="1889" w:type="dxa"/>
            <w:shd w:val="clear" w:color="auto" w:fill="00B0F0"/>
            <w:vAlign w:val="bottom"/>
          </w:tcPr>
          <w:p w14:paraId="6513A892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 xml:space="preserve">Open </w:t>
            </w:r>
            <w:r>
              <w:rPr>
                <w:rFonts w:ascii="Arial" w:eastAsia="Arial" w:hAnsi="Arial" w:cs="Arial"/>
                <w:b/>
                <w:color w:val="FFFFFF"/>
              </w:rPr>
              <w:br/>
              <w:t>(End of Week)</w:t>
            </w:r>
          </w:p>
        </w:tc>
      </w:tr>
      <w:tr w:rsidR="00862A73" w14:paraId="61C0BBA1" w14:textId="77777777">
        <w:trPr>
          <w:trHeight w:val="818"/>
        </w:trPr>
        <w:tc>
          <w:tcPr>
            <w:tcW w:w="2159" w:type="dxa"/>
            <w:shd w:val="clear" w:color="auto" w:fill="DEEBF6"/>
          </w:tcPr>
          <w:p w14:paraId="57DBCC85" w14:textId="77777777" w:rsidR="00862A73" w:rsidRDefault="00862A73" w:rsidP="00862A73">
            <w:pPr>
              <w:spacing w:before="280" w:after="280"/>
              <w:jc w:val="center"/>
              <w:rPr>
                <w:rFonts w:ascii="Arial" w:eastAsia="Arial" w:hAnsi="Arial" w:cs="Arial"/>
                <w:b/>
              </w:rPr>
            </w:pPr>
            <w:proofErr w:type="spellStart"/>
            <w:proofErr w:type="gramStart"/>
            <w:r>
              <w:rPr>
                <w:rFonts w:ascii="Arial" w:eastAsia="Arial" w:hAnsi="Arial" w:cs="Arial"/>
                <w:b/>
              </w:rPr>
              <w:t>Devops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 Work</w:t>
            </w:r>
            <w:proofErr w:type="gramEnd"/>
            <w:r>
              <w:rPr>
                <w:rFonts w:ascii="Arial" w:eastAsia="Arial" w:hAnsi="Arial" w:cs="Arial"/>
                <w:b/>
              </w:rPr>
              <w:t xml:space="preserve"> Items</w:t>
            </w:r>
          </w:p>
        </w:tc>
        <w:tc>
          <w:tcPr>
            <w:tcW w:w="1979" w:type="dxa"/>
            <w:shd w:val="clear" w:color="auto" w:fill="auto"/>
          </w:tcPr>
          <w:p w14:paraId="2641E32F" w14:textId="61711302" w:rsidR="00862A73" w:rsidRDefault="00862A73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</w:t>
            </w:r>
            <w:r w:rsidR="00C00EFD">
              <w:rPr>
                <w:rFonts w:ascii="Arial" w:eastAsia="Arial" w:hAnsi="Arial" w:cs="Arial"/>
              </w:rPr>
              <w:t>3</w:t>
            </w:r>
          </w:p>
        </w:tc>
        <w:tc>
          <w:tcPr>
            <w:tcW w:w="1709" w:type="dxa"/>
            <w:shd w:val="clear" w:color="auto" w:fill="auto"/>
          </w:tcPr>
          <w:p w14:paraId="48B545E2" w14:textId="3B11CECE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</w:t>
            </w:r>
          </w:p>
        </w:tc>
        <w:tc>
          <w:tcPr>
            <w:tcW w:w="1799" w:type="dxa"/>
            <w:shd w:val="clear" w:color="auto" w:fill="auto"/>
          </w:tcPr>
          <w:p w14:paraId="6D46D7B3" w14:textId="0CEE3233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</w:t>
            </w:r>
          </w:p>
        </w:tc>
        <w:tc>
          <w:tcPr>
            <w:tcW w:w="1889" w:type="dxa"/>
            <w:shd w:val="clear" w:color="auto" w:fill="auto"/>
          </w:tcPr>
          <w:p w14:paraId="51CDDDBF" w14:textId="314B3C50" w:rsidR="00862A73" w:rsidRDefault="00862A73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2</w:t>
            </w:r>
          </w:p>
        </w:tc>
      </w:tr>
      <w:tr w:rsidR="00862A73" w14:paraId="26752950" w14:textId="77777777">
        <w:trPr>
          <w:trHeight w:val="818"/>
        </w:trPr>
        <w:tc>
          <w:tcPr>
            <w:tcW w:w="2159" w:type="dxa"/>
            <w:shd w:val="clear" w:color="auto" w:fill="DEEBF6"/>
          </w:tcPr>
          <w:p w14:paraId="39EB0820" w14:textId="77777777" w:rsidR="00862A73" w:rsidRDefault="00862A73" w:rsidP="00862A73">
            <w:pPr>
              <w:spacing w:before="280" w:after="28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Deploy Tickets</w:t>
            </w:r>
          </w:p>
        </w:tc>
        <w:tc>
          <w:tcPr>
            <w:tcW w:w="1979" w:type="dxa"/>
          </w:tcPr>
          <w:p w14:paraId="08A3780A" w14:textId="4023A955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8</w:t>
            </w:r>
          </w:p>
        </w:tc>
        <w:tc>
          <w:tcPr>
            <w:tcW w:w="1709" w:type="dxa"/>
          </w:tcPr>
          <w:p w14:paraId="0240C4E5" w14:textId="7005F4F4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</w:t>
            </w:r>
          </w:p>
        </w:tc>
        <w:tc>
          <w:tcPr>
            <w:tcW w:w="1799" w:type="dxa"/>
          </w:tcPr>
          <w:p w14:paraId="09CE2D95" w14:textId="59A09BE4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</w:p>
        </w:tc>
        <w:tc>
          <w:tcPr>
            <w:tcW w:w="1889" w:type="dxa"/>
          </w:tcPr>
          <w:p w14:paraId="45B75CEF" w14:textId="257153F0" w:rsidR="00862A73" w:rsidRDefault="00862A73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2</w:t>
            </w:r>
          </w:p>
        </w:tc>
      </w:tr>
      <w:tr w:rsidR="00862A73" w14:paraId="4142B458" w14:textId="77777777">
        <w:trPr>
          <w:trHeight w:val="818"/>
        </w:trPr>
        <w:tc>
          <w:tcPr>
            <w:tcW w:w="2159" w:type="dxa"/>
            <w:shd w:val="clear" w:color="auto" w:fill="DEEBF6"/>
          </w:tcPr>
          <w:p w14:paraId="77BEAD36" w14:textId="77777777" w:rsidR="00862A73" w:rsidRDefault="00862A73" w:rsidP="00862A73">
            <w:pPr>
              <w:spacing w:before="280" w:after="28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LOUDOPS tickets</w:t>
            </w:r>
          </w:p>
        </w:tc>
        <w:tc>
          <w:tcPr>
            <w:tcW w:w="1979" w:type="dxa"/>
          </w:tcPr>
          <w:p w14:paraId="6907F7EF" w14:textId="7002F3FF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5</w:t>
            </w:r>
          </w:p>
        </w:tc>
        <w:tc>
          <w:tcPr>
            <w:tcW w:w="1709" w:type="dxa"/>
          </w:tcPr>
          <w:p w14:paraId="71BF8DD2" w14:textId="2BCE9E09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</w:t>
            </w:r>
          </w:p>
        </w:tc>
        <w:tc>
          <w:tcPr>
            <w:tcW w:w="1799" w:type="dxa"/>
          </w:tcPr>
          <w:p w14:paraId="5CB0B71C" w14:textId="48BF8E45" w:rsidR="00862A73" w:rsidRDefault="00C00EFD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3</w:t>
            </w:r>
          </w:p>
        </w:tc>
        <w:tc>
          <w:tcPr>
            <w:tcW w:w="1889" w:type="dxa"/>
          </w:tcPr>
          <w:p w14:paraId="026D96E6" w14:textId="35A9D1E4" w:rsidR="00862A73" w:rsidRDefault="00862A73" w:rsidP="00862A73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8</w:t>
            </w:r>
          </w:p>
        </w:tc>
      </w:tr>
      <w:tr w:rsidR="006A152C" w14:paraId="2B72BEBB" w14:textId="77777777">
        <w:tc>
          <w:tcPr>
            <w:tcW w:w="2159" w:type="dxa"/>
            <w:shd w:val="clear" w:color="auto" w:fill="00B0F0"/>
            <w:vAlign w:val="bottom"/>
          </w:tcPr>
          <w:p w14:paraId="370D760E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>Project Cumulative</w:t>
            </w:r>
          </w:p>
          <w:p w14:paraId="1A76B8A7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>2024</w:t>
            </w:r>
          </w:p>
        </w:tc>
        <w:tc>
          <w:tcPr>
            <w:tcW w:w="1979" w:type="dxa"/>
            <w:shd w:val="clear" w:color="auto" w:fill="00B0F0"/>
            <w:vAlign w:val="bottom"/>
          </w:tcPr>
          <w:p w14:paraId="57968FAC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proofErr w:type="spellStart"/>
            <w:r>
              <w:rPr>
                <w:rFonts w:ascii="Arial" w:eastAsia="Arial" w:hAnsi="Arial" w:cs="Arial"/>
                <w:b/>
                <w:color w:val="FFFFFF"/>
              </w:rPr>
              <w:t>Devops</w:t>
            </w:r>
            <w:proofErr w:type="spellEnd"/>
            <w:r>
              <w:rPr>
                <w:rFonts w:ascii="Arial" w:eastAsia="Arial" w:hAnsi="Arial" w:cs="Arial"/>
                <w:b/>
                <w:color w:val="FFFFFF"/>
              </w:rPr>
              <w:br/>
              <w:t>Resolved</w:t>
            </w:r>
          </w:p>
        </w:tc>
        <w:tc>
          <w:tcPr>
            <w:tcW w:w="1709" w:type="dxa"/>
            <w:shd w:val="clear" w:color="auto" w:fill="00B0F0"/>
            <w:vAlign w:val="bottom"/>
          </w:tcPr>
          <w:p w14:paraId="46128B62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>Deploy</w:t>
            </w:r>
            <w:r>
              <w:rPr>
                <w:rFonts w:ascii="Arial" w:eastAsia="Arial" w:hAnsi="Arial" w:cs="Arial"/>
                <w:b/>
                <w:color w:val="FFFFFF"/>
              </w:rPr>
              <w:br/>
              <w:t>Resolved</w:t>
            </w:r>
          </w:p>
        </w:tc>
        <w:tc>
          <w:tcPr>
            <w:tcW w:w="1799" w:type="dxa"/>
            <w:shd w:val="clear" w:color="auto" w:fill="00B0F0"/>
          </w:tcPr>
          <w:p w14:paraId="5079F688" w14:textId="77777777" w:rsidR="006A152C" w:rsidRDefault="00000000">
            <w:pPr>
              <w:spacing w:before="280" w:after="280"/>
              <w:jc w:val="center"/>
              <w:rPr>
                <w:rFonts w:ascii="Arial" w:eastAsia="Arial" w:hAnsi="Arial" w:cs="Arial"/>
                <w:b/>
                <w:color w:val="FFFFFF"/>
              </w:rPr>
            </w:pPr>
            <w:r>
              <w:rPr>
                <w:rFonts w:ascii="Arial" w:eastAsia="Arial" w:hAnsi="Arial" w:cs="Arial"/>
                <w:b/>
                <w:color w:val="FFFFFF"/>
              </w:rPr>
              <w:t>CLOUDOPS</w:t>
            </w:r>
            <w:r>
              <w:rPr>
                <w:rFonts w:ascii="Arial" w:eastAsia="Arial" w:hAnsi="Arial" w:cs="Arial"/>
                <w:b/>
                <w:color w:val="FFFFFF"/>
              </w:rPr>
              <w:br/>
              <w:t>Resolved</w:t>
            </w:r>
          </w:p>
        </w:tc>
        <w:tc>
          <w:tcPr>
            <w:tcW w:w="1889" w:type="dxa"/>
            <w:shd w:val="clear" w:color="auto" w:fill="auto"/>
          </w:tcPr>
          <w:p w14:paraId="71F3A7A1" w14:textId="77777777" w:rsidR="006A152C" w:rsidRDefault="006A152C">
            <w:pPr>
              <w:rPr>
                <w:rFonts w:ascii="Arial" w:eastAsia="Arial" w:hAnsi="Arial" w:cs="Arial"/>
              </w:rPr>
            </w:pPr>
          </w:p>
        </w:tc>
      </w:tr>
      <w:tr w:rsidR="00C00EFD" w14:paraId="78DD0806" w14:textId="77777777">
        <w:trPr>
          <w:trHeight w:val="872"/>
        </w:trPr>
        <w:tc>
          <w:tcPr>
            <w:tcW w:w="2159" w:type="dxa"/>
            <w:shd w:val="clear" w:color="auto" w:fill="DEEBF6"/>
          </w:tcPr>
          <w:p w14:paraId="6C0BCD7E" w14:textId="77777777" w:rsidR="00C00EFD" w:rsidRDefault="00C00EFD" w:rsidP="00C00EFD">
            <w:pPr>
              <w:spacing w:before="280" w:after="28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otal Work Items</w:t>
            </w:r>
          </w:p>
        </w:tc>
        <w:tc>
          <w:tcPr>
            <w:tcW w:w="1979" w:type="dxa"/>
            <w:shd w:val="clear" w:color="auto" w:fill="auto"/>
          </w:tcPr>
          <w:p w14:paraId="1BD75881" w14:textId="170C98DF" w:rsidR="00C00EFD" w:rsidRDefault="00C00EFD" w:rsidP="00C00EFD">
            <w:pPr>
              <w:spacing w:before="280" w:after="28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>
              <w:rPr>
                <w:rFonts w:ascii="Arial" w:eastAsia="Arial" w:hAnsi="Arial" w:cs="Arial"/>
              </w:rPr>
              <w:t>48</w:t>
            </w:r>
          </w:p>
        </w:tc>
        <w:tc>
          <w:tcPr>
            <w:tcW w:w="1709" w:type="dxa"/>
            <w:vAlign w:val="center"/>
          </w:tcPr>
          <w:p w14:paraId="2F6B1EE9" w14:textId="2169DFD5" w:rsidR="00C00EFD" w:rsidRDefault="00C00EFD" w:rsidP="00C00EFD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4</w:t>
            </w:r>
            <w:r>
              <w:rPr>
                <w:rFonts w:ascii="Arial" w:eastAsia="Arial" w:hAnsi="Arial" w:cs="Arial"/>
              </w:rPr>
              <w:t>0</w:t>
            </w:r>
          </w:p>
        </w:tc>
        <w:tc>
          <w:tcPr>
            <w:tcW w:w="1799" w:type="dxa"/>
            <w:shd w:val="clear" w:color="auto" w:fill="auto"/>
            <w:vAlign w:val="center"/>
          </w:tcPr>
          <w:p w14:paraId="3B8DA683" w14:textId="69E66F75" w:rsidR="00C00EFD" w:rsidRDefault="00C00EFD" w:rsidP="00C00EFD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</w:t>
            </w:r>
            <w:r>
              <w:rPr>
                <w:rFonts w:ascii="Arial" w:eastAsia="Arial" w:hAnsi="Arial" w:cs="Arial"/>
              </w:rPr>
              <w:t>49</w:t>
            </w:r>
          </w:p>
        </w:tc>
        <w:tc>
          <w:tcPr>
            <w:tcW w:w="1889" w:type="dxa"/>
            <w:shd w:val="clear" w:color="auto" w:fill="auto"/>
            <w:vAlign w:val="center"/>
          </w:tcPr>
          <w:p w14:paraId="4439CF93" w14:textId="77777777" w:rsidR="00C00EFD" w:rsidRDefault="00C00EFD" w:rsidP="00C00EFD">
            <w:pPr>
              <w:jc w:val="center"/>
              <w:rPr>
                <w:rFonts w:ascii="Arial" w:eastAsia="Arial" w:hAnsi="Arial" w:cs="Arial"/>
              </w:rPr>
            </w:pPr>
          </w:p>
        </w:tc>
      </w:tr>
    </w:tbl>
    <w:p w14:paraId="5289D546" w14:textId="77777777" w:rsidR="006A152C" w:rsidRDefault="006A152C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Arial" w:eastAsia="Arial" w:hAnsi="Arial" w:cs="Arial"/>
        </w:rPr>
      </w:pPr>
    </w:p>
    <w:p w14:paraId="0CC7CB74" w14:textId="77777777" w:rsidR="006A152C" w:rsidRDefault="00000000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Note:</w:t>
      </w:r>
    </w:p>
    <w:p w14:paraId="67D4DFA1" w14:textId="77777777" w:rsidR="006A152C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Development items are those created in Jira with T Value of ["Story", "Epic", "Sub-Task", "Task"] and are not of type CLOUDOPS, or CCC.</w:t>
      </w:r>
    </w:p>
    <w:p w14:paraId="6C94100F" w14:textId="77777777" w:rsidR="006A152C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ompleted items are those items in Jira that have Status of [“Closed”, “Done”, “Fixed”, “Resolved”]</w:t>
      </w:r>
    </w:p>
    <w:p w14:paraId="0738F0DC" w14:textId="77777777" w:rsidR="006A152C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Work week considered is Saturday to Friday</w:t>
      </w:r>
    </w:p>
    <w:p w14:paraId="2E7CE07E" w14:textId="77777777" w:rsidR="006A152C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80" w:line="259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Cumulative data for Deployment has been adjusted this week – removed all tickets other than CCC.</w:t>
      </w:r>
    </w:p>
    <w:p w14:paraId="07BD20F0" w14:textId="77777777" w:rsidR="006A152C" w:rsidRDefault="006A152C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Arial" w:eastAsia="Arial" w:hAnsi="Arial" w:cs="Arial"/>
          <w:sz w:val="22"/>
          <w:szCs w:val="22"/>
        </w:rPr>
      </w:pPr>
    </w:p>
    <w:p w14:paraId="7DA53E85" w14:textId="77777777" w:rsidR="006A152C" w:rsidRDefault="006A152C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Arial" w:eastAsia="Arial" w:hAnsi="Arial" w:cs="Arial"/>
          <w:sz w:val="22"/>
          <w:szCs w:val="22"/>
        </w:rPr>
      </w:pPr>
    </w:p>
    <w:p w14:paraId="475C8261" w14:textId="77777777" w:rsidR="006A152C" w:rsidRDefault="00000000">
      <w:pPr>
        <w:pStyle w:val="Heading2"/>
        <w:rPr>
          <w:rFonts w:ascii="Arial" w:eastAsia="Arial" w:hAnsi="Arial" w:cs="Arial"/>
          <w:sz w:val="22"/>
          <w:szCs w:val="22"/>
        </w:rPr>
      </w:pPr>
      <w:r>
        <w:lastRenderedPageBreak/>
        <w:t>Progress This Week</w:t>
      </w:r>
    </w:p>
    <w:p w14:paraId="4302AC10" w14:textId="77777777" w:rsidR="006A152C" w:rsidRPr="002F1220" w:rsidRDefault="00000000">
      <w:pPr>
        <w:pStyle w:val="Heading3"/>
      </w:pPr>
      <w:bookmarkStart w:id="0" w:name="_heading=h.8g814vcus803" w:colFirst="0" w:colLast="0"/>
      <w:bookmarkEnd w:id="0"/>
      <w:r w:rsidRPr="002F1220">
        <w:t>Deployment</w:t>
      </w:r>
    </w:p>
    <w:p w14:paraId="588FC012" w14:textId="77777777" w:rsidR="006A152C" w:rsidRDefault="006A152C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tbl>
      <w:tblPr>
        <w:tblStyle w:val="affffb"/>
        <w:tblW w:w="9375" w:type="dxa"/>
        <w:tblInd w:w="-1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25"/>
        <w:gridCol w:w="1335"/>
        <w:gridCol w:w="4500"/>
        <w:gridCol w:w="1260"/>
        <w:gridCol w:w="1455"/>
      </w:tblGrid>
      <w:tr w:rsidR="006A152C" w14:paraId="6D57DE1D" w14:textId="77777777" w:rsidTr="002F1220">
        <w:trPr>
          <w:trHeight w:val="555"/>
        </w:trPr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FF591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#</w:t>
            </w:r>
          </w:p>
        </w:tc>
        <w:tc>
          <w:tcPr>
            <w:tcW w:w="1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CA685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JIRA ID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D3D46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scription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44AC4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 xml:space="preserve">Assignee </w:t>
            </w:r>
          </w:p>
        </w:tc>
        <w:tc>
          <w:tcPr>
            <w:tcW w:w="14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54513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tatus</w:t>
            </w:r>
          </w:p>
        </w:tc>
      </w:tr>
      <w:tr w:rsidR="003E0BC3" w14:paraId="0BEF6AE9" w14:textId="77777777" w:rsidTr="002F1220">
        <w:trPr>
          <w:trHeight w:val="495"/>
        </w:trPr>
        <w:tc>
          <w:tcPr>
            <w:tcW w:w="82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EF0F42C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  <w:t>1</w:t>
            </w:r>
          </w:p>
        </w:tc>
        <w:tc>
          <w:tcPr>
            <w:tcW w:w="133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CD41CB7" w14:textId="6EAF48B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9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CCC-8912</w:t>
              </w:r>
            </w:hyperlink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05E856D" w14:textId="7D4D35DB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0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 xml:space="preserve">Upgrade 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 xml:space="preserve"> ALTO from v4.7.3 to v4.7.4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531847B" w14:textId="359FE87C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1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5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7B45360" w14:textId="368EF5B0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17"/>
                <w:szCs w:val="17"/>
              </w:rPr>
              <w:t>IN PROGRESS</w:t>
            </w:r>
          </w:p>
        </w:tc>
      </w:tr>
      <w:tr w:rsidR="003E0BC3" w14:paraId="245FD426" w14:textId="77777777" w:rsidTr="002F1220">
        <w:trPr>
          <w:trHeight w:val="495"/>
        </w:trPr>
        <w:tc>
          <w:tcPr>
            <w:tcW w:w="82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7AE528BC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  <w:t>2</w:t>
            </w:r>
          </w:p>
        </w:tc>
        <w:tc>
          <w:tcPr>
            <w:tcW w:w="133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458A810" w14:textId="101CD5D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hAnsi="Arial" w:cs="Arial"/>
                <w:color w:val="000000"/>
                <w:sz w:val="22"/>
                <w:szCs w:val="22"/>
              </w:rPr>
              <w:t>CCC-8897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83439B8" w14:textId="78E5B63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2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Enable autoscaling for some flows on ALTO Environments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696FB65" w14:textId="157D8E1B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3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5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9372A56" w14:textId="3F68CAF3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17"/>
                <w:szCs w:val="17"/>
              </w:rPr>
              <w:t>IN PROGRESS</w:t>
            </w:r>
          </w:p>
        </w:tc>
      </w:tr>
      <w:tr w:rsidR="003E0BC3" w14:paraId="7CEAE8CA" w14:textId="77777777" w:rsidTr="002F1220">
        <w:trPr>
          <w:trHeight w:val="495"/>
        </w:trPr>
        <w:tc>
          <w:tcPr>
            <w:tcW w:w="82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B5A8468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  <w:t>3</w:t>
            </w:r>
          </w:p>
        </w:tc>
        <w:tc>
          <w:tcPr>
            <w:tcW w:w="133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A965204" w14:textId="24B059D8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hAnsi="Arial" w:cs="Arial"/>
                <w:color w:val="000000"/>
                <w:sz w:val="22"/>
                <w:szCs w:val="22"/>
              </w:rPr>
              <w:t>CCC-8922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3D51AD3" w14:textId="156E9EFD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4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 xml:space="preserve">Add missing configuration in 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-core-ingress-user-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api</w:t>
              </w:r>
              <w:proofErr w:type="spellEnd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 xml:space="preserve"> ingress in MLISA-SA-EU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172F369" w14:textId="63ADF7B5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5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5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1F0C60F" w14:textId="26D6D153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17"/>
                <w:szCs w:val="17"/>
              </w:rPr>
              <w:t>IN PROGRESS</w:t>
            </w:r>
          </w:p>
        </w:tc>
      </w:tr>
      <w:tr w:rsidR="003E0BC3" w14:paraId="5D218D03" w14:textId="77777777" w:rsidTr="002F1220">
        <w:trPr>
          <w:trHeight w:val="495"/>
        </w:trPr>
        <w:tc>
          <w:tcPr>
            <w:tcW w:w="82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AF193B1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  <w:t>4</w:t>
            </w:r>
          </w:p>
        </w:tc>
        <w:tc>
          <w:tcPr>
            <w:tcW w:w="133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0BBCABE" w14:textId="01807680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hAnsi="Arial" w:cs="Arial"/>
                <w:color w:val="000000"/>
                <w:sz w:val="22"/>
                <w:szCs w:val="22"/>
              </w:rPr>
              <w:t>CCC-8916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F5D7B8B" w14:textId="3F785362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6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Turn on support for customer with open ER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05956E6" w14:textId="2148FB54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7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5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7E67547F" w14:textId="37AE7CC9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17"/>
                <w:szCs w:val="17"/>
              </w:rPr>
              <w:t>IN PROGRESS</w:t>
            </w:r>
          </w:p>
        </w:tc>
      </w:tr>
      <w:tr w:rsidR="003E0BC3" w14:paraId="6A5EBC50" w14:textId="77777777" w:rsidTr="002F1220">
        <w:trPr>
          <w:trHeight w:val="495"/>
        </w:trPr>
        <w:tc>
          <w:tcPr>
            <w:tcW w:w="82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B2BA47F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  <w:t>5</w:t>
            </w:r>
          </w:p>
        </w:tc>
        <w:tc>
          <w:tcPr>
            <w:tcW w:w="133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452985F" w14:textId="2F05DB4B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hAnsi="Arial" w:cs="Arial"/>
                <w:color w:val="000000"/>
                <w:sz w:val="22"/>
                <w:szCs w:val="22"/>
              </w:rPr>
              <w:t>CCC-8902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FAC2E47" w14:textId="2682EE32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8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 xml:space="preserve">Increase 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-druid-historical-default memory limits by 2GB in SA-NA to prevent pod restarts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B785BB8" w14:textId="6D1E03E4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19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5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3637A7D" w14:textId="67D1E158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17"/>
                <w:szCs w:val="17"/>
              </w:rPr>
              <w:t>IN PROGRESS</w:t>
            </w:r>
          </w:p>
        </w:tc>
      </w:tr>
      <w:tr w:rsidR="003E0BC3" w14:paraId="51C984FE" w14:textId="77777777" w:rsidTr="002F1220">
        <w:trPr>
          <w:trHeight w:val="495"/>
        </w:trPr>
        <w:tc>
          <w:tcPr>
            <w:tcW w:w="82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F6B3E06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1"/>
                <w:szCs w:val="21"/>
                <w:u w:val="single"/>
              </w:rPr>
              <w:t>6</w:t>
            </w:r>
          </w:p>
        </w:tc>
        <w:tc>
          <w:tcPr>
            <w:tcW w:w="133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0375AC6" w14:textId="70273CBD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hAnsi="Arial" w:cs="Arial"/>
                <w:color w:val="000000"/>
                <w:sz w:val="22"/>
                <w:szCs w:val="22"/>
              </w:rPr>
              <w:t>CCC-8886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6A23BAA" w14:textId="65123A7B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20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 xml:space="preserve">Patch 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-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ing</w:t>
              </w:r>
              <w:proofErr w:type="spellEnd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-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acx</w:t>
              </w:r>
              <w:proofErr w:type="spellEnd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 xml:space="preserve">-config flow in R1 </w:t>
              </w:r>
              <w:proofErr w:type="spellStart"/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envs</w:t>
              </w:r>
              <w:proofErr w:type="spellEnd"/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8D7CB83" w14:textId="349C86D2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hyperlink r:id="rId21" w:history="1">
              <w:r w:rsidRPr="003E0BC3">
                <w:rPr>
                  <w:rStyle w:val="Hyperlink"/>
                  <w:rFonts w:ascii="Arial" w:eastAsia="Calibri" w:hAnsi="Arial" w:cs="Arial"/>
                  <w:color w:val="1155CC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55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9A749DD" w14:textId="27761E05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1"/>
                <w:szCs w:val="21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17"/>
                <w:szCs w:val="17"/>
              </w:rPr>
              <w:t>IN PROGRESS</w:t>
            </w:r>
          </w:p>
        </w:tc>
      </w:tr>
    </w:tbl>
    <w:p w14:paraId="16873756" w14:textId="77777777" w:rsidR="002F1220" w:rsidRDefault="002F1220" w:rsidP="002F1220"/>
    <w:p w14:paraId="45EF595F" w14:textId="5C628E32" w:rsidR="006A152C" w:rsidRDefault="00000000">
      <w:pPr>
        <w:pStyle w:val="Heading3"/>
      </w:pPr>
      <w:r>
        <w:t>Development</w:t>
      </w:r>
    </w:p>
    <w:p w14:paraId="7D3354BC" w14:textId="77777777" w:rsidR="006A152C" w:rsidRDefault="006A152C">
      <w:pPr>
        <w:spacing w:line="276" w:lineRule="auto"/>
        <w:rPr>
          <w:rFonts w:ascii="Arial" w:eastAsia="Arial" w:hAnsi="Arial" w:cs="Arial"/>
          <w:sz w:val="22"/>
          <w:szCs w:val="22"/>
        </w:rPr>
      </w:pPr>
    </w:p>
    <w:tbl>
      <w:tblPr>
        <w:tblStyle w:val="affffc"/>
        <w:tblW w:w="938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1350"/>
        <w:gridCol w:w="4500"/>
        <w:gridCol w:w="1260"/>
        <w:gridCol w:w="1479"/>
      </w:tblGrid>
      <w:tr w:rsidR="006A152C" w14:paraId="0BBD14F5" w14:textId="77777777" w:rsidTr="002F1220">
        <w:trPr>
          <w:cantSplit/>
          <w:trHeight w:val="555"/>
          <w:tblHeader/>
        </w:trPr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6B4C5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#</w:t>
            </w:r>
          </w:p>
        </w:tc>
        <w:tc>
          <w:tcPr>
            <w:tcW w:w="13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1C8CC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JIRA ID</w:t>
            </w:r>
          </w:p>
        </w:tc>
        <w:tc>
          <w:tcPr>
            <w:tcW w:w="45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13525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Description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089CF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 xml:space="preserve">Assignee </w:t>
            </w:r>
          </w:p>
        </w:tc>
        <w:tc>
          <w:tcPr>
            <w:tcW w:w="14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39AF8" w14:textId="77777777" w:rsidR="006A152C" w:rsidRDefault="00000000">
            <w:pPr>
              <w:spacing w:line="360" w:lineRule="auto"/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Status</w:t>
            </w:r>
          </w:p>
        </w:tc>
      </w:tr>
      <w:tr w:rsidR="003E0BC3" w14:paraId="21250C7A" w14:textId="77777777" w:rsidTr="009720A9">
        <w:trPr>
          <w:trHeight w:val="495"/>
        </w:trPr>
        <w:tc>
          <w:tcPr>
            <w:tcW w:w="8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FD9ADF4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  <w:t>1</w:t>
            </w:r>
          </w:p>
        </w:tc>
        <w:tc>
          <w:tcPr>
            <w:tcW w:w="135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CF35744" w14:textId="5AEA757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2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DEVOPS-22445</w:t>
              </w:r>
            </w:hyperlink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6E677549" w14:textId="478F20C1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3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Patch 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-core-service-guard-process-tests for MLSA-7705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20B6A75" w14:textId="68F7B82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4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79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AFFC492" w14:textId="6589F99B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14:paraId="3A6EA93B" w14:textId="77777777" w:rsidTr="009720A9">
        <w:trPr>
          <w:trHeight w:val="495"/>
        </w:trPr>
        <w:tc>
          <w:tcPr>
            <w:tcW w:w="8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55C6C54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  <w:t>2</w:t>
            </w:r>
          </w:p>
        </w:tc>
        <w:tc>
          <w:tcPr>
            <w:tcW w:w="135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5B49B58" w14:textId="7B1C813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color w:val="0052CC"/>
                <w:sz w:val="22"/>
                <w:szCs w:val="22"/>
              </w:rPr>
              <w:t>DEVOPS-22417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5CB86E16" w14:textId="3BC3ACDB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5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QA: SSL CRITICAL - Certificate 'qa.alto.mlisa.io' expired on 2024-05-26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A642A25" w14:textId="7A59D2B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6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Kalyan, Venkata</w:t>
              </w:r>
            </w:hyperlink>
          </w:p>
        </w:tc>
        <w:tc>
          <w:tcPr>
            <w:tcW w:w="1479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FB19359" w14:textId="315D50D0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14:paraId="33D870C5" w14:textId="77777777" w:rsidTr="009720A9">
        <w:trPr>
          <w:trHeight w:val="495"/>
        </w:trPr>
        <w:tc>
          <w:tcPr>
            <w:tcW w:w="8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25F057D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  <w:t>3</w:t>
            </w:r>
          </w:p>
        </w:tc>
        <w:tc>
          <w:tcPr>
            <w:tcW w:w="135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2626A12" w14:textId="366AC1A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color w:val="0052CC"/>
                <w:sz w:val="22"/>
                <w:szCs w:val="22"/>
              </w:rPr>
              <w:t>DEVOPS-22397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248C1054" w14:textId="4E35A6C4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7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Turn on support for customer with open ER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C5B2D8D" w14:textId="1C51B99E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8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79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0EF3531" w14:textId="5554CE51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14:paraId="5348B679" w14:textId="77777777" w:rsidTr="009720A9">
        <w:trPr>
          <w:trHeight w:val="495"/>
        </w:trPr>
        <w:tc>
          <w:tcPr>
            <w:tcW w:w="8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16AF27C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  <w:lastRenderedPageBreak/>
              <w:t>4</w:t>
            </w:r>
          </w:p>
        </w:tc>
        <w:tc>
          <w:tcPr>
            <w:tcW w:w="135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EE54C5F" w14:textId="59E459B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color w:val="0052CC"/>
                <w:sz w:val="22"/>
                <w:szCs w:val="22"/>
              </w:rPr>
              <w:t>DEVOPS-22334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4DAFC3BC" w14:textId="02E138B1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29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Patch 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-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ing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-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acx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 xml:space="preserve">-config flow in R1 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envs</w:t>
              </w:r>
              <w:proofErr w:type="spellEnd"/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AF4DA5C" w14:textId="1AEDDDE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30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79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E69FE2C" w14:textId="7A91F943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14:paraId="3D019CB9" w14:textId="77777777" w:rsidTr="009720A9">
        <w:trPr>
          <w:trHeight w:val="495"/>
        </w:trPr>
        <w:tc>
          <w:tcPr>
            <w:tcW w:w="8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78D2DA7" w14:textId="7777777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</w:pPr>
            <w:r w:rsidRPr="003E0BC3">
              <w:rPr>
                <w:rFonts w:ascii="Arial" w:eastAsia="Roboto" w:hAnsi="Arial" w:cs="Arial"/>
                <w:color w:val="0052CC"/>
                <w:sz w:val="22"/>
                <w:szCs w:val="22"/>
                <w:u w:val="single"/>
              </w:rPr>
              <w:t>5</w:t>
            </w:r>
          </w:p>
        </w:tc>
        <w:tc>
          <w:tcPr>
            <w:tcW w:w="135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E1D3682" w14:textId="256D19D8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color w:val="0052CC"/>
                <w:sz w:val="22"/>
                <w:szCs w:val="22"/>
              </w:rPr>
              <w:t>DEVOPS-22354</w:t>
            </w:r>
          </w:p>
        </w:tc>
        <w:tc>
          <w:tcPr>
            <w:tcW w:w="450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71C10712" w14:textId="40E33BB3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31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Turn off support for tenants for ER-13716 [MLISA SA-NA]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5392278" w14:textId="12D92AB3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hyperlink r:id="rId32" w:history="1">
              <w:r w:rsidRPr="003E0BC3">
                <w:rPr>
                  <w:rStyle w:val="Hyperlink"/>
                  <w:rFonts w:ascii="Arial" w:hAnsi="Arial" w:cs="Arial"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79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BEC22D8" w14:textId="3EB29CB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</w:tbl>
    <w:p w14:paraId="2B2956C8" w14:textId="27416CBD" w:rsidR="003E0BC3" w:rsidRDefault="003E0BC3">
      <w:pPr>
        <w:pStyle w:val="Heading3"/>
        <w:spacing w:line="276" w:lineRule="auto"/>
      </w:pPr>
      <w:bookmarkStart w:id="1" w:name="_heading=h.w97bxfdeyjua" w:colFirst="0" w:colLast="0"/>
      <w:bookmarkEnd w:id="1"/>
      <w:r>
        <w:lastRenderedPageBreak/>
        <w:t>CLOUDOPS</w:t>
      </w:r>
    </w:p>
    <w:p w14:paraId="7F5EC718" w14:textId="48A3918D" w:rsidR="006A152C" w:rsidRPr="003E0BC3" w:rsidRDefault="006A152C" w:rsidP="003E0BC3">
      <w:pPr>
        <w:pStyle w:val="Heading3"/>
        <w:spacing w:line="276" w:lineRule="auto"/>
        <w:rPr>
          <w:rFonts w:ascii="Arial" w:eastAsia="Arial" w:hAnsi="Arial" w:cs="Arial"/>
        </w:rPr>
      </w:pPr>
    </w:p>
    <w:tbl>
      <w:tblPr>
        <w:tblStyle w:val="affffd"/>
        <w:tblpPr w:leftFromText="180" w:rightFromText="180" w:topFromText="180" w:bottomFromText="180" w:vertAnchor="text" w:tblpX="-15"/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1379"/>
        <w:gridCol w:w="4471"/>
        <w:gridCol w:w="1260"/>
        <w:gridCol w:w="1440"/>
      </w:tblGrid>
      <w:tr w:rsidR="006A152C" w:rsidRPr="003E0BC3" w14:paraId="043CD144" w14:textId="77777777" w:rsidTr="002F1220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</w:tcPr>
          <w:p w14:paraId="7208D455" w14:textId="77777777" w:rsidR="006A152C" w:rsidRPr="003E0BC3" w:rsidRDefault="00000000">
            <w:pPr>
              <w:spacing w:line="360" w:lineRule="auto"/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</w:pPr>
            <w:r w:rsidRPr="003E0BC3"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  <w:t>#</w:t>
            </w:r>
          </w:p>
        </w:tc>
        <w:tc>
          <w:tcPr>
            <w:tcW w:w="13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</w:tcPr>
          <w:p w14:paraId="57C6C161" w14:textId="77777777" w:rsidR="006A152C" w:rsidRPr="003E0BC3" w:rsidRDefault="00000000">
            <w:pPr>
              <w:spacing w:line="360" w:lineRule="auto"/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</w:pPr>
            <w:r w:rsidRPr="003E0BC3"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  <w:t>JIRA ID</w:t>
            </w:r>
          </w:p>
        </w:tc>
        <w:tc>
          <w:tcPr>
            <w:tcW w:w="44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</w:tcPr>
          <w:p w14:paraId="7EF593DB" w14:textId="77777777" w:rsidR="006A152C" w:rsidRPr="003E0BC3" w:rsidRDefault="00000000">
            <w:pPr>
              <w:spacing w:line="360" w:lineRule="auto"/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</w:pPr>
            <w:r w:rsidRPr="003E0BC3"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  <w:t>Description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</w:tcPr>
          <w:p w14:paraId="2E362ECC" w14:textId="77777777" w:rsidR="006A152C" w:rsidRPr="003E0BC3" w:rsidRDefault="00000000">
            <w:pPr>
              <w:spacing w:line="360" w:lineRule="auto"/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</w:pPr>
            <w:r w:rsidRPr="003E0BC3"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  <w:t xml:space="preserve">Assignee 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843C0B"/>
          </w:tcPr>
          <w:p w14:paraId="6FAE13DC" w14:textId="77777777" w:rsidR="006A152C" w:rsidRPr="003E0BC3" w:rsidRDefault="00000000">
            <w:pPr>
              <w:spacing w:line="360" w:lineRule="auto"/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</w:pPr>
            <w:r w:rsidRPr="003E0BC3">
              <w:rPr>
                <w:rFonts w:ascii="Arial" w:eastAsia="Arial" w:hAnsi="Arial" w:cs="Arial"/>
                <w:bCs/>
                <w:color w:val="FFFFFF"/>
                <w:sz w:val="22"/>
                <w:szCs w:val="22"/>
              </w:rPr>
              <w:t>Status</w:t>
            </w:r>
          </w:p>
        </w:tc>
      </w:tr>
      <w:tr w:rsidR="003E0BC3" w:rsidRPr="003E0BC3" w14:paraId="18EEF3E9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2C34D860" w14:textId="77777777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1</w:t>
            </w:r>
          </w:p>
        </w:tc>
        <w:tc>
          <w:tcPr>
            <w:tcW w:w="1379" w:type="dxa"/>
            <w:tcBorders>
              <w:top w:val="single" w:sz="8" w:space="0" w:color="000000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25D96F9" w14:textId="2E1C19D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33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CLOUDOPS-26185</w:t>
              </w:r>
            </w:hyperlink>
          </w:p>
        </w:tc>
        <w:tc>
          <w:tcPr>
            <w:tcW w:w="4471" w:type="dxa"/>
            <w:tcBorders>
              <w:top w:val="single" w:sz="8" w:space="0" w:color="000000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5B75757E" w14:textId="401A3772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34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 xml:space="preserve">[Prod-NA] Failed Druid 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afk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 xml:space="preserve"> indexing job detected for sci data source 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binnedApTraffic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 xml:space="preserve"> (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)</w:t>
              </w:r>
            </w:hyperlink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42954F7" w14:textId="1EFF6D05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35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0AD71AF" w14:textId="24A7C23C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60BD650B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220FE101" w14:textId="77777777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2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56379A8C" w14:textId="0A622F19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6164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2E30D161" w14:textId="14A3BE34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36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[Prod-NA] Warlock Check Pods phase (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rfm-rks-db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--master--112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1DD303C" w14:textId="57A389F9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37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alyan, Venkata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D9037E7" w14:textId="0A35ADD9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468580ED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5CDA45D0" w14:textId="77777777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3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CB52F34" w14:textId="0983991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5809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0DE0B449" w14:textId="4A5B4281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38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[STAGE] Check stage-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 xml:space="preserve"> certificate (stage-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071188F" w14:textId="3DB1002E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39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alyan, Venkata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DC7D6BB" w14:textId="6766645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315ADEF1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0AAFE3E6" w14:textId="77777777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4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8C6979E" w14:textId="0BA6FC10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6121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15B3508F" w14:textId="224918D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0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 xml:space="preserve">[Prod-NA] 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-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-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eu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-prod-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nat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 xml:space="preserve"> Gateway packet drops on EU (NAT-Gateway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B262E5B" w14:textId="6E5B8958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1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2CD1993" w14:textId="5F02F29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35C80444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0627826B" w14:textId="77777777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5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4C3058F" w14:textId="3D1D780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6230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38B90BC0" w14:textId="3C1A0E17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2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[Prod-NA] Watch-Dog Partial Test Failure - PROD-EU (</w:t>
              </w:r>
              <w:proofErr w:type="gram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watch-dog</w:t>
              </w:r>
              <w:proofErr w:type="gram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E04A58F" w14:textId="368F3251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3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03502C81" w14:textId="3EBCADF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7CE2AADE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55586F68" w14:textId="77777777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6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CB6DD4C" w14:textId="2A46C795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6186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4E547165" w14:textId="1844B4E0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4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[Prod-NA] Kafka consumer lag is increasing MLISA-SA (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88EFFCB" w14:textId="6EBDE44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5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0F7C8E4" w14:textId="2F259ECF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705B892E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75533189" w14:textId="25C12E8F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7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3A038F4" w14:textId="312FBF88" w:rsidR="003E0BC3" w:rsidRPr="003E0BC3" w:rsidRDefault="003E0BC3" w:rsidP="003E0BC3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6117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04B59693" w14:textId="0FD3A524" w:rsidR="003E0BC3" w:rsidRPr="003E0BC3" w:rsidRDefault="003E0BC3" w:rsidP="003E0BC3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hyperlink r:id="rId46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[Prod-SG] Kafka consumer lag is increasing MLISA-SA (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55E4624" w14:textId="45731CA9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7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4CB5AA85" w14:textId="25E9091B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5CF296C9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00000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13D29C34" w14:textId="7F23E941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8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11BF2799" w14:textId="0A4A5D7D" w:rsidR="003E0BC3" w:rsidRPr="003E0BC3" w:rsidRDefault="003E0BC3" w:rsidP="003E0BC3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6182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6D5ECE9A" w14:textId="61F13F14" w:rsidR="003E0BC3" w:rsidRPr="003E0BC3" w:rsidRDefault="003E0BC3" w:rsidP="003E0BC3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hyperlink r:id="rId48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[STAGE] Kafka consumer lag is increasing MLISA-SA (</w:t>
              </w:r>
              <w:proofErr w:type="spell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mlisa</w:t>
              </w:r>
              <w:proofErr w:type="spell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928E8B9" w14:textId="7F0DC4B8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49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6174E7EF" w14:textId="746067F6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  <w:tr w:rsidR="003E0BC3" w:rsidRPr="003E0BC3" w14:paraId="3F8C0DE0" w14:textId="77777777" w:rsidTr="00C91231">
        <w:trPr>
          <w:trHeight w:val="540"/>
        </w:trPr>
        <w:tc>
          <w:tcPr>
            <w:tcW w:w="800" w:type="dxa"/>
            <w:tcBorders>
              <w:top w:val="single" w:sz="8" w:space="0" w:color="000000"/>
              <w:left w:val="single" w:sz="8" w:space="0" w:color="6B778C"/>
              <w:bottom w:val="single" w:sz="8" w:space="0" w:color="C1C7D0"/>
              <w:right w:val="single" w:sz="8" w:space="0" w:color="6B778C"/>
            </w:tcBorders>
            <w:tcMar>
              <w:top w:w="80" w:type="dxa"/>
              <w:left w:w="300" w:type="dxa"/>
              <w:bottom w:w="80" w:type="dxa"/>
              <w:right w:w="160" w:type="dxa"/>
            </w:tcMar>
          </w:tcPr>
          <w:p w14:paraId="30D017F3" w14:textId="1FB8637E" w:rsidR="003E0BC3" w:rsidRPr="003E0BC3" w:rsidRDefault="003E0BC3" w:rsidP="003E0BC3">
            <w:pPr>
              <w:spacing w:after="120" w:line="276" w:lineRule="auto"/>
              <w:rPr>
                <w:rFonts w:ascii="Arial" w:eastAsia="Roboto" w:hAnsi="Arial" w:cs="Arial"/>
                <w:bCs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Cs/>
                <w:sz w:val="22"/>
                <w:szCs w:val="22"/>
              </w:rPr>
              <w:t>9</w:t>
            </w:r>
          </w:p>
        </w:tc>
        <w:tc>
          <w:tcPr>
            <w:tcW w:w="1379" w:type="dxa"/>
            <w:tcBorders>
              <w:top w:val="single" w:sz="8" w:space="0" w:color="172B4D"/>
              <w:left w:val="single" w:sz="8" w:space="0" w:color="6B778C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3A3383D8" w14:textId="2443BE94" w:rsidR="003E0BC3" w:rsidRPr="003E0BC3" w:rsidRDefault="003E0BC3" w:rsidP="003E0BC3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r w:rsidRPr="003E0BC3">
              <w:rPr>
                <w:rFonts w:ascii="Arial" w:hAnsi="Arial" w:cs="Arial"/>
                <w:bCs/>
                <w:color w:val="0052CC"/>
                <w:sz w:val="22"/>
                <w:szCs w:val="22"/>
              </w:rPr>
              <w:t>CLOUDOPS-26231</w:t>
            </w:r>
          </w:p>
        </w:tc>
        <w:tc>
          <w:tcPr>
            <w:tcW w:w="4471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  <w:vAlign w:val="center"/>
          </w:tcPr>
          <w:p w14:paraId="6555C2A5" w14:textId="55F2E751" w:rsidR="003E0BC3" w:rsidRPr="003E0BC3" w:rsidRDefault="003E0BC3" w:rsidP="003E0BC3">
            <w:pPr>
              <w:spacing w:line="276" w:lineRule="auto"/>
              <w:rPr>
                <w:rFonts w:ascii="Arial" w:hAnsi="Arial" w:cs="Arial"/>
                <w:bCs/>
                <w:sz w:val="22"/>
                <w:szCs w:val="22"/>
              </w:rPr>
            </w:pPr>
            <w:hyperlink r:id="rId50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[Prod-NA] Watch-Dog Tests are Failing - PROD-EU (</w:t>
              </w:r>
              <w:proofErr w:type="gramStart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watch-dog</w:t>
              </w:r>
              <w:proofErr w:type="gramEnd"/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)</w:t>
              </w:r>
            </w:hyperlink>
          </w:p>
        </w:tc>
        <w:tc>
          <w:tcPr>
            <w:tcW w:w="126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619113B" w14:textId="62A0E710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hyperlink r:id="rId51" w:history="1">
              <w:r w:rsidRPr="003E0BC3">
                <w:rPr>
                  <w:rStyle w:val="Hyperlink"/>
                  <w:rFonts w:ascii="Arial" w:hAnsi="Arial" w:cs="Arial"/>
                  <w:bCs/>
                  <w:sz w:val="22"/>
                  <w:szCs w:val="22"/>
                </w:rPr>
                <w:t>Krishna, Vamsi</w:t>
              </w:r>
            </w:hyperlink>
          </w:p>
        </w:tc>
        <w:tc>
          <w:tcPr>
            <w:tcW w:w="1440" w:type="dxa"/>
            <w:tcBorders>
              <w:top w:val="single" w:sz="8" w:space="0" w:color="172B4D"/>
              <w:left w:val="single" w:sz="8" w:space="0" w:color="172B4D"/>
              <w:bottom w:val="single" w:sz="8" w:space="0" w:color="172B4D"/>
              <w:right w:val="single" w:sz="8" w:space="0" w:color="172B4D"/>
            </w:tcBorders>
            <w:tcMar>
              <w:top w:w="100" w:type="dxa"/>
              <w:left w:w="160" w:type="dxa"/>
              <w:bottom w:w="100" w:type="dxa"/>
              <w:right w:w="160" w:type="dxa"/>
            </w:tcMar>
          </w:tcPr>
          <w:p w14:paraId="2AB6BD61" w14:textId="48C6CF68" w:rsidR="003E0BC3" w:rsidRPr="003E0BC3" w:rsidRDefault="003E0BC3" w:rsidP="003E0BC3">
            <w:pPr>
              <w:spacing w:line="276" w:lineRule="auto"/>
              <w:rPr>
                <w:rFonts w:ascii="Arial" w:eastAsia="Roboto" w:hAnsi="Arial" w:cs="Arial"/>
                <w:bCs/>
                <w:color w:val="172B4D"/>
                <w:sz w:val="22"/>
                <w:szCs w:val="22"/>
              </w:rPr>
            </w:pPr>
            <w:r w:rsidRPr="003E0BC3">
              <w:rPr>
                <w:rFonts w:ascii="Arial" w:eastAsia="Roboto" w:hAnsi="Arial" w:cs="Arial"/>
                <w:b/>
                <w:color w:val="172B4D"/>
                <w:sz w:val="22"/>
                <w:szCs w:val="22"/>
              </w:rPr>
              <w:t>IN PROGRESS</w:t>
            </w:r>
          </w:p>
        </w:tc>
      </w:tr>
    </w:tbl>
    <w:p w14:paraId="114370EA" w14:textId="77777777" w:rsidR="006A152C" w:rsidRDefault="00000000">
      <w:pPr>
        <w:pStyle w:val="Heading2"/>
      </w:pPr>
      <w:r>
        <w:lastRenderedPageBreak/>
        <w:t>Roadblocks/Dependencies</w:t>
      </w:r>
    </w:p>
    <w:p w14:paraId="634F6DD0" w14:textId="77777777" w:rsidR="006A152C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None</w:t>
      </w:r>
    </w:p>
    <w:sectPr w:rsidR="006A152C">
      <w:headerReference w:type="even" r:id="rId52"/>
      <w:headerReference w:type="default" r:id="rId53"/>
      <w:footerReference w:type="even" r:id="rId54"/>
      <w:footerReference w:type="default" r:id="rId55"/>
      <w:headerReference w:type="first" r:id="rId56"/>
      <w:footerReference w:type="first" r:id="rId57"/>
      <w:pgSz w:w="12240" w:h="15840"/>
      <w:pgMar w:top="1440" w:right="1440" w:bottom="1440" w:left="1440" w:header="0" w:footer="73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6DC66" w14:textId="77777777" w:rsidR="00A72E82" w:rsidRDefault="00A72E82">
      <w:r>
        <w:separator/>
      </w:r>
    </w:p>
  </w:endnote>
  <w:endnote w:type="continuationSeparator" w:id="0">
    <w:p w14:paraId="3F07F89B" w14:textId="77777777" w:rsidR="00A72E82" w:rsidRDefault="00A72E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  <w:embedRegular r:id="rId1" w:fontKey="{9145FFB8-A3F4-4DC9-9443-BBD5CE64CFC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" w:fontKey="{ADA4755B-4F05-47EB-9507-AF46BE9EA743}"/>
    <w:embedBold r:id="rId3" w:fontKey="{775260F0-52C0-49AC-B23B-40084046314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460B57F3-59C8-4549-AF71-A19407256BC4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mbria"/>
    <w:panose1 w:val="00000000000000000000"/>
    <w:charset w:val="00"/>
    <w:family w:val="roman"/>
    <w:notTrueType/>
    <w:pitch w:val="default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5" w:fontKey="{D78E8AB6-8532-4EEE-BA1B-BDCE02583432}"/>
    <w:embedItalic r:id="rId6" w:fontKey="{41B2E4A6-3DA1-4C64-AE68-EADFBC72D4C4}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  <w:embedRegular r:id="rId7" w:fontKey="{4EA6848B-C907-4CEA-829A-0B7A4DE73755}"/>
    <w:embedBold r:id="rId8" w:fontKey="{6B3BDCB6-CAA4-4B40-B150-D694E366B8D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6065" w14:textId="77777777" w:rsidR="006A152C" w:rsidRDefault="006A15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8719" w14:textId="5B477D35" w:rsidR="006A152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g">
          <w:drawing>
            <wp:anchor distT="0" distB="0" distL="0" distR="0" simplePos="0" relativeHeight="251659264" behindDoc="0" locked="0" layoutInCell="1" hidden="0" allowOverlap="1" wp14:anchorId="45E13972" wp14:editId="6C659377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991881636" name="Group 9918816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291125"/>
                        <a:chExt cx="5943600" cy="648900"/>
                      </a:xfrm>
                    </wpg:grpSpPr>
                    <wpg:grpSp>
                      <wpg:cNvPr id="1512374259" name="Group 1512374259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1194479991" name="Rectangle 1194479991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C22C5A0" w14:textId="77777777" w:rsidR="006A152C" w:rsidRDefault="006A152C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74217535" name="Group 474217535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713484096" name="Rectangle 713484096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0EC3814" w14:textId="77777777" w:rsidR="006A152C" w:rsidRDefault="006A152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400780073" name="Group 1400780073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2374200" y="3619980"/>
                              <a:chExt cx="5943600" cy="320040"/>
                            </a:xfrm>
                          </wpg:grpSpPr>
                          <wps:wsp>
                            <wps:cNvPr id="1193658321" name="Rectangle 1193658321"/>
                            <wps:cNvSpPr/>
                            <wps:spPr>
                              <a:xfrm>
                                <a:off x="2374200" y="3619980"/>
                                <a:ext cx="5943600" cy="320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3BDF43C6" w14:textId="77777777" w:rsidR="006A152C" w:rsidRDefault="006A152C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g:grpSp>
                            <wpg:cNvPr id="1028582413" name="Group 1028582413"/>
                            <wpg:cNvGrpSpPr/>
                            <wpg:grpSpPr>
                              <a:xfrm>
                                <a:off x="2374200" y="3619980"/>
                                <a:ext cx="5943600" cy="320040"/>
                                <a:chOff x="2374200" y="3619980"/>
                                <a:chExt cx="5943600" cy="320040"/>
                              </a:xfrm>
                            </wpg:grpSpPr>
                            <wps:wsp>
                              <wps:cNvPr id="1902816502" name="Rectangle 1902816502"/>
                              <wps:cNvSpPr/>
                              <wps:spPr>
                                <a:xfrm>
                                  <a:off x="2374200" y="3619980"/>
                                  <a:ext cx="5943600" cy="320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AAD7F4E" w14:textId="77777777" w:rsidR="006A152C" w:rsidRDefault="006A152C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g:grpSp>
                              <wpg:cNvPr id="156377629" name="Group 156377629"/>
                              <wpg:cNvGrpSpPr/>
                              <wpg:grpSpPr>
                                <a:xfrm>
                                  <a:off x="2374200" y="3619980"/>
                                  <a:ext cx="5943600" cy="320040"/>
                                  <a:chOff x="2374200" y="3619980"/>
                                  <a:chExt cx="5943600" cy="320040"/>
                                </a:xfrm>
                              </wpg:grpSpPr>
                              <wps:wsp>
                                <wps:cNvPr id="381133491" name="Rectangle 381133491"/>
                                <wps:cNvSpPr/>
                                <wps:spPr>
                                  <a:xfrm>
                                    <a:off x="2374200" y="3619980"/>
                                    <a:ext cx="5943600" cy="3200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D705751" w14:textId="77777777" w:rsidR="006A152C" w:rsidRDefault="006A152C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g:grpSp>
                                <wpg:cNvPr id="301564213" name="Group 301564213"/>
                                <wpg:cNvGrpSpPr/>
                                <wpg:grpSpPr>
                                  <a:xfrm>
                                    <a:off x="2374200" y="3619980"/>
                                    <a:ext cx="5943600" cy="320040"/>
                                    <a:chOff x="2374200" y="3619980"/>
                                    <a:chExt cx="5943600" cy="320040"/>
                                  </a:xfrm>
                                </wpg:grpSpPr>
                                <wps:wsp>
                                  <wps:cNvPr id="1294650186" name="Rectangle 1294650186"/>
                                  <wps:cNvSpPr/>
                                  <wps:spPr>
                                    <a:xfrm>
                                      <a:off x="2374200" y="3619980"/>
                                      <a:ext cx="5943600" cy="32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1B79CE3" w14:textId="77777777" w:rsidR="006A152C" w:rsidRDefault="006A152C">
                                        <w:pPr>
                                          <w:textDirection w:val="btLr"/>
                                        </w:pPr>
                                      </w:p>
                                    </w:txbxContent>
                                  </wps:txbx>
                                  <wps:bodyPr spcFirstLastPara="1" wrap="square" lIns="91425" tIns="91425" rIns="91425" bIns="91425" anchor="ctr" anchorCtr="0">
                                    <a:noAutofit/>
                                  </wps:bodyPr>
                                </wps:wsp>
                                <wpg:grpSp>
                                  <wpg:cNvPr id="718571629" name="Group 718571629"/>
                                  <wpg:cNvGrpSpPr/>
                                  <wpg:grpSpPr>
                                    <a:xfrm>
                                      <a:off x="2374200" y="3619980"/>
                                      <a:ext cx="5943600" cy="320040"/>
                                      <a:chOff x="2374200" y="3619980"/>
                                      <a:chExt cx="5943600" cy="320040"/>
                                    </a:xfrm>
                                  </wpg:grpSpPr>
                                  <wps:wsp>
                                    <wps:cNvPr id="1363734158" name="Rectangle 1363734158"/>
                                    <wps:cNvSpPr/>
                                    <wps:spPr>
                                      <a:xfrm>
                                        <a:off x="2374200" y="3619980"/>
                                        <a:ext cx="5943600" cy="3200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1E42C329" w14:textId="77777777" w:rsidR="006A152C" w:rsidRDefault="006A152C">
                                          <w:pPr>
                                            <w:textDirection w:val="btLr"/>
                                          </w:pPr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ctr" anchorCtr="0">
                                      <a:noAutofit/>
                                    </wps:bodyPr>
                                  </wps:wsp>
                                  <wpg:grpSp>
                                    <wpg:cNvPr id="1349155654" name="Group 1349155654"/>
                                    <wpg:cNvGrpSpPr/>
                                    <wpg:grpSpPr>
                                      <a:xfrm>
                                        <a:off x="2374200" y="3619980"/>
                                        <a:ext cx="5943600" cy="320040"/>
                                        <a:chOff x="2374200" y="3619980"/>
                                        <a:chExt cx="5943600" cy="320040"/>
                                      </a:xfrm>
                                    </wpg:grpSpPr>
                                    <wps:wsp>
                                      <wps:cNvPr id="738162637" name="Rectangle 738162637"/>
                                      <wps:cNvSpPr/>
                                      <wps:spPr>
                                        <a:xfrm>
                                          <a:off x="2374200" y="3619980"/>
                                          <a:ext cx="5943600" cy="3200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4A7072A0" w14:textId="77777777" w:rsidR="006A152C" w:rsidRDefault="006A152C">
                                            <w:pPr>
                                              <w:textDirection w:val="btLr"/>
                                            </w:pPr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ctr" anchorCtr="0">
                                        <a:noAutofit/>
                                      </wps:bodyPr>
                                    </wps:wsp>
                                    <wpg:grpSp>
                                      <wpg:cNvPr id="1499168531" name="Group 1499168531"/>
                                      <wpg:cNvGrpSpPr/>
                                      <wpg:grpSpPr>
                                        <a:xfrm>
                                          <a:off x="2374200" y="3619980"/>
                                          <a:ext cx="5943600" cy="320040"/>
                                          <a:chOff x="2374200" y="3619980"/>
                                          <a:chExt cx="5943600" cy="320040"/>
                                        </a:xfrm>
                                      </wpg:grpSpPr>
                                      <wps:wsp>
                                        <wps:cNvPr id="1486793247" name="Rectangle 1486793247"/>
                                        <wps:cNvSpPr/>
                                        <wps:spPr>
                                          <a:xfrm>
                                            <a:off x="2374200" y="3619980"/>
                                            <a:ext cx="5943600" cy="32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wps:spPr>
                                        <wps:txbx>
                                          <w:txbxContent>
                                            <w:p w14:paraId="7529C074" w14:textId="77777777" w:rsidR="006A152C" w:rsidRDefault="006A152C">
                                              <w:pPr>
                                                <w:textDirection w:val="btLr"/>
                                              </w:pPr>
                                            </w:p>
                                          </w:txbxContent>
                                        </wps:txbx>
                                        <wps:bodyPr spcFirstLastPara="1" wrap="square" lIns="91425" tIns="91425" rIns="91425" bIns="91425" anchor="ctr" anchorCtr="0">
                                          <a:noAutofit/>
                                        </wps:bodyPr>
                                      </wps:wsp>
                                      <wpg:grpSp>
                                        <wpg:cNvPr id="286253754" name="Group 286253754"/>
                                        <wpg:cNvGrpSpPr/>
                                        <wpg:grpSpPr>
                                          <a:xfrm>
                                            <a:off x="2374200" y="3619980"/>
                                            <a:ext cx="5943600" cy="320040"/>
                                            <a:chOff x="2374200" y="3619980"/>
                                            <a:chExt cx="5943600" cy="320040"/>
                                          </a:xfrm>
                                        </wpg:grpSpPr>
                                        <wps:wsp>
                                          <wps:cNvPr id="1303062505" name="Rectangle 1303062505"/>
                                          <wps:cNvSpPr/>
                                          <wps:spPr>
                                            <a:xfrm>
                                              <a:off x="2374200" y="3619980"/>
                                              <a:ext cx="5943600" cy="3200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wps:spPr>
                                          <wps:txbx>
                                            <w:txbxContent>
                                              <w:p w14:paraId="047A26DC" w14:textId="77777777" w:rsidR="006A152C" w:rsidRDefault="006A152C">
                                                <w:pPr>
                                                  <w:textDirection w:val="btLr"/>
                                                </w:pPr>
                                              </w:p>
                                            </w:txbxContent>
                                          </wps:txbx>
                                          <wps:bodyPr spcFirstLastPara="1" wrap="square" lIns="91425" tIns="91425" rIns="91425" bIns="91425" anchor="ctr" anchorCtr="0">
                                            <a:noAutofit/>
                                          </wps:bodyPr>
                                        </wps:wsp>
                                        <wpg:grpSp>
                                          <wpg:cNvPr id="757319748" name="Group 757319748"/>
                                          <wpg:cNvGrpSpPr/>
                                          <wpg:grpSpPr>
                                            <a:xfrm>
                                              <a:off x="2374200" y="3619980"/>
                                              <a:ext cx="5943600" cy="320040"/>
                                              <a:chOff x="2374200" y="3619980"/>
                                              <a:chExt cx="5943600" cy="320040"/>
                                            </a:xfrm>
                                          </wpg:grpSpPr>
                                          <wps:wsp>
                                            <wps:cNvPr id="168722704" name="Rectangle 168722704"/>
                                            <wps:cNvSpPr/>
                                            <wps:spPr>
                                              <a:xfrm>
                                                <a:off x="2374200" y="3619980"/>
                                                <a:ext cx="5943600" cy="3200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wps:spPr>
                                            <wps:txbx>
                                              <w:txbxContent>
                                                <w:p w14:paraId="4EC02794" w14:textId="77777777" w:rsidR="006A152C" w:rsidRDefault="006A152C">
                                                  <w:pPr>
                                                    <w:textDirection w:val="btLr"/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spcFirstLastPara="1" wrap="square" lIns="91425" tIns="91425" rIns="91425" bIns="91425" anchor="ctr" anchorCtr="0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1368967415" name="Group 1368967415"/>
                                            <wpg:cNvGrpSpPr/>
                                            <wpg:grpSpPr>
                                              <a:xfrm>
                                                <a:off x="2374200" y="3619980"/>
                                                <a:ext cx="5943600" cy="320040"/>
                                                <a:chOff x="2374200" y="3619980"/>
                                                <a:chExt cx="5943600" cy="320040"/>
                                              </a:xfrm>
                                            </wpg:grpSpPr>
                                            <wps:wsp>
                                              <wps:cNvPr id="639499841" name="Rectangle 639499841"/>
                                              <wps:cNvSpPr/>
                                              <wps:spPr>
                                                <a:xfrm>
                                                  <a:off x="2374200" y="3619980"/>
                                                  <a:ext cx="5943600" cy="3200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wps:spPr>
                                              <wps:txbx>
                                                <w:txbxContent>
                                                  <w:p w14:paraId="75D6075D" w14:textId="77777777" w:rsidR="006A152C" w:rsidRDefault="006A152C">
                                                    <w:pPr>
                                                      <w:textDirection w:val="btLr"/>
                                                    </w:pPr>
                                                  </w:p>
                                                </w:txbxContent>
                                              </wps:txbx>
                                              <wps:bodyPr spcFirstLastPara="1" wrap="square" lIns="91425" tIns="91425" rIns="91425" bIns="91425" anchor="ctr" anchorCtr="0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66141310" name="Group 66141310"/>
                                              <wpg:cNvGrpSpPr/>
                                              <wpg:grpSpPr>
                                                <a:xfrm>
                                                  <a:off x="2374200" y="3619980"/>
                                                  <a:ext cx="5943600" cy="320040"/>
                                                  <a:chOff x="2374200" y="3619980"/>
                                                  <a:chExt cx="5943600" cy="320040"/>
                                                </a:xfrm>
                                              </wpg:grpSpPr>
                                              <wps:wsp>
                                                <wps:cNvPr id="127099912" name="Rectangle 127099912"/>
                                                <wps:cNvSpPr/>
                                                <wps:spPr>
                                                  <a:xfrm>
                                                    <a:off x="2374200" y="3619980"/>
                                                    <a:ext cx="5943600" cy="3200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wps:spPr>
                                                <wps:txbx>
                                                  <w:txbxContent>
                                                    <w:p w14:paraId="33CEB7B1" w14:textId="77777777" w:rsidR="006A152C" w:rsidRDefault="006A152C">
                                                      <w:pPr>
                                                        <w:textDirection w:val="btLr"/>
                                                      </w:pPr>
                                                    </w:p>
                                                  </w:txbxContent>
                                                </wps:txbx>
                                                <wps:bodyPr spcFirstLastPara="1" wrap="square" lIns="91425" tIns="91425" rIns="91425" bIns="91425" anchor="ctr" anchorCtr="0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443187757" name="Group 443187757"/>
                                                <wpg:cNvGrpSpPr/>
                                                <wpg:grpSpPr>
                                                  <a:xfrm>
                                                    <a:off x="2374200" y="3619980"/>
                                                    <a:ext cx="5943600" cy="320040"/>
                                                    <a:chOff x="2374200" y="3619980"/>
                                                    <a:chExt cx="5943600" cy="320040"/>
                                                  </a:xfrm>
                                                </wpg:grpSpPr>
                                                <wps:wsp>
                                                  <wps:cNvPr id="1993779676" name="Rectangle 1993779676"/>
                                                  <wps:cNvSpPr/>
                                                  <wps:spPr>
                                                    <a:xfrm>
                                                      <a:off x="2374200" y="3619980"/>
                                                      <a:ext cx="5943600" cy="3200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wps:spPr>
                                                  <wps:txbx>
                                                    <w:txbxContent>
                                                      <w:p w14:paraId="21DDFEB6" w14:textId="77777777" w:rsidR="006A152C" w:rsidRDefault="006A152C">
                                                        <w:pPr>
                                                          <w:textDirection w:val="btLr"/>
                                                        </w:pPr>
                                                      </w:p>
                                                    </w:txbxContent>
                                                  </wps:txbx>
                                                  <wps:bodyPr spcFirstLastPara="1" wrap="square" lIns="91425" tIns="91425" rIns="91425" bIns="91425" anchor="ctr" anchorCtr="0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457142292" name="Group 457142292"/>
                                                  <wpg:cNvGrpSpPr/>
                                                  <wpg:grpSpPr>
                                                    <a:xfrm>
                                                      <a:off x="2374200" y="3619980"/>
                                                      <a:ext cx="5943600" cy="320040"/>
                                                      <a:chOff x="2374200" y="3619980"/>
                                                      <a:chExt cx="5943600" cy="320040"/>
                                                    </a:xfrm>
                                                  </wpg:grpSpPr>
                                                  <wps:wsp>
                                                    <wps:cNvPr id="1522975053" name="Rectangle 1522975053"/>
                                                    <wps:cNvSpPr/>
                                                    <wps:spPr>
                                                      <a:xfrm>
                                                        <a:off x="2374200" y="3619980"/>
                                                        <a:ext cx="5943600" cy="32002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wps:spPr>
                                                    <wps:txbx>
                                                      <w:txbxContent>
                                                        <w:p w14:paraId="69962C2B" w14:textId="77777777" w:rsidR="006A152C" w:rsidRDefault="006A152C">
                                                          <w:pPr>
                                                            <w:textDirection w:val="btLr"/>
                                                          </w:pPr>
                                                        </w:p>
                                                      </w:txbxContent>
                                                    </wps:txbx>
                                                    <wps:bodyPr spcFirstLastPara="1" wrap="square" lIns="91425" tIns="91425" rIns="91425" bIns="91425" anchor="ctr" anchorCtr="0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480508238" name="Group 480508238"/>
                                                    <wpg:cNvGrpSpPr/>
                                                    <wpg:grpSpPr>
                                                      <a:xfrm>
                                                        <a:off x="2374200" y="3619980"/>
                                                        <a:ext cx="5943600" cy="320040"/>
                                                        <a:chOff x="2374200" y="3619980"/>
                                                        <a:chExt cx="5943600" cy="320040"/>
                                                      </a:xfrm>
                                                    </wpg:grpSpPr>
                                                    <wps:wsp>
                                                      <wps:cNvPr id="651751344" name="Rectangle 651751344"/>
                                                      <wps:cNvSpPr/>
                                                      <wps:spPr>
                                                        <a:xfrm>
                                                          <a:off x="2374200" y="3619980"/>
                                                          <a:ext cx="5943600" cy="320025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>
                                                          <a:noFill/>
                                                        </a:ln>
                                                      </wps:spPr>
                                                      <wps:txbx>
                                                        <w:txbxContent>
                                                          <w:p w14:paraId="69A9D463" w14:textId="77777777" w:rsidR="006A152C" w:rsidRDefault="006A152C">
                                                            <w:pPr>
                                                              <w:textDirection w:val="btLr"/>
                                                            </w:pPr>
                                                          </w:p>
                                                        </w:txbxContent>
                                                      </wps:txbx>
                                                      <wps:bodyPr spcFirstLastPara="1" wrap="square" lIns="91425" tIns="91425" rIns="91425" bIns="91425" anchor="ctr" anchorCtr="0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972342340" name="Group 972342340"/>
                                                      <wpg:cNvGrpSpPr/>
                                                      <wpg:grpSpPr>
                                                        <a:xfrm>
                                                          <a:off x="2374200" y="3619980"/>
                                                          <a:ext cx="5943600" cy="320040"/>
                                                          <a:chOff x="2374200" y="3619980"/>
                                                          <a:chExt cx="5943600" cy="320040"/>
                                                        </a:xfrm>
                                                      </wpg:grpSpPr>
                                                      <wps:wsp>
                                                        <wps:cNvPr id="1669666649" name="Rectangle 1669666649"/>
                                                        <wps:cNvSpPr/>
                                                        <wps:spPr>
                                                          <a:xfrm>
                                                            <a:off x="2374200" y="3619980"/>
                                                            <a:ext cx="5943600" cy="320025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  <a:noFill/>
                                                          <a:ln>
                                                            <a:noFill/>
                                                          </a:ln>
                                                        </wps:spPr>
                                                        <wps:txbx>
                                                          <w:txbxContent>
                                                            <w:p w14:paraId="186DE534" w14:textId="77777777" w:rsidR="006A152C" w:rsidRDefault="006A152C">
                                                              <w:pPr>
                                                                <w:textDirection w:val="btLr"/>
                                                              </w:pPr>
                                                            </w:p>
                                                          </w:txbxContent>
                                                        </wps:txbx>
                                                        <wps:bodyPr spcFirstLastPara="1" wrap="square" lIns="91425" tIns="91425" rIns="91425" bIns="91425" anchor="ctr" anchorCtr="0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775956833" name="Group 775956833"/>
                                                        <wpg:cNvGrpSpPr/>
                                                        <wpg:grpSpPr>
                                                          <a:xfrm>
                                                            <a:off x="2374200" y="3619980"/>
                                                            <a:ext cx="5943600" cy="320040"/>
                                                            <a:chOff x="2374200" y="3619980"/>
                                                            <a:chExt cx="5943600" cy="320040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865424541" name="Rectangle 865424541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2374200" y="3619980"/>
                                                              <a:ext cx="5943600" cy="320025"/>
                                                            </a:xfrm>
                                                            <a:prstGeom prst="rect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>
                                                              <a:noFill/>
                                                            </a:ln>
                                                          </wps:spPr>
                                                          <wps:txbx>
                                                            <w:txbxContent>
                                                              <w:p w14:paraId="28C28D80" w14:textId="77777777" w:rsidR="006A152C" w:rsidRDefault="006A152C">
                                                                <w:pPr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wps:txbx>
                                                          <wps:bodyPr spcFirstLastPara="1" wrap="square" lIns="91425" tIns="91425" rIns="91425" bIns="91425" anchor="ctr" anchorCtr="0">
                                                            <a:noAutofit/>
                                                          </wps:bodyPr>
                                                        </wps:wsp>
                                                        <wpg:grpSp>
                                                          <wpg:cNvPr id="2072067815" name="Group 2072067815"/>
                                                          <wpg:cNvGrpSpPr/>
                                                          <wpg:grpSpPr>
                                                            <a:xfrm>
                                                              <a:off x="2374200" y="3619980"/>
                                                              <a:ext cx="5943600" cy="320040"/>
                                                              <a:chOff x="2374200" y="3619980"/>
                                                              <a:chExt cx="5943600" cy="320040"/>
                                                            </a:xfrm>
                                                          </wpg:grpSpPr>
                                                          <wps:wsp>
                                                            <wps:cNvPr id="1201218567" name="Rectangle 1201218567"/>
                                                            <wps:cNvSpPr/>
                                                            <wps:spPr>
                                                              <a:xfrm>
                                                                <a:off x="2374200" y="3619980"/>
                                                                <a:ext cx="5943600" cy="320025"/>
                                                              </a:xfrm>
                                                              <a:prstGeom prst="rect">
                                                                <a:avLst/>
                                                              </a:prstGeom>
                                                              <a:noFill/>
                                                              <a:ln>
                                                                <a:noFill/>
                                                              </a:ln>
                                                            </wps:spPr>
                                                            <wps:txbx>
                                                              <w:txbxContent>
                                                                <w:p w14:paraId="0C565D53" w14:textId="77777777" w:rsidR="006A152C" w:rsidRDefault="006A152C">
                                                                  <w:pPr>
                                                                    <w:textDirection w:val="btLr"/>
                                                                  </w:pPr>
                                                                </w:p>
                                                              </w:txbxContent>
                                                            </wps:txbx>
                                                            <wps:bodyPr spcFirstLastPara="1" wrap="square" lIns="91425" tIns="91425" rIns="91425" bIns="91425" anchor="ctr" anchorCtr="0">
                                                              <a:noAutofit/>
                                                            </wps:bodyPr>
                                                          </wps:wsp>
                                                          <wpg:grpSp>
                                                            <wpg:cNvPr id="403570501" name="Group 403570501"/>
                                                            <wpg:cNvGrpSpPr/>
                                                            <wpg:grpSpPr>
                                                              <a:xfrm>
                                                                <a:off x="2374200" y="3619980"/>
                                                                <a:ext cx="5943600" cy="320040"/>
                                                                <a:chOff x="2374200" y="3619980"/>
                                                                <a:chExt cx="5943600" cy="320040"/>
                                                              </a:xfrm>
                                                            </wpg:grpSpPr>
                                                            <wps:wsp>
                                                              <wps:cNvPr id="612702795" name="Rectangle 612702795"/>
                                                              <wps:cNvSpPr/>
                                                              <wps:spPr>
                                                                <a:xfrm>
                                                                  <a:off x="2374200" y="3619980"/>
                                                                  <a:ext cx="5943600" cy="320025"/>
                                                                </a:xfrm>
                                                                <a:prstGeom prst="rect">
                                                                  <a:avLst/>
                                                                </a:prstGeom>
                                                                <a:noFill/>
                                                                <a:ln>
                                                                  <a:noFill/>
                                                                </a:ln>
                                                              </wps:spPr>
                                                              <wps:txbx>
                                                                <w:txbxContent>
                                                                  <w:p w14:paraId="04F64265" w14:textId="77777777" w:rsidR="006A152C" w:rsidRDefault="006A152C">
                                                                    <w:pPr>
                                                                      <w:textDirection w:val="btLr"/>
                                                                    </w:pPr>
                                                                  </w:p>
                                                                </w:txbxContent>
                                                              </wps:txbx>
                                                              <wps:bodyPr spcFirstLastPara="1" wrap="square" lIns="91425" tIns="91425" rIns="91425" bIns="91425" anchor="ctr" anchorCtr="0">
                                                                <a:noAutofit/>
                                                              </wps:bodyPr>
                                                            </wps:wsp>
                                                            <wpg:grpSp>
                                                              <wpg:cNvPr id="869413256" name="Group 869413256"/>
                                                              <wpg:cNvGrpSpPr/>
                                                              <wpg:grpSpPr>
                                                                <a:xfrm>
                                                                  <a:off x="2374200" y="3619980"/>
                                                                  <a:ext cx="5943600" cy="320040"/>
                                                                  <a:chOff x="0" y="0"/>
                                                                  <a:chExt cx="5962650" cy="323851"/>
                                                                </a:xfrm>
                                                              </wpg:grpSpPr>
                                                              <wps:wsp>
                                                                <wps:cNvPr id="2080042569" name="Rectangle 2080042569"/>
                                                                <wps:cNvSpPr/>
                                                                <wps:spPr>
                                                                  <a:xfrm>
                                                                    <a:off x="0" y="0"/>
                                                                    <a:ext cx="5962650" cy="323850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</a:ln>
                                                                </wps:spPr>
                                                                <wps:txbx>
                                                                  <w:txbxContent>
                                                                    <w:p w14:paraId="09412533" w14:textId="77777777" w:rsidR="006A152C" w:rsidRDefault="006A152C">
                                                                      <w:pPr>
                                                                        <w:textDirection w:val="btLr"/>
                                                                      </w:pP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spcFirstLastPara="1" wrap="square" lIns="91425" tIns="91425" rIns="91425" bIns="91425" anchor="ctr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s:wsp>
                                                                <wps:cNvPr id="614325353" name="Rectangle 614325353"/>
                                                                <wps:cNvSpPr/>
                                                                <wps:spPr>
                                                                  <a:xfrm>
                                                                    <a:off x="19050" y="0"/>
                                                                    <a:ext cx="5943600" cy="18826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solidFill>
                                                                    <a:schemeClr val="dk1"/>
                                                                  </a:solidFill>
                                                                  <a:ln>
                                                                    <a:noFill/>
                                                                  </a:ln>
                                                                </wps:spPr>
                                                                <wps:txbx>
                                                                  <w:txbxContent>
                                                                    <w:p w14:paraId="6F95EA69" w14:textId="77777777" w:rsidR="006A152C" w:rsidRDefault="006A152C">
                                                                      <w:pPr>
                                                                        <w:textDirection w:val="btLr"/>
                                                                      </w:pP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spcFirstLastPara="1" wrap="square" lIns="91425" tIns="91425" rIns="91425" bIns="91425" anchor="ctr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  <wps:wsp>
                                                                <wps:cNvPr id="429316962" name="Rectangle 429316962"/>
                                                                <wps:cNvSpPr/>
                                                                <wps:spPr>
                                                                  <a:xfrm>
                                                                    <a:off x="0" y="66676"/>
                                                                    <a:ext cx="5943600" cy="257175"/>
                                                                  </a:xfrm>
                                                                  <a:prstGeom prst="rect">
                                                                    <a:avLst/>
                                                                  </a:prstGeom>
                                                                  <a:noFill/>
                                                                  <a:ln>
                                                                    <a:noFill/>
                                                                  </a:ln>
                                                                </wps:spPr>
                                                                <wps:txbx>
                                                                  <w:txbxContent>
                                                                    <w:p w14:paraId="16260DE5" w14:textId="77777777" w:rsidR="006A152C" w:rsidRDefault="00000000">
                                                                      <w:pPr>
                                                                        <w:textDirection w:val="btLr"/>
                                                                      </w:pPr>
                                                                      <w:r>
                                                                        <w:rPr>
                                                                          <w:rFonts w:ascii="Calibri" w:eastAsia="Calibri" w:hAnsi="Calibri" w:cs="Calibri"/>
                                                                          <w:color w:val="000000"/>
                                                                          <w:sz w:val="18"/>
                                                                        </w:rPr>
                                                                        <w:t xml:space="preserve">Confidential – Not for distribution outside Ruckus and </w:t>
                                                                      </w:r>
                                                                      <w:proofErr w:type="spellStart"/>
                                                                      <w:r>
                                                                        <w:rPr>
                                                                          <w:rFonts w:ascii="Calibri" w:eastAsia="Calibri" w:hAnsi="Calibri" w:cs="Calibri"/>
                                                                          <w:color w:val="000000"/>
                                                                          <w:sz w:val="18"/>
                                                                        </w:rPr>
                                                                        <w:t>Ideavat</w:t>
                                                                      </w:r>
                                                                      <w:proofErr w:type="spellEnd"/>
                                                                      <w:r>
                                                                        <w:rPr>
                                                                          <w:rFonts w:ascii="Calibri" w:eastAsia="Calibri" w:hAnsi="Calibri" w:cs="Calibri"/>
                                                                          <w:color w:val="7F7F7F"/>
                                                                          <w:sz w:val="22"/>
                                                                        </w:rPr>
                                                                        <w:t xml:space="preserve"> </w:t>
                                                                      </w:r>
                                                                      <w:r>
                                                                        <w:rPr>
                                                                          <w:rFonts w:ascii="Calibri" w:eastAsia="Calibri" w:hAnsi="Calibri" w:cs="Calibri"/>
                                                                          <w:color w:val="7F7F7F"/>
                                                                          <w:sz w:val="22"/>
                                                                        </w:rPr>
                                                                        <w:tab/>
                                                                        <w:t>September 3, 2021</w:t>
                                                                      </w:r>
                                                                    </w:p>
                                                                    <w:p w14:paraId="4CEFD485" w14:textId="77777777" w:rsidR="006A152C" w:rsidRDefault="006A152C">
                                                                      <w:pPr>
                                                                        <w:jc w:val="right"/>
                                                                        <w:textDirection w:val="btLr"/>
                                                                      </w:pPr>
                                                                    </w:p>
                                                                    <w:p w14:paraId="27B8D35A" w14:textId="77777777" w:rsidR="006A152C" w:rsidRDefault="006A152C">
                                                                      <w:pPr>
                                                                        <w:jc w:val="right"/>
                                                                        <w:textDirection w:val="btLr"/>
                                                                      </w:pPr>
                                                                    </w:p>
                                                                    <w:p w14:paraId="7890DFC9" w14:textId="77777777" w:rsidR="006A152C" w:rsidRDefault="006A152C">
                                                                      <w:pPr>
                                                                        <w:jc w:val="right"/>
                                                                        <w:textDirection w:val="btLr"/>
                                                                      </w:pPr>
                                                                    </w:p>
                                                                  </w:txbxContent>
                                                                </wps:txbx>
                                                                <wps:bodyPr spcFirstLastPara="1" wrap="square" lIns="91425" tIns="45700" rIns="91425" bIns="0" anchor="b" anchorCtr="0">
                                                                  <a:noAutofit/>
                                                                </wps:bodyPr>
                                                              </wps:wsp>
                                                            </wpg:grpSp>
                                                          </wpg:grpSp>
                                                        </wpg:grp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45E13972" id="Group 991881636" o:spid="_x0000_s1027" style="position:absolute;margin-left:0;margin-top:734pt;width:468pt;height:25.2pt;z-index:251659264;mso-wrap-distance-left:0;mso-wrap-distance-right:0" coordorigin="23742,32911" coordsize="59436,6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">
              <v:group id="Group 1512374259" o:spid="_x0000_s1028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">
                <v:rect id="Rectangle 1194479991" o:spid="_x0000_s1029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" filled="f" stroked="f">
                  <v:textbox inset="2.53958mm,2.53958mm,2.53958mm,2.53958mm">
                    <w:txbxContent>
                      <w:p w14:paraId="7C22C5A0" w14:textId="77777777" w:rsidR="006A152C" w:rsidRDefault="006A152C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474217535" o:spid="_x0000_s1030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">
                  <v:rect id="Rectangle 713484096" o:spid="_x0000_s1031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" filled="f" stroked="f">
                    <v:textbox inset="2.53958mm,2.53958mm,2.53958mm,2.53958mm">
                      <w:txbxContent>
                        <w:p w14:paraId="10EC3814" w14:textId="77777777" w:rsidR="006A152C" w:rsidRDefault="006A152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1400780073" o:spid="_x0000_s1032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">
                    <v:rect id="Rectangle 1193658321" o:spid="_x0000_s1033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" filled="f" stroked="f">
                      <v:textbox inset="2.53958mm,2.53958mm,2.53958mm,2.53958mm">
                        <w:txbxContent>
                          <w:p w14:paraId="3BDF43C6" w14:textId="77777777" w:rsidR="006A152C" w:rsidRDefault="006A152C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group id="Group 1028582413" o:spid="_x0000_s1034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">
                      <v:rect id="Rectangle 1902816502" o:spid="_x0000_s1035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" filled="f" stroked="f">
                        <v:textbox inset="2.53958mm,2.53958mm,2.53958mm,2.53958mm">
                          <w:txbxContent>
                            <w:p w14:paraId="1AAD7F4E" w14:textId="77777777" w:rsidR="006A152C" w:rsidRDefault="006A152C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group id="Group 156377629" o:spid="_x0000_s1036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">
                        <v:rect id="Rectangle 381133491" o:spid="_x0000_s1037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" filled="f" stroked="f">
                          <v:textbox inset="2.53958mm,2.53958mm,2.53958mm,2.53958mm">
                            <w:txbxContent>
                              <w:p w14:paraId="5D705751" w14:textId="77777777" w:rsidR="006A152C" w:rsidRDefault="006A152C">
                                <w:pPr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group id="Group 301564213" o:spid="_x0000_s1038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">
                          <v:rect id="Rectangle 1294650186" o:spid="_x0000_s1039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" filled="f" stroked="f">
                            <v:textbox inset="2.53958mm,2.53958mm,2.53958mm,2.53958mm">
                              <w:txbxContent>
                                <w:p w14:paraId="61B79CE3" w14:textId="77777777" w:rsidR="006A152C" w:rsidRDefault="006A152C">
                                  <w:pPr>
                                    <w:textDirection w:val="btLr"/>
                                  </w:pPr>
                                </w:p>
                              </w:txbxContent>
                            </v:textbox>
                          </v:rect>
                          <v:group id="Group 718571629" o:spid="_x0000_s1040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">
                            <v:rect id="Rectangle 1363734158" o:spid="_x0000_s1041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" filled="f" stroked="f">
                              <v:textbox inset="2.53958mm,2.53958mm,2.53958mm,2.53958mm">
                                <w:txbxContent>
                                  <w:p w14:paraId="1E42C329" w14:textId="77777777" w:rsidR="006A152C" w:rsidRDefault="006A152C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v:textbox>
                            </v:rect>
                            <v:group id="Group 1349155654" o:spid="_x0000_s1042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">
                              <v:rect id="Rectangle 738162637" o:spid="_x0000_s1043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" filled="f" stroked="f">
                                <v:textbox inset="2.53958mm,2.53958mm,2.53958mm,2.53958mm">
                                  <w:txbxContent>
                                    <w:p w14:paraId="4A7072A0" w14:textId="77777777" w:rsidR="006A152C" w:rsidRDefault="006A152C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v:textbox>
                              </v:rect>
                              <v:group id="Group 1499168531" o:spid="_x0000_s1044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">
                                <v:rect id="Rectangle 1486793247" o:spid="_x0000_s1045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" filled="f" stroked="f">
                                  <v:textbox inset="2.53958mm,2.53958mm,2.53958mm,2.53958mm">
                                    <w:txbxContent>
                                      <w:p w14:paraId="7529C074" w14:textId="77777777" w:rsidR="006A152C" w:rsidRDefault="006A152C">
                                        <w:pPr>
                                          <w:textDirection w:val="btLr"/>
                                        </w:pPr>
                                      </w:p>
                                    </w:txbxContent>
                                  </v:textbox>
                                </v:rect>
                                <v:group id="Group 286253754" o:spid="_x0000_s1046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">
                                  <v:rect id="Rectangle 1303062505" o:spid="_x0000_s1047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" filled="f" stroked="f">
                                    <v:textbox inset="2.53958mm,2.53958mm,2.53958mm,2.53958mm">
                                      <w:txbxContent>
                                        <w:p w14:paraId="047A26DC" w14:textId="77777777" w:rsidR="006A152C" w:rsidRDefault="006A152C">
                                          <w:pPr>
                                            <w:textDirection w:val="btLr"/>
                                          </w:pPr>
                                        </w:p>
                                      </w:txbxContent>
                                    </v:textbox>
                                  </v:rect>
                                  <v:group id="Group 757319748" o:spid="_x0000_s1048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">
                                    <v:rect id="Rectangle 168722704" o:spid="_x0000_s1049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" filled="f" stroked="f">
                                      <v:textbox inset="2.53958mm,2.53958mm,2.53958mm,2.53958mm">
                                        <w:txbxContent>
                                          <w:p w14:paraId="4EC02794" w14:textId="77777777" w:rsidR="006A152C" w:rsidRDefault="006A152C">
                                            <w:pPr>
                                              <w:textDirection w:val="btLr"/>
                                            </w:pPr>
                                          </w:p>
                                        </w:txbxContent>
                                      </v:textbox>
                                    </v:rect>
                                    <v:group id="Group 1368967415" o:spid="_x0000_s1050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">
                                      <v:rect id="Rectangle 639499841" o:spid="_x0000_s1051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" filled="f" stroked="f">
                                        <v:textbox inset="2.53958mm,2.53958mm,2.53958mm,2.53958mm">
                                          <w:txbxContent>
                                            <w:p w14:paraId="75D6075D" w14:textId="77777777" w:rsidR="006A152C" w:rsidRDefault="006A152C">
                                              <w:pPr>
                                                <w:textDirection w:val="btLr"/>
                                              </w:pPr>
                                            </w:p>
                                          </w:txbxContent>
                                        </v:textbox>
                                      </v:rect>
                                      <v:group id="Group 66141310" o:spid="_x0000_s1052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">
                                        <v:rect id="Rectangle 127099912" o:spid="_x0000_s1053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" filled="f" stroked="f">
                                          <v:textbox inset="2.53958mm,2.53958mm,2.53958mm,2.53958mm">
                                            <w:txbxContent>
                                              <w:p w14:paraId="33CEB7B1" w14:textId="77777777" w:rsidR="006A152C" w:rsidRDefault="006A152C">
                                                <w:pPr>
                                                  <w:textDirection w:val="btLr"/>
                                                </w:pP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443187757" o:spid="_x0000_s1054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">
                                          <v:rect id="Rectangle 1993779676" o:spid="_x0000_s1055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" filled="f" stroked="f">
                                            <v:textbox inset="2.53958mm,2.53958mm,2.53958mm,2.53958mm">
                                              <w:txbxContent>
                                                <w:p w14:paraId="21DDFEB6" w14:textId="77777777" w:rsidR="006A152C" w:rsidRDefault="006A152C">
                                                  <w:pPr>
                                                    <w:textDirection w:val="btLr"/>
                                                  </w:pP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457142292" o:spid="_x0000_s1056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">
                                            <v:rect id="Rectangle 1522975053" o:spid="_x0000_s1057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" filled="f" stroked="f">
                                              <v:textbox inset="2.53958mm,2.53958mm,2.53958mm,2.53958mm">
                                                <w:txbxContent>
                                                  <w:p w14:paraId="69962C2B" w14:textId="77777777" w:rsidR="006A152C" w:rsidRDefault="006A152C">
                                                    <w:pPr>
                                                      <w:textDirection w:val="btLr"/>
                                                    </w:pP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480508238" o:spid="_x0000_s1058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">
                                              <v:rect id="Rectangle 651751344" o:spid="_x0000_s1059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" filled="f" stroked="f">
                                                <v:textbox inset="2.53958mm,2.53958mm,2.53958mm,2.53958mm">
                                                  <w:txbxContent>
                                                    <w:p w14:paraId="69A9D463" w14:textId="77777777" w:rsidR="006A152C" w:rsidRDefault="006A152C">
                                                      <w:pPr>
                                                        <w:textDirection w:val="btLr"/>
                                                      </w:pP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972342340" o:spid="_x0000_s1060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">
                                                <v:rect id="Rectangle 1669666649" o:spid="_x0000_s1061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" filled="f" stroked="f">
                                                  <v:textbox inset="2.53958mm,2.53958mm,2.53958mm,2.53958mm">
                                                    <w:txbxContent>
                                                      <w:p w14:paraId="186DE534" w14:textId="77777777" w:rsidR="006A152C" w:rsidRDefault="006A152C">
                                                        <w:pPr>
                                                          <w:textDirection w:val="btLr"/>
                                                        </w:pP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775956833" o:spid="_x0000_s1062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">
                                                  <v:rect id="Rectangle 865424541" o:spid="_x0000_s1063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" filled="f" stroked="f">
                                                    <v:textbox inset="2.53958mm,2.53958mm,2.53958mm,2.53958mm">
                                                      <w:txbxContent>
                                                        <w:p w14:paraId="28C28D80" w14:textId="77777777" w:rsidR="006A152C" w:rsidRDefault="006A152C">
                                                          <w:pPr>
                                                            <w:textDirection w:val="btLr"/>
                                                          </w:pP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072067815" o:spid="_x0000_s1064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">
                                                    <v:rect id="Rectangle 1201218567" o:spid="_x0000_s1065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" filled="f" stroked="f">
                                                      <v:textbox inset="2.53958mm,2.53958mm,2.53958mm,2.53958mm">
                                                        <w:txbxContent>
                                                          <w:p w14:paraId="0C565D53" w14:textId="77777777" w:rsidR="006A152C" w:rsidRDefault="006A152C">
                                                            <w:pPr>
                                                              <w:textDirection w:val="btLr"/>
                                                            </w:pP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403570501" o:spid="_x0000_s1066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">
                                                      <v:rect id="Rectangle 612702795" o:spid="_x0000_s1067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" filled="f" stroked="f">
                                                        <v:textbox inset="2.53958mm,2.53958mm,2.53958mm,2.53958mm">
                                                          <w:txbxContent>
                                                            <w:p w14:paraId="04F64265" w14:textId="77777777" w:rsidR="006A152C" w:rsidRDefault="006A152C">
                                                              <w:pPr>
                                                                <w:textDirection w:val="btLr"/>
                                                              </w:pP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869413256" o:spid="_x0000_s1068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">
                                                        <v:rect id="Rectangle 2080042569" o:spid="_x0000_s1069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" filled="f" stroked="f">
                                                          <v:textbox inset="2.53958mm,2.53958mm,2.53958mm,2.53958mm">
                                                            <w:txbxContent>
                                                              <w:p w14:paraId="09412533" w14:textId="77777777" w:rsidR="006A152C" w:rsidRDefault="006A152C">
                                                                <w:pPr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rect id="Rectangle 614325353" o:spid="_x0000_s1070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" fillcolor="black [3200]" stroked="f">
                                                          <v:textbox inset="2.53958mm,2.53958mm,2.53958mm,2.53958mm">
                                                            <w:txbxContent>
                                                              <w:p w14:paraId="6F95EA69" w14:textId="77777777" w:rsidR="006A152C" w:rsidRDefault="006A152C">
                                                                <w:pPr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rect id="Rectangle 429316962" o:spid="_x0000_s1071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" filled="f" stroked="f">
                                                          <v:textbox inset="2.53958mm,1.2694mm,2.53958mm,0">
                                                            <w:txbxContent>
                                                              <w:p w14:paraId="16260DE5" w14:textId="77777777" w:rsidR="006A152C" w:rsidRDefault="00000000">
                                                                <w:pPr>
                                                                  <w:textDirection w:val="btLr"/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000000"/>
                                                                    <w:sz w:val="18"/>
                                                                  </w:rPr>
                                                                  <w:t xml:space="preserve">Confidential – Not for distribution outside Ruckus and </w:t>
                                                                </w:r>
                                                                <w:proofErr w:type="spellStart"/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000000"/>
                                                                    <w:sz w:val="18"/>
                                                                  </w:rPr>
                                                                  <w:t>Ideavat</w:t>
                                                                </w:r>
                                                                <w:proofErr w:type="spellEnd"/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7F7F7F"/>
                                                                    <w:sz w:val="22"/>
                                                                  </w:rPr>
                                                                  <w:t xml:space="preserve"> </w:t>
                                                                </w:r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7F7F7F"/>
                                                                    <w:sz w:val="22"/>
                                                                  </w:rPr>
                                                                  <w:tab/>
                                                                  <w:t>September 3, 2021</w:t>
                                                                </w:r>
                                                              </w:p>
                                                              <w:p w14:paraId="4CEFD485" w14:textId="77777777" w:rsidR="006A152C" w:rsidRDefault="006A152C">
                                                                <w:pPr>
                                                                  <w:jc w:val="right"/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  <w:p w14:paraId="27B8D35A" w14:textId="77777777" w:rsidR="006A152C" w:rsidRDefault="006A152C">
                                                                <w:pPr>
                                                                  <w:jc w:val="right"/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  <w:p w14:paraId="7890DFC9" w14:textId="77777777" w:rsidR="006A152C" w:rsidRDefault="006A152C">
                                                                <w:pPr>
                                                                  <w:jc w:val="right"/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  <w10:wrap type="squar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0FD74042" wp14:editId="4FC8D98D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991881637" name="Group 9918816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291125"/>
                        <a:chExt cx="5943600" cy="648900"/>
                      </a:xfrm>
                    </wpg:grpSpPr>
                    <wpg:grpSp>
                      <wpg:cNvPr id="766557961" name="Group 766557961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134083388" name="Rectangle 134083388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DDE8BEC" w14:textId="77777777" w:rsidR="006A152C" w:rsidRDefault="006A152C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1687335007" name="Group 1687335007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290190107" name="Rectangle 290190107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2DD6F2" w14:textId="77777777" w:rsidR="006A152C" w:rsidRDefault="006A152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874528954" name="Group 1874528954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2374200" y="3619980"/>
                              <a:chExt cx="5943600" cy="320040"/>
                            </a:xfrm>
                          </wpg:grpSpPr>
                          <wps:wsp>
                            <wps:cNvPr id="897389972" name="Rectangle 897389972"/>
                            <wps:cNvSpPr/>
                            <wps:spPr>
                              <a:xfrm>
                                <a:off x="2374200" y="3619980"/>
                                <a:ext cx="5943600" cy="320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B9AF4AC" w14:textId="77777777" w:rsidR="006A152C" w:rsidRDefault="006A152C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g:grpSp>
                            <wpg:cNvPr id="2055217467" name="Group 2055217467"/>
                            <wpg:cNvGrpSpPr/>
                            <wpg:grpSpPr>
                              <a:xfrm>
                                <a:off x="2374200" y="3619980"/>
                                <a:ext cx="5943600" cy="320040"/>
                                <a:chOff x="2374200" y="3619980"/>
                                <a:chExt cx="5943600" cy="320040"/>
                              </a:xfrm>
                            </wpg:grpSpPr>
                            <wps:wsp>
                              <wps:cNvPr id="877622619" name="Rectangle 877622619"/>
                              <wps:cNvSpPr/>
                              <wps:spPr>
                                <a:xfrm>
                                  <a:off x="2374200" y="3619980"/>
                                  <a:ext cx="5943600" cy="320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CB3201" w14:textId="77777777" w:rsidR="006A152C" w:rsidRDefault="006A152C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g:grpSp>
                              <wpg:cNvPr id="1792115401" name="Group 1792115401"/>
                              <wpg:cNvGrpSpPr/>
                              <wpg:grpSpPr>
                                <a:xfrm>
                                  <a:off x="2374200" y="3619980"/>
                                  <a:ext cx="5943600" cy="320040"/>
                                  <a:chOff x="2374200" y="3619980"/>
                                  <a:chExt cx="5943600" cy="320040"/>
                                </a:xfrm>
                              </wpg:grpSpPr>
                              <wps:wsp>
                                <wps:cNvPr id="952539351" name="Rectangle 952539351"/>
                                <wps:cNvSpPr/>
                                <wps:spPr>
                                  <a:xfrm>
                                    <a:off x="2374200" y="3619980"/>
                                    <a:ext cx="5943600" cy="3200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6D83163" w14:textId="77777777" w:rsidR="006A152C" w:rsidRDefault="006A152C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g:grpSp>
                                <wpg:cNvPr id="625294779" name="Group 625294779"/>
                                <wpg:cNvGrpSpPr/>
                                <wpg:grpSpPr>
                                  <a:xfrm>
                                    <a:off x="2374200" y="3619980"/>
                                    <a:ext cx="5943600" cy="320040"/>
                                    <a:chOff x="2374200" y="3619980"/>
                                    <a:chExt cx="5943600" cy="320040"/>
                                  </a:xfrm>
                                </wpg:grpSpPr>
                                <wps:wsp>
                                  <wps:cNvPr id="2054945433" name="Rectangle 2054945433"/>
                                  <wps:cNvSpPr/>
                                  <wps:spPr>
                                    <a:xfrm>
                                      <a:off x="2374200" y="3619980"/>
                                      <a:ext cx="5943600" cy="32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C4D8EEE" w14:textId="77777777" w:rsidR="006A152C" w:rsidRDefault="006A152C">
                                        <w:pPr>
                                          <w:textDirection w:val="btLr"/>
                                        </w:pPr>
                                      </w:p>
                                    </w:txbxContent>
                                  </wps:txbx>
                                  <wps:bodyPr spcFirstLastPara="1" wrap="square" lIns="91425" tIns="91425" rIns="91425" bIns="91425" anchor="ctr" anchorCtr="0">
                                    <a:noAutofit/>
                                  </wps:bodyPr>
                                </wps:wsp>
                                <wpg:grpSp>
                                  <wpg:cNvPr id="2092350934" name="Group 2092350934"/>
                                  <wpg:cNvGrpSpPr/>
                                  <wpg:grpSpPr>
                                    <a:xfrm>
                                      <a:off x="2374200" y="3619980"/>
                                      <a:ext cx="5943600" cy="320040"/>
                                      <a:chOff x="2374200" y="3619980"/>
                                      <a:chExt cx="5943600" cy="320040"/>
                                    </a:xfrm>
                                  </wpg:grpSpPr>
                                  <wps:wsp>
                                    <wps:cNvPr id="1672090166" name="Rectangle 1672090166"/>
                                    <wps:cNvSpPr/>
                                    <wps:spPr>
                                      <a:xfrm>
                                        <a:off x="2374200" y="3619980"/>
                                        <a:ext cx="5943600" cy="3200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4A5E80EA" w14:textId="77777777" w:rsidR="006A152C" w:rsidRDefault="006A152C">
                                          <w:pPr>
                                            <w:textDirection w:val="btLr"/>
                                          </w:pPr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ctr" anchorCtr="0">
                                      <a:noAutofit/>
                                    </wps:bodyPr>
                                  </wps:wsp>
                                  <wpg:grpSp>
                                    <wpg:cNvPr id="192668586" name="Group 192668586"/>
                                    <wpg:cNvGrpSpPr/>
                                    <wpg:grpSpPr>
                                      <a:xfrm>
                                        <a:off x="2374200" y="3619980"/>
                                        <a:ext cx="5943600" cy="320040"/>
                                        <a:chOff x="2374200" y="3619980"/>
                                        <a:chExt cx="5943600" cy="320040"/>
                                      </a:xfrm>
                                    </wpg:grpSpPr>
                                    <wps:wsp>
                                      <wps:cNvPr id="1455397494" name="Rectangle 1455397494"/>
                                      <wps:cNvSpPr/>
                                      <wps:spPr>
                                        <a:xfrm>
                                          <a:off x="2374200" y="3619980"/>
                                          <a:ext cx="5943600" cy="3200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40FB38E4" w14:textId="77777777" w:rsidR="006A152C" w:rsidRDefault="006A152C">
                                            <w:pPr>
                                              <w:textDirection w:val="btLr"/>
                                            </w:pPr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ctr" anchorCtr="0">
                                        <a:noAutofit/>
                                      </wps:bodyPr>
                                    </wps:wsp>
                                    <wpg:grpSp>
                                      <wpg:cNvPr id="463430893" name="Group 463430893"/>
                                      <wpg:cNvGrpSpPr/>
                                      <wpg:grpSpPr>
                                        <a:xfrm>
                                          <a:off x="2374200" y="3619980"/>
                                          <a:ext cx="5943600" cy="320040"/>
                                          <a:chOff x="2374200" y="3619980"/>
                                          <a:chExt cx="5943600" cy="320040"/>
                                        </a:xfrm>
                                      </wpg:grpSpPr>
                                      <wps:wsp>
                                        <wps:cNvPr id="653635565" name="Rectangle 653635565"/>
                                        <wps:cNvSpPr/>
                                        <wps:spPr>
                                          <a:xfrm>
                                            <a:off x="2374200" y="3619980"/>
                                            <a:ext cx="5943600" cy="32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wps:spPr>
                                        <wps:txbx>
                                          <w:txbxContent>
                                            <w:p w14:paraId="3D32E93B" w14:textId="77777777" w:rsidR="006A152C" w:rsidRDefault="006A152C">
                                              <w:pPr>
                                                <w:textDirection w:val="btLr"/>
                                              </w:pPr>
                                            </w:p>
                                          </w:txbxContent>
                                        </wps:txbx>
                                        <wps:bodyPr spcFirstLastPara="1" wrap="square" lIns="91425" tIns="91425" rIns="91425" bIns="91425" anchor="ctr" anchorCtr="0">
                                          <a:noAutofit/>
                                        </wps:bodyPr>
                                      </wps:wsp>
                                      <wpg:grpSp>
                                        <wpg:cNvPr id="829226730" name="Group 829226730"/>
                                        <wpg:cNvGrpSpPr/>
                                        <wpg:grpSpPr>
                                          <a:xfrm>
                                            <a:off x="2374200" y="3619980"/>
                                            <a:ext cx="5943600" cy="320040"/>
                                            <a:chOff x="2374200" y="3619980"/>
                                            <a:chExt cx="5943600" cy="320040"/>
                                          </a:xfrm>
                                        </wpg:grpSpPr>
                                        <wps:wsp>
                                          <wps:cNvPr id="1571432022" name="Rectangle 1571432022"/>
                                          <wps:cNvSpPr/>
                                          <wps:spPr>
                                            <a:xfrm>
                                              <a:off x="2374200" y="3619980"/>
                                              <a:ext cx="5943600" cy="3200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wps:spPr>
                                          <wps:txbx>
                                            <w:txbxContent>
                                              <w:p w14:paraId="23B57EA5" w14:textId="77777777" w:rsidR="006A152C" w:rsidRDefault="006A152C">
                                                <w:pPr>
                                                  <w:textDirection w:val="btLr"/>
                                                </w:pPr>
                                              </w:p>
                                            </w:txbxContent>
                                          </wps:txbx>
                                          <wps:bodyPr spcFirstLastPara="1" wrap="square" lIns="91425" tIns="91425" rIns="91425" bIns="91425" anchor="ctr" anchorCtr="0">
                                            <a:noAutofit/>
                                          </wps:bodyPr>
                                        </wps:wsp>
                                        <wpg:grpSp>
                                          <wpg:cNvPr id="117629312" name="Group 117629312"/>
                                          <wpg:cNvGrpSpPr/>
                                          <wpg:grpSpPr>
                                            <a:xfrm>
                                              <a:off x="2374200" y="3619980"/>
                                              <a:ext cx="5943600" cy="320040"/>
                                              <a:chOff x="2374200" y="3619980"/>
                                              <a:chExt cx="5943600" cy="320040"/>
                                            </a:xfrm>
                                          </wpg:grpSpPr>
                                          <wps:wsp>
                                            <wps:cNvPr id="1172827518" name="Rectangle 1172827518"/>
                                            <wps:cNvSpPr/>
                                            <wps:spPr>
                                              <a:xfrm>
                                                <a:off x="2374200" y="3619980"/>
                                                <a:ext cx="5943600" cy="3200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wps:spPr>
                                            <wps:txbx>
                                              <w:txbxContent>
                                                <w:p w14:paraId="142C2AB6" w14:textId="77777777" w:rsidR="006A152C" w:rsidRDefault="006A152C">
                                                  <w:pPr>
                                                    <w:textDirection w:val="btLr"/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spcFirstLastPara="1" wrap="square" lIns="91425" tIns="91425" rIns="91425" bIns="91425" anchor="ctr" anchorCtr="0">
                                              <a:noAutofit/>
                                            </wps:bodyPr>
                                          </wps:wsp>
                                          <wpg:grpSp>
                                            <wpg:cNvPr id="570771994" name="Group 570771994"/>
                                            <wpg:cNvGrpSpPr/>
                                            <wpg:grpSpPr>
                                              <a:xfrm>
                                                <a:off x="2374200" y="3619980"/>
                                                <a:ext cx="5943600" cy="320040"/>
                                                <a:chOff x="2374200" y="3619980"/>
                                                <a:chExt cx="5943600" cy="320040"/>
                                              </a:xfrm>
                                            </wpg:grpSpPr>
                                            <wps:wsp>
                                              <wps:cNvPr id="240348853" name="Rectangle 240348853"/>
                                              <wps:cNvSpPr/>
                                              <wps:spPr>
                                                <a:xfrm>
                                                  <a:off x="2374200" y="3619980"/>
                                                  <a:ext cx="5943600" cy="3200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wps:spPr>
                                              <wps:txbx>
                                                <w:txbxContent>
                                                  <w:p w14:paraId="31D7AAAA" w14:textId="77777777" w:rsidR="006A152C" w:rsidRDefault="006A152C">
                                                    <w:pPr>
                                                      <w:textDirection w:val="btLr"/>
                                                    </w:pPr>
                                                  </w:p>
                                                </w:txbxContent>
                                              </wps:txbx>
                                              <wps:bodyPr spcFirstLastPara="1" wrap="square" lIns="91425" tIns="91425" rIns="91425" bIns="91425" anchor="ctr" anchorCtr="0">
                                                <a:noAutofit/>
                                              </wps:bodyPr>
                                            </wps:wsp>
                                            <wpg:grpSp>
                                              <wpg:cNvPr id="934283909" name="Group 934283909"/>
                                              <wpg:cNvGrpSpPr/>
                                              <wpg:grpSpPr>
                                                <a:xfrm>
                                                  <a:off x="2374200" y="3619980"/>
                                                  <a:ext cx="5943600" cy="320040"/>
                                                  <a:chOff x="2374200" y="3619980"/>
                                                  <a:chExt cx="5943600" cy="320040"/>
                                                </a:xfrm>
                                              </wpg:grpSpPr>
                                              <wps:wsp>
                                                <wps:cNvPr id="388186314" name="Rectangle 388186314"/>
                                                <wps:cNvSpPr/>
                                                <wps:spPr>
                                                  <a:xfrm>
                                                    <a:off x="2374200" y="3619980"/>
                                                    <a:ext cx="5943600" cy="320025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wps:spPr>
                                                <wps:txbx>
                                                  <w:txbxContent>
                                                    <w:p w14:paraId="578EF365" w14:textId="77777777" w:rsidR="006A152C" w:rsidRDefault="006A152C">
                                                      <w:pPr>
                                                        <w:textDirection w:val="btLr"/>
                                                      </w:pPr>
                                                    </w:p>
                                                  </w:txbxContent>
                                                </wps:txbx>
                                                <wps:bodyPr spcFirstLastPara="1" wrap="square" lIns="91425" tIns="91425" rIns="91425" bIns="91425" anchor="ctr" anchorCtr="0">
                                                  <a:noAutofit/>
                                                </wps:bodyPr>
                                              </wps:wsp>
                                              <wpg:grpSp>
                                                <wpg:cNvPr id="1459650200" name="Group 1459650200"/>
                                                <wpg:cNvGrpSpPr/>
                                                <wpg:grpSpPr>
                                                  <a:xfrm>
                                                    <a:off x="2374200" y="3619980"/>
                                                    <a:ext cx="5943600" cy="320040"/>
                                                    <a:chOff x="2374200" y="3619980"/>
                                                    <a:chExt cx="5943600" cy="320040"/>
                                                  </a:xfrm>
                                                </wpg:grpSpPr>
                                                <wps:wsp>
                                                  <wps:cNvPr id="348418946" name="Rectangle 348418946"/>
                                                  <wps:cNvSpPr/>
                                                  <wps:spPr>
                                                    <a:xfrm>
                                                      <a:off x="2374200" y="3619980"/>
                                                      <a:ext cx="5943600" cy="32002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wps:spPr>
                                                  <wps:txbx>
                                                    <w:txbxContent>
                                                      <w:p w14:paraId="30B0D195" w14:textId="77777777" w:rsidR="006A152C" w:rsidRDefault="006A152C">
                                                        <w:pPr>
                                                          <w:textDirection w:val="btLr"/>
                                                        </w:pPr>
                                                      </w:p>
                                                    </w:txbxContent>
                                                  </wps:txbx>
                                                  <wps:bodyPr spcFirstLastPara="1" wrap="square" lIns="91425" tIns="91425" rIns="91425" bIns="91425" anchor="ctr" anchorCtr="0">
                                                    <a:noAutofit/>
                                                  </wps:bodyPr>
                                                </wps:wsp>
                                                <wpg:grpSp>
                                                  <wpg:cNvPr id="2006712416" name="Group 2006712416"/>
                                                  <wpg:cNvGrpSpPr/>
                                                  <wpg:grpSpPr>
                                                    <a:xfrm>
                                                      <a:off x="2374200" y="3619980"/>
                                                      <a:ext cx="5943600" cy="320040"/>
                                                      <a:chOff x="2374200" y="3619980"/>
                                                      <a:chExt cx="5943600" cy="320040"/>
                                                    </a:xfrm>
                                                  </wpg:grpSpPr>
                                                  <wps:wsp>
                                                    <wps:cNvPr id="326517763" name="Rectangle 326517763"/>
                                                    <wps:cNvSpPr/>
                                                    <wps:spPr>
                                                      <a:xfrm>
                                                        <a:off x="2374200" y="3619980"/>
                                                        <a:ext cx="5943600" cy="320025"/>
                                                      </a:xfrm>
                                                      <a:prstGeom prst="rect">
                                                        <a:avLst/>
                                                      </a:prstGeom>
                                                      <a:noFill/>
                                                      <a:ln>
                                                        <a:noFill/>
                                                      </a:ln>
                                                    </wps:spPr>
                                                    <wps:txbx>
                                                      <w:txbxContent>
                                                        <w:p w14:paraId="5F4AA17F" w14:textId="77777777" w:rsidR="006A152C" w:rsidRDefault="006A152C">
                                                          <w:pPr>
                                                            <w:textDirection w:val="btLr"/>
                                                          </w:pPr>
                                                        </w:p>
                                                      </w:txbxContent>
                                                    </wps:txbx>
                                                    <wps:bodyPr spcFirstLastPara="1" wrap="square" lIns="91425" tIns="91425" rIns="91425" bIns="91425" anchor="ctr" anchorCtr="0">
                                                      <a:noAutofit/>
                                                    </wps:bodyPr>
                                                  </wps:wsp>
                                                  <wpg:grpSp>
                                                    <wpg:cNvPr id="506117576" name="Group 506117576"/>
                                                    <wpg:cNvGrpSpPr/>
                                                    <wpg:grpSpPr>
                                                      <a:xfrm>
                                                        <a:off x="2374200" y="3619980"/>
                                                        <a:ext cx="5943600" cy="320040"/>
                                                        <a:chOff x="2374200" y="3619980"/>
                                                        <a:chExt cx="5943600" cy="320040"/>
                                                      </a:xfrm>
                                                    </wpg:grpSpPr>
                                                    <wps:wsp>
                                                      <wps:cNvPr id="216764342" name="Rectangle 216764342"/>
                                                      <wps:cNvSpPr/>
                                                      <wps:spPr>
                                                        <a:xfrm>
                                                          <a:off x="2374200" y="3619980"/>
                                                          <a:ext cx="5943600" cy="320025"/>
                                                        </a:xfrm>
                                                        <a:prstGeom prst="rect">
                                                          <a:avLst/>
                                                        </a:prstGeom>
                                                        <a:noFill/>
                                                        <a:ln>
                                                          <a:noFill/>
                                                        </a:ln>
                                                      </wps:spPr>
                                                      <wps:txbx>
                                                        <w:txbxContent>
                                                          <w:p w14:paraId="3A633157" w14:textId="77777777" w:rsidR="006A152C" w:rsidRDefault="006A152C">
                                                            <w:pPr>
                                                              <w:textDirection w:val="btLr"/>
                                                            </w:pPr>
                                                          </w:p>
                                                        </w:txbxContent>
                                                      </wps:txbx>
                                                      <wps:bodyPr spcFirstLastPara="1" wrap="square" lIns="91425" tIns="91425" rIns="91425" bIns="91425" anchor="ctr" anchorCtr="0">
                                                        <a:noAutofit/>
                                                      </wps:bodyPr>
                                                    </wps:wsp>
                                                    <wpg:grpSp>
                                                      <wpg:cNvPr id="499211328" name="Group 499211328"/>
                                                      <wpg:cNvGrpSpPr/>
                                                      <wpg:grpSpPr>
                                                        <a:xfrm>
                                                          <a:off x="2374200" y="3619980"/>
                                                          <a:ext cx="5943600" cy="320040"/>
                                                          <a:chOff x="2374200" y="3619980"/>
                                                          <a:chExt cx="5943600" cy="320040"/>
                                                        </a:xfrm>
                                                      </wpg:grpSpPr>
                                                      <wps:wsp>
                                                        <wps:cNvPr id="1267047900" name="Rectangle 1267047900"/>
                                                        <wps:cNvSpPr/>
                                                        <wps:spPr>
                                                          <a:xfrm>
                                                            <a:off x="2374200" y="3619980"/>
                                                            <a:ext cx="5943600" cy="320025"/>
                                                          </a:xfrm>
                                                          <a:prstGeom prst="rect">
                                                            <a:avLst/>
                                                          </a:prstGeom>
                                                          <a:noFill/>
                                                          <a:ln>
                                                            <a:noFill/>
                                                          </a:ln>
                                                        </wps:spPr>
                                                        <wps:txbx>
                                                          <w:txbxContent>
                                                            <w:p w14:paraId="698B8205" w14:textId="77777777" w:rsidR="006A152C" w:rsidRDefault="006A152C">
                                                              <w:pPr>
                                                                <w:textDirection w:val="btLr"/>
                                                              </w:pPr>
                                                            </w:p>
                                                          </w:txbxContent>
                                                        </wps:txbx>
                                                        <wps:bodyPr spcFirstLastPara="1" wrap="square" lIns="91425" tIns="91425" rIns="91425" bIns="91425" anchor="ctr" anchorCtr="0">
                                                          <a:noAutofit/>
                                                        </wps:bodyPr>
                                                      </wps:wsp>
                                                      <wpg:grpSp>
                                                        <wpg:cNvPr id="2041364354" name="Group 2041364354"/>
                                                        <wpg:cNvGrpSpPr/>
                                                        <wpg:grpSpPr>
                                                          <a:xfrm>
                                                            <a:off x="2374200" y="3619980"/>
                                                            <a:ext cx="5943600" cy="320040"/>
                                                            <a:chOff x="0" y="0"/>
                                                            <a:chExt cx="5962650" cy="323851"/>
                                                          </a:xfrm>
                                                        </wpg:grpSpPr>
                                                        <wps:wsp>
                                                          <wps:cNvPr id="344947069" name="Rectangle 344947069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0" y="0"/>
                                                              <a:ext cx="5962650" cy="323850"/>
                                                            </a:xfrm>
                                                            <a:prstGeom prst="rect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>
                                                              <a:noFill/>
                                                            </a:ln>
                                                          </wps:spPr>
                                                          <wps:txbx>
                                                            <w:txbxContent>
                                                              <w:p w14:paraId="530FBA82" w14:textId="77777777" w:rsidR="006A152C" w:rsidRDefault="006A152C">
                                                                <w:pPr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wps:txbx>
                                                          <wps:bodyPr spcFirstLastPara="1" wrap="square" lIns="91425" tIns="91425" rIns="91425" bIns="91425" anchor="ctr" anchorCtr="0"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1721437130" name="Rectangle 1721437130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19050" y="0"/>
                                                              <a:ext cx="5943600" cy="18826"/>
                                                            </a:xfrm>
                                                            <a:prstGeom prst="rect">
                                                              <a:avLst/>
                                                            </a:prstGeom>
                                                            <a:solidFill>
                                                              <a:schemeClr val="dk1"/>
                                                            </a:solidFill>
                                                            <a:ln>
                                                              <a:noFill/>
                                                            </a:ln>
                                                          </wps:spPr>
                                                          <wps:txbx>
                                                            <w:txbxContent>
                                                              <w:p w14:paraId="5CB8419B" w14:textId="77777777" w:rsidR="006A152C" w:rsidRDefault="006A152C">
                                                                <w:pPr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wps:txbx>
                                                          <wps:bodyPr spcFirstLastPara="1" wrap="square" lIns="91425" tIns="91425" rIns="91425" bIns="91425" anchor="ctr" anchorCtr="0">
                                                            <a:noAutofit/>
                                                          </wps:bodyPr>
                                                        </wps:wsp>
                                                        <wps:wsp>
                                                          <wps:cNvPr id="504186942" name="Rectangle 504186942"/>
                                                          <wps:cNvSpPr/>
                                                          <wps:spPr>
                                                            <a:xfrm>
                                                              <a:off x="0" y="66676"/>
                                                              <a:ext cx="5943600" cy="257175"/>
                                                            </a:xfrm>
                                                            <a:prstGeom prst="rect">
                                                              <a:avLst/>
                                                            </a:prstGeom>
                                                            <a:noFill/>
                                                            <a:ln>
                                                              <a:noFill/>
                                                            </a:ln>
                                                          </wps:spPr>
                                                          <wps:txbx>
                                                            <w:txbxContent>
                                                              <w:p w14:paraId="25A5924A" w14:textId="77777777" w:rsidR="006A152C" w:rsidRDefault="00000000">
                                                                <w:pPr>
                                                                  <w:textDirection w:val="btLr"/>
                                                                </w:pPr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000000"/>
                                                                    <w:sz w:val="18"/>
                                                                  </w:rPr>
                                                                  <w:t xml:space="preserve">Confidential – Not for distribution outside Ruckus and </w:t>
                                                                </w:r>
                                                                <w:proofErr w:type="spellStart"/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000000"/>
                                                                    <w:sz w:val="18"/>
                                                                  </w:rPr>
                                                                  <w:t>Ideavat</w:t>
                                                                </w:r>
                                                                <w:proofErr w:type="spellEnd"/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7F7F7F"/>
                                                                    <w:sz w:val="22"/>
                                                                  </w:rPr>
                                                                  <w:t xml:space="preserve"> </w:t>
                                                                </w:r>
                                                                <w:r>
                                                                  <w:rPr>
                                                                    <w:rFonts w:ascii="Calibri" w:eastAsia="Calibri" w:hAnsi="Calibri" w:cs="Calibri"/>
                                                                    <w:color w:val="7F7F7F"/>
                                                                    <w:sz w:val="22"/>
                                                                  </w:rPr>
                                                                  <w:tab/>
                                                                  <w:t>September 3, 2021</w:t>
                                                                </w:r>
                                                              </w:p>
                                                              <w:p w14:paraId="5BE9E73D" w14:textId="77777777" w:rsidR="006A152C" w:rsidRDefault="006A152C">
                                                                <w:pPr>
                                                                  <w:jc w:val="right"/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  <w:p w14:paraId="3758FE81" w14:textId="77777777" w:rsidR="006A152C" w:rsidRDefault="006A152C">
                                                                <w:pPr>
                                                                  <w:jc w:val="right"/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  <w:p w14:paraId="6C28718E" w14:textId="77777777" w:rsidR="006A152C" w:rsidRDefault="006A152C">
                                                                <w:pPr>
                                                                  <w:jc w:val="right"/>
                                                                  <w:textDirection w:val="btLr"/>
                                                                </w:pPr>
                                                              </w:p>
                                                            </w:txbxContent>
                                                          </wps:txbx>
                                                          <wps:bodyPr spcFirstLastPara="1" wrap="square" lIns="91425" tIns="45700" rIns="91425" bIns="0" anchor="b" anchorCtr="0">
                                                            <a:noAutofit/>
                                                          </wps:bodyPr>
                                                        </wps:wsp>
                                                      </wpg:grpSp>
                                                    </wpg:grpSp>
                                                  </wpg:grpSp>
                                                </wpg:grpSp>
                                              </wpg:grpSp>
                                            </wpg:grpSp>
                                          </wpg:grpSp>
                                        </wpg:grp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0FD74042" id="Group 991881637" o:spid="_x0000_s1072" style="position:absolute;margin-left:0;margin-top:734pt;width:468pt;height:25.2pt;z-index:251660288;mso-wrap-distance-left:0;mso-wrap-distance-right:0" coordorigin="23742,32911" coordsize="59436,6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">
              <v:group id="Group 766557961" o:spid="_x0000_s1073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">
                <v:rect id="Rectangle 134083388" o:spid="_x0000_s1074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" filled="f" stroked="f">
                  <v:textbox inset="2.53958mm,2.53958mm,2.53958mm,2.53958mm">
                    <w:txbxContent>
                      <w:p w14:paraId="5DDE8BEC" w14:textId="77777777" w:rsidR="006A152C" w:rsidRDefault="006A152C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1687335007" o:spid="_x0000_s1075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">
                  <v:rect id="Rectangle 290190107" o:spid="_x0000_s1076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" filled="f" stroked="f">
                    <v:textbox inset="2.53958mm,2.53958mm,2.53958mm,2.53958mm">
                      <w:txbxContent>
                        <w:p w14:paraId="592DD6F2" w14:textId="77777777" w:rsidR="006A152C" w:rsidRDefault="006A152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1874528954" o:spid="_x0000_s1077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">
                    <v:rect id="Rectangle 897389972" o:spid="_x0000_s1078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" filled="f" stroked="f">
                      <v:textbox inset="2.53958mm,2.53958mm,2.53958mm,2.53958mm">
                        <w:txbxContent>
                          <w:p w14:paraId="4B9AF4AC" w14:textId="77777777" w:rsidR="006A152C" w:rsidRDefault="006A152C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group id="Group 2055217467" o:spid="_x0000_s107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">
                      <v:rect id="Rectangle 877622619" o:spid="_x0000_s108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" filled="f" stroked="f">
                        <v:textbox inset="2.53958mm,2.53958mm,2.53958mm,2.53958mm">
                          <w:txbxContent>
                            <w:p w14:paraId="05CB3201" w14:textId="77777777" w:rsidR="006A152C" w:rsidRDefault="006A152C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group id="Group 1792115401" o:spid="_x0000_s108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">
                        <v:rect id="Rectangle 952539351" o:spid="_x0000_s108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" filled="f" stroked="f">
                          <v:textbox inset="2.53958mm,2.53958mm,2.53958mm,2.53958mm">
                            <w:txbxContent>
                              <w:p w14:paraId="36D83163" w14:textId="77777777" w:rsidR="006A152C" w:rsidRDefault="006A152C">
                                <w:pPr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group id="Group 625294779" o:spid="_x0000_s1083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">
                          <v:rect id="Rectangle 2054945433" o:spid="_x0000_s1084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" filled="f" stroked="f">
                            <v:textbox inset="2.53958mm,2.53958mm,2.53958mm,2.53958mm">
                              <w:txbxContent>
                                <w:p w14:paraId="4C4D8EEE" w14:textId="77777777" w:rsidR="006A152C" w:rsidRDefault="006A152C">
                                  <w:pPr>
                                    <w:textDirection w:val="btLr"/>
                                  </w:pPr>
                                </w:p>
                              </w:txbxContent>
                            </v:textbox>
                          </v:rect>
                          <v:group id="Group 2092350934" o:spid="_x0000_s1085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">
                            <v:rect id="Rectangle 1672090166" o:spid="_x0000_s1086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" filled="f" stroked="f">
                              <v:textbox inset="2.53958mm,2.53958mm,2.53958mm,2.53958mm">
                                <w:txbxContent>
                                  <w:p w14:paraId="4A5E80EA" w14:textId="77777777" w:rsidR="006A152C" w:rsidRDefault="006A152C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v:textbox>
                            </v:rect>
                            <v:group id="Group 192668586" o:spid="_x0000_s1087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">
                              <v:rect id="Rectangle 1455397494" o:spid="_x0000_s1088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" filled="f" stroked="f">
                                <v:textbox inset="2.53958mm,2.53958mm,2.53958mm,2.53958mm">
                                  <w:txbxContent>
                                    <w:p w14:paraId="40FB38E4" w14:textId="77777777" w:rsidR="006A152C" w:rsidRDefault="006A152C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v:textbox>
                              </v:rect>
                              <v:group id="Group 463430893" o:spid="_x0000_s108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">
                                <v:rect id="Rectangle 653635565" o:spid="_x0000_s109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" filled="f" stroked="f">
                                  <v:textbox inset="2.53958mm,2.53958mm,2.53958mm,2.53958mm">
                                    <w:txbxContent>
                                      <w:p w14:paraId="3D32E93B" w14:textId="77777777" w:rsidR="006A152C" w:rsidRDefault="006A152C">
                                        <w:pPr>
                                          <w:textDirection w:val="btLr"/>
                                        </w:pPr>
                                      </w:p>
                                    </w:txbxContent>
                                  </v:textbox>
                                </v:rect>
                                <v:group id="Group 829226730" o:spid="_x0000_s109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">
                                  <v:rect id="Rectangle 1571432022" o:spid="_x0000_s109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" filled="f" stroked="f">
                                    <v:textbox inset="2.53958mm,2.53958mm,2.53958mm,2.53958mm">
                                      <w:txbxContent>
                                        <w:p w14:paraId="23B57EA5" w14:textId="77777777" w:rsidR="006A152C" w:rsidRDefault="006A152C">
                                          <w:pPr>
                                            <w:textDirection w:val="btLr"/>
                                          </w:pPr>
                                        </w:p>
                                      </w:txbxContent>
                                    </v:textbox>
                                  </v:rect>
                                  <v:group id="Group 117629312" o:spid="_x0000_s1093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">
                                    <v:rect id="Rectangle 1172827518" o:spid="_x0000_s1094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" filled="f" stroked="f">
                                      <v:textbox inset="2.53958mm,2.53958mm,2.53958mm,2.53958mm">
                                        <w:txbxContent>
                                          <w:p w14:paraId="142C2AB6" w14:textId="77777777" w:rsidR="006A152C" w:rsidRDefault="006A152C">
                                            <w:pPr>
                                              <w:textDirection w:val="btLr"/>
                                            </w:pPr>
                                          </w:p>
                                        </w:txbxContent>
                                      </v:textbox>
                                    </v:rect>
                                    <v:group id="Group 570771994" o:spid="_x0000_s1095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">
                                      <v:rect id="Rectangle 240348853" o:spid="_x0000_s1096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" filled="f" stroked="f">
                                        <v:textbox inset="2.53958mm,2.53958mm,2.53958mm,2.53958mm">
                                          <w:txbxContent>
                                            <w:p w14:paraId="31D7AAAA" w14:textId="77777777" w:rsidR="006A152C" w:rsidRDefault="006A152C">
                                              <w:pPr>
                                                <w:textDirection w:val="btLr"/>
                                              </w:pPr>
                                            </w:p>
                                          </w:txbxContent>
                                        </v:textbox>
                                      </v:rect>
                                      <v:group id="Group 934283909" o:spid="_x0000_s1097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">
                                        <v:rect id="Rectangle 388186314" o:spid="_x0000_s1098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" filled="f" stroked="f">
                                          <v:textbox inset="2.53958mm,2.53958mm,2.53958mm,2.53958mm">
                                            <w:txbxContent>
                                              <w:p w14:paraId="578EF365" w14:textId="77777777" w:rsidR="006A152C" w:rsidRDefault="006A152C">
                                                <w:pPr>
                                                  <w:textDirection w:val="btLr"/>
                                                </w:pP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1459650200" o:spid="_x0000_s109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">
                                          <v:rect id="Rectangle 348418946" o:spid="_x0000_s110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" filled="f" stroked="f">
                                            <v:textbox inset="2.53958mm,2.53958mm,2.53958mm,2.53958mm">
                                              <w:txbxContent>
                                                <w:p w14:paraId="30B0D195" w14:textId="77777777" w:rsidR="006A152C" w:rsidRDefault="006A152C">
                                                  <w:pPr>
                                                    <w:textDirection w:val="btLr"/>
                                                  </w:pP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006712416" o:spid="_x0000_s110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">
                                            <v:rect id="Rectangle 326517763" o:spid="_x0000_s110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" filled="f" stroked="f">
                                              <v:textbox inset="2.53958mm,2.53958mm,2.53958mm,2.53958mm">
                                                <w:txbxContent>
                                                  <w:p w14:paraId="5F4AA17F" w14:textId="77777777" w:rsidR="006A152C" w:rsidRDefault="006A152C">
                                                    <w:pPr>
                                                      <w:textDirection w:val="btLr"/>
                                                    </w:pP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506117576" o:spid="_x0000_s1103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">
                                              <v:rect id="Rectangle 216764342" o:spid="_x0000_s1104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" filled="f" stroked="f">
                                                <v:textbox inset="2.53958mm,2.53958mm,2.53958mm,2.53958mm">
                                                  <w:txbxContent>
                                                    <w:p w14:paraId="3A633157" w14:textId="77777777" w:rsidR="006A152C" w:rsidRDefault="006A152C">
                                                      <w:pPr>
                                                        <w:textDirection w:val="btLr"/>
                                                      </w:pP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499211328" o:spid="_x0000_s1105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">
                                                <v:rect id="Rectangle 1267047900" o:spid="_x0000_s1106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" filled="f" stroked="f">
                                                  <v:textbox inset="2.53958mm,2.53958mm,2.53958mm,2.53958mm">
                                                    <w:txbxContent>
                                                      <w:p w14:paraId="698B8205" w14:textId="77777777" w:rsidR="006A152C" w:rsidRDefault="006A152C">
                                                        <w:pPr>
                                                          <w:textDirection w:val="btLr"/>
                                                        </w:pP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041364354" o:spid="_x0000_s1107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">
                                                  <v:rect id="Rectangle 344947069" o:spid="_x0000_s1108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" filled="f" stroked="f">
                                                    <v:textbox inset="2.53958mm,2.53958mm,2.53958mm,2.53958mm">
                                                      <w:txbxContent>
                                                        <w:p w14:paraId="530FBA82" w14:textId="77777777" w:rsidR="006A152C" w:rsidRDefault="006A152C">
                                                          <w:pPr>
                                                            <w:textDirection w:val="btLr"/>
                                                          </w:pP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rect id="Rectangle 1721437130" o:spid="_x0000_s1109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" fillcolor="black [3200]" stroked="f">
                                                    <v:textbox inset="2.53958mm,2.53958mm,2.53958mm,2.53958mm">
                                                      <w:txbxContent>
                                                        <w:p w14:paraId="5CB8419B" w14:textId="77777777" w:rsidR="006A152C" w:rsidRDefault="006A152C">
                                                          <w:pPr>
                                                            <w:textDirection w:val="btLr"/>
                                                          </w:pP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rect id="Rectangle 504186942" o:spid="_x0000_s1110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" filled="f" stroked="f">
                                                    <v:textbox inset="2.53958mm,1.2694mm,2.53958mm,0">
                                                      <w:txbxContent>
                                                        <w:p w14:paraId="25A5924A" w14:textId="77777777" w:rsidR="006A152C" w:rsidRDefault="00000000">
                                                          <w:pPr>
                                                            <w:textDirection w:val="btLr"/>
                                                          </w:pPr>
                                                          <w:r>
                                                            <w:rPr>
                                                              <w:rFonts w:ascii="Calibri" w:eastAsia="Calibri" w:hAnsi="Calibri" w:cs="Calibri"/>
                                                              <w:color w:val="000000"/>
                                                              <w:sz w:val="18"/>
                                                            </w:rPr>
                                                            <w:t xml:space="preserve">Confidential – Not for distribution outside Ruckus and </w:t>
                                                          </w:r>
                                                          <w:proofErr w:type="spellStart"/>
                                                          <w:r>
                                                            <w:rPr>
                                                              <w:rFonts w:ascii="Calibri" w:eastAsia="Calibri" w:hAnsi="Calibri" w:cs="Calibri"/>
                                                              <w:color w:val="000000"/>
                                                              <w:sz w:val="18"/>
                                                            </w:rPr>
                                                            <w:t>Ideavat</w:t>
                                                          </w:r>
                                                          <w:proofErr w:type="spellEnd"/>
                                                          <w:r>
                                                            <w:rPr>
                                                              <w:rFonts w:ascii="Calibri" w:eastAsia="Calibri" w:hAnsi="Calibri" w:cs="Calibri"/>
                                                              <w:color w:val="7F7F7F"/>
                                                              <w:sz w:val="22"/>
                                                            </w:rPr>
                                                            <w:t xml:space="preserve"> </w:t>
                                                          </w:r>
                                                          <w:r>
                                                            <w:rPr>
                                                              <w:rFonts w:ascii="Calibri" w:eastAsia="Calibri" w:hAnsi="Calibri" w:cs="Calibri"/>
                                                              <w:color w:val="7F7F7F"/>
                                                              <w:sz w:val="22"/>
                                                            </w:rPr>
                                                            <w:tab/>
                                                            <w:t>September 3, 2021</w:t>
                                                          </w:r>
                                                        </w:p>
                                                        <w:p w14:paraId="5BE9E73D" w14:textId="77777777" w:rsidR="006A152C" w:rsidRDefault="006A152C">
                                                          <w:pPr>
                                                            <w:jc w:val="right"/>
                                                            <w:textDirection w:val="btLr"/>
                                                          </w:pPr>
                                                        </w:p>
                                                        <w:p w14:paraId="3758FE81" w14:textId="77777777" w:rsidR="006A152C" w:rsidRDefault="006A152C">
                                                          <w:pPr>
                                                            <w:jc w:val="right"/>
                                                            <w:textDirection w:val="btLr"/>
                                                          </w:pPr>
                                                        </w:p>
                                                        <w:p w14:paraId="6C28718E" w14:textId="77777777" w:rsidR="006A152C" w:rsidRDefault="006A152C">
                                                          <w:pPr>
                                                            <w:jc w:val="right"/>
                                                            <w:textDirection w:val="btLr"/>
                                                          </w:pP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  <w10:wrap type="square"/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1312" behindDoc="0" locked="0" layoutInCell="1" hidden="0" allowOverlap="1" wp14:anchorId="674ECB30" wp14:editId="54D5EFE4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991881640" name="Group 9918816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291125"/>
                        <a:chExt cx="5943600" cy="648900"/>
                      </a:xfrm>
                    </wpg:grpSpPr>
                    <wpg:grpSp>
                      <wpg:cNvPr id="604765054" name="Group 604765054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268311269" name="Rectangle 268311269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7FB2CC" w14:textId="77777777" w:rsidR="006A152C" w:rsidRDefault="006A152C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320955496" name="Group 320955496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1487701758" name="Rectangle 1487701758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E6CAC27" w14:textId="77777777" w:rsidR="006A152C" w:rsidRDefault="006A152C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1349854036" name="Group 1349854036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2374200" y="3619980"/>
                              <a:chExt cx="5943600" cy="320040"/>
                            </a:xfrm>
                          </wpg:grpSpPr>
                          <wps:wsp>
                            <wps:cNvPr id="165770027" name="Rectangle 165770027"/>
                            <wps:cNvSpPr/>
                            <wps:spPr>
                              <a:xfrm>
                                <a:off x="2374200" y="3619980"/>
                                <a:ext cx="5943600" cy="3200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7AB52755" w14:textId="77777777" w:rsidR="006A152C" w:rsidRDefault="006A152C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g:grpSp>
                            <wpg:cNvPr id="1396151292" name="Group 1396151292"/>
                            <wpg:cNvGrpSpPr/>
                            <wpg:grpSpPr>
                              <a:xfrm>
                                <a:off x="2374200" y="3619980"/>
                                <a:ext cx="5943600" cy="320040"/>
                                <a:chOff x="2374200" y="3619980"/>
                                <a:chExt cx="5943600" cy="320040"/>
                              </a:xfrm>
                            </wpg:grpSpPr>
                            <wps:wsp>
                              <wps:cNvPr id="155607767" name="Rectangle 155607767"/>
                              <wps:cNvSpPr/>
                              <wps:spPr>
                                <a:xfrm>
                                  <a:off x="2374200" y="3619980"/>
                                  <a:ext cx="5943600" cy="3200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4A5644" w14:textId="77777777" w:rsidR="006A152C" w:rsidRDefault="006A152C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g:grpSp>
                              <wpg:cNvPr id="1114262607" name="Group 1114262607"/>
                              <wpg:cNvGrpSpPr/>
                              <wpg:grpSpPr>
                                <a:xfrm>
                                  <a:off x="2374200" y="3619980"/>
                                  <a:ext cx="5943600" cy="320040"/>
                                  <a:chOff x="2374200" y="3619980"/>
                                  <a:chExt cx="5943600" cy="320040"/>
                                </a:xfrm>
                              </wpg:grpSpPr>
                              <wps:wsp>
                                <wps:cNvPr id="1529932772" name="Rectangle 1529932772"/>
                                <wps:cNvSpPr/>
                                <wps:spPr>
                                  <a:xfrm>
                                    <a:off x="2374200" y="3619980"/>
                                    <a:ext cx="5943600" cy="3200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5023E58" w14:textId="77777777" w:rsidR="006A152C" w:rsidRDefault="006A152C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g:grpSp>
                                <wpg:cNvPr id="428428244" name="Group 428428244"/>
                                <wpg:cNvGrpSpPr/>
                                <wpg:grpSpPr>
                                  <a:xfrm>
                                    <a:off x="2374200" y="3619980"/>
                                    <a:ext cx="5943600" cy="320040"/>
                                    <a:chOff x="2374200" y="3619980"/>
                                    <a:chExt cx="5943600" cy="320040"/>
                                  </a:xfrm>
                                </wpg:grpSpPr>
                                <wps:wsp>
                                  <wps:cNvPr id="1729531398" name="Rectangle 1729531398"/>
                                  <wps:cNvSpPr/>
                                  <wps:spPr>
                                    <a:xfrm>
                                      <a:off x="2374200" y="3619980"/>
                                      <a:ext cx="5943600" cy="3200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0DD4D53" w14:textId="77777777" w:rsidR="006A152C" w:rsidRDefault="006A152C">
                                        <w:pPr>
                                          <w:textDirection w:val="btLr"/>
                                        </w:pPr>
                                      </w:p>
                                    </w:txbxContent>
                                  </wps:txbx>
                                  <wps:bodyPr spcFirstLastPara="1" wrap="square" lIns="91425" tIns="91425" rIns="91425" bIns="91425" anchor="ctr" anchorCtr="0">
                                    <a:noAutofit/>
                                  </wps:bodyPr>
                                </wps:wsp>
                                <wpg:grpSp>
                                  <wpg:cNvPr id="1765252630" name="Group 1765252630"/>
                                  <wpg:cNvGrpSpPr/>
                                  <wpg:grpSpPr>
                                    <a:xfrm>
                                      <a:off x="2374200" y="3619980"/>
                                      <a:ext cx="5943600" cy="320040"/>
                                      <a:chOff x="2374200" y="3619980"/>
                                      <a:chExt cx="5943600" cy="320040"/>
                                    </a:xfrm>
                                  </wpg:grpSpPr>
                                  <wps:wsp>
                                    <wps:cNvPr id="1052275943" name="Rectangle 1052275943"/>
                                    <wps:cNvSpPr/>
                                    <wps:spPr>
                                      <a:xfrm>
                                        <a:off x="2374200" y="3619980"/>
                                        <a:ext cx="5943600" cy="3200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547FD6B7" w14:textId="77777777" w:rsidR="006A152C" w:rsidRDefault="006A152C">
                                          <w:pPr>
                                            <w:textDirection w:val="btLr"/>
                                          </w:pPr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ctr" anchorCtr="0">
                                      <a:noAutofit/>
                                    </wps:bodyPr>
                                  </wps:wsp>
                                  <wpg:grpSp>
                                    <wpg:cNvPr id="1459061620" name="Group 1459061620"/>
                                    <wpg:cNvGrpSpPr/>
                                    <wpg:grpSpPr>
                                      <a:xfrm>
                                        <a:off x="2374200" y="3619980"/>
                                        <a:ext cx="5943600" cy="320040"/>
                                        <a:chOff x="2374200" y="3619980"/>
                                        <a:chExt cx="5943600" cy="320040"/>
                                      </a:xfrm>
                                    </wpg:grpSpPr>
                                    <wps:wsp>
                                      <wps:cNvPr id="1820545029" name="Rectangle 1820545029"/>
                                      <wps:cNvSpPr/>
                                      <wps:spPr>
                                        <a:xfrm>
                                          <a:off x="2374200" y="3619980"/>
                                          <a:ext cx="5943600" cy="3200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57C62096" w14:textId="77777777" w:rsidR="006A152C" w:rsidRDefault="006A152C">
                                            <w:pPr>
                                              <w:textDirection w:val="btLr"/>
                                            </w:pPr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ctr" anchorCtr="0">
                                        <a:noAutofit/>
                                      </wps:bodyPr>
                                    </wps:wsp>
                                    <wpg:grpSp>
                                      <wpg:cNvPr id="1515830201" name="Group 1515830201"/>
                                      <wpg:cNvGrpSpPr/>
                                      <wpg:grpSpPr>
                                        <a:xfrm>
                                          <a:off x="2374200" y="3619980"/>
                                          <a:ext cx="5943600" cy="320040"/>
                                          <a:chOff x="2374200" y="3619980"/>
                                          <a:chExt cx="5943600" cy="320040"/>
                                        </a:xfrm>
                                      </wpg:grpSpPr>
                                      <wps:wsp>
                                        <wps:cNvPr id="1603440135" name="Rectangle 1603440135"/>
                                        <wps:cNvSpPr/>
                                        <wps:spPr>
                                          <a:xfrm>
                                            <a:off x="2374200" y="3619980"/>
                                            <a:ext cx="5943600" cy="3200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wps:spPr>
                                        <wps:txbx>
                                          <w:txbxContent>
                                            <w:p w14:paraId="493C6885" w14:textId="77777777" w:rsidR="006A152C" w:rsidRDefault="006A152C">
                                              <w:pPr>
                                                <w:textDirection w:val="btLr"/>
                                              </w:pPr>
                                            </w:p>
                                          </w:txbxContent>
                                        </wps:txbx>
                                        <wps:bodyPr spcFirstLastPara="1" wrap="square" lIns="91425" tIns="91425" rIns="91425" bIns="91425" anchor="ctr" anchorCtr="0">
                                          <a:noAutofit/>
                                        </wps:bodyPr>
                                      </wps:wsp>
                                      <wpg:grpSp>
                                        <wpg:cNvPr id="1679472215" name="Group 1679472215"/>
                                        <wpg:cNvGrpSpPr/>
                                        <wpg:grpSpPr>
                                          <a:xfrm>
                                            <a:off x="2374200" y="3619980"/>
                                            <a:ext cx="5943600" cy="320040"/>
                                            <a:chOff x="0" y="0"/>
                                            <a:chExt cx="5962650" cy="323851"/>
                                          </a:xfrm>
                                        </wpg:grpSpPr>
                                        <wps:wsp>
                                          <wps:cNvPr id="139514531" name="Rectangle 139514531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5962650" cy="3238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wps:spPr>
                                          <wps:txbx>
                                            <w:txbxContent>
                                              <w:p w14:paraId="05513B2A" w14:textId="77777777" w:rsidR="006A152C" w:rsidRDefault="006A152C">
                                                <w:pPr>
                                                  <w:textDirection w:val="btLr"/>
                                                </w:pPr>
                                              </w:p>
                                            </w:txbxContent>
                                          </wps:txbx>
                                          <wps:bodyPr spcFirstLastPara="1" wrap="square" lIns="91425" tIns="91425" rIns="91425" bIns="91425" anchor="ctr" anchorCtr="0">
                                            <a:noAutofit/>
                                          </wps:bodyPr>
                                        </wps:wsp>
                                        <wps:wsp>
                                          <wps:cNvPr id="1204902555" name="Rectangle 1204902555"/>
                                          <wps:cNvSpPr/>
                                          <wps:spPr>
                                            <a:xfrm>
                                              <a:off x="19050" y="0"/>
                                              <a:ext cx="5943600" cy="18826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dk1"/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txbx>
                                            <w:txbxContent>
                                              <w:p w14:paraId="6BF18449" w14:textId="77777777" w:rsidR="006A152C" w:rsidRDefault="006A152C">
                                                <w:pPr>
                                                  <w:textDirection w:val="btLr"/>
                                                </w:pPr>
                                              </w:p>
                                            </w:txbxContent>
                                          </wps:txbx>
                                          <wps:bodyPr spcFirstLastPara="1" wrap="square" lIns="91425" tIns="91425" rIns="91425" bIns="91425" anchor="ctr" anchorCtr="0">
                                            <a:noAutofit/>
                                          </wps:bodyPr>
                                        </wps:wsp>
                                        <wps:wsp>
                                          <wps:cNvPr id="616631340" name="Rectangle 616631340"/>
                                          <wps:cNvSpPr/>
                                          <wps:spPr>
                                            <a:xfrm>
                                              <a:off x="0" y="66676"/>
                                              <a:ext cx="5943600" cy="2571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wps:spPr>
                                          <wps:txbx>
                                            <w:txbxContent>
                                              <w:p w14:paraId="0BDCFB8A" w14:textId="77777777" w:rsidR="006A152C" w:rsidRDefault="00000000">
                                                <w:pPr>
                                                  <w:textDirection w:val="btLr"/>
                                                </w:pPr>
                                                <w:r>
                                                  <w:rPr>
                                                    <w:rFonts w:ascii="Calibri" w:eastAsia="Calibri" w:hAnsi="Calibri" w:cs="Calibri"/>
                                                    <w:color w:val="000000"/>
                                                    <w:sz w:val="18"/>
                                                  </w:rPr>
                                                  <w:t xml:space="preserve">Confidential – Not for distribution outside Ruckus and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rFonts w:ascii="Calibri" w:eastAsia="Calibri" w:hAnsi="Calibri" w:cs="Calibri"/>
                                                    <w:color w:val="000000"/>
                                                    <w:sz w:val="18"/>
                                                  </w:rPr>
                                                  <w:t>Ideavat</w:t>
                                                </w:r>
                                                <w:proofErr w:type="spellEnd"/>
                                                <w:r>
                                                  <w:rPr>
                                                    <w:rFonts w:ascii="Calibri" w:eastAsia="Calibri" w:hAnsi="Calibri" w:cs="Calibri"/>
                                                    <w:color w:val="7F7F7F"/>
                                                    <w:sz w:val="22"/>
                                                  </w:rPr>
                                                  <w:t xml:space="preserve"> </w:t>
                                                </w:r>
                                                <w:r>
                                                  <w:rPr>
                                                    <w:rFonts w:ascii="Calibri" w:eastAsia="Calibri" w:hAnsi="Calibri" w:cs="Calibri"/>
                                                    <w:color w:val="7F7F7F"/>
                                                    <w:sz w:val="22"/>
                                                  </w:rPr>
                                                  <w:tab/>
                                                  <w:t>September 3, 2021</w:t>
                                                </w:r>
                                              </w:p>
                                              <w:p w14:paraId="37AAA1EB" w14:textId="77777777" w:rsidR="006A152C" w:rsidRDefault="006A152C">
                                                <w:pPr>
                                                  <w:jc w:val="right"/>
                                                  <w:textDirection w:val="btLr"/>
                                                </w:pPr>
                                              </w:p>
                                              <w:p w14:paraId="28128479" w14:textId="77777777" w:rsidR="006A152C" w:rsidRDefault="006A152C">
                                                <w:pPr>
                                                  <w:jc w:val="right"/>
                                                  <w:textDirection w:val="btLr"/>
                                                </w:pPr>
                                              </w:p>
                                              <w:p w14:paraId="6970D019" w14:textId="77777777" w:rsidR="006A152C" w:rsidRDefault="006A152C">
                                                <w:pPr>
                                                  <w:jc w:val="right"/>
                                                  <w:textDirection w:val="btLr"/>
                                                </w:pPr>
                                              </w:p>
                                            </w:txbxContent>
                                          </wps:txbx>
                                          <wps:bodyPr spcFirstLastPara="1" wrap="square" lIns="91425" tIns="45700" rIns="91425" bIns="0" anchor="b" anchorCtr="0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674ECB30" id="Group 991881640" o:spid="_x0000_s1111" style="position:absolute;margin-left:0;margin-top:734pt;width:468pt;height:25.2pt;z-index:251661312;mso-wrap-distance-left:0;mso-wrap-distance-right:0" coordorigin="23742,32911" coordsize="59436,6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">
              <v:group id="Group 604765054" o:spid="_x0000_s1112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">
                <v:rect id="Rectangle 268311269" o:spid="_x0000_s1113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" filled="f" stroked="f">
                  <v:textbox inset="2.53958mm,2.53958mm,2.53958mm,2.53958mm">
                    <w:txbxContent>
                      <w:p w14:paraId="1E7FB2CC" w14:textId="77777777" w:rsidR="006A152C" w:rsidRDefault="006A152C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20955496" o:spid="_x0000_s1114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">
                  <v:rect id="Rectangle 1487701758" o:spid="_x0000_s1115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" filled="f" stroked="f">
                    <v:textbox inset="2.53958mm,2.53958mm,2.53958mm,2.53958mm">
                      <w:txbxContent>
                        <w:p w14:paraId="6E6CAC27" w14:textId="77777777" w:rsidR="006A152C" w:rsidRDefault="006A152C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1349854036" o:spid="_x0000_s1116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">
                    <v:rect id="Rectangle 165770027" o:spid="_x0000_s1117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" filled="f" stroked="f">
                      <v:textbox inset="2.53958mm,2.53958mm,2.53958mm,2.53958mm">
                        <w:txbxContent>
                          <w:p w14:paraId="7AB52755" w14:textId="77777777" w:rsidR="006A152C" w:rsidRDefault="006A152C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group id="Group 1396151292" o:spid="_x0000_s1118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">
                      <v:rect id="Rectangle 155607767" o:spid="_x0000_s1119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" filled="f" stroked="f">
                        <v:textbox inset="2.53958mm,2.53958mm,2.53958mm,2.53958mm">
                          <w:txbxContent>
                            <w:p w14:paraId="754A5644" w14:textId="77777777" w:rsidR="006A152C" w:rsidRDefault="006A152C">
                              <w:pPr>
                                <w:textDirection w:val="btLr"/>
                              </w:pPr>
                            </w:p>
                          </w:txbxContent>
                        </v:textbox>
                      </v:rect>
                      <v:group id="Group 1114262607" o:spid="_x0000_s1120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">
                        <v:rect id="Rectangle 1529932772" o:spid="_x0000_s1121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" filled="f" stroked="f">
                          <v:textbox inset="2.53958mm,2.53958mm,2.53958mm,2.53958mm">
                            <w:txbxContent>
                              <w:p w14:paraId="05023E58" w14:textId="77777777" w:rsidR="006A152C" w:rsidRDefault="006A152C">
                                <w:pPr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group id="Group 428428244" o:spid="_x0000_s1122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">
                          <v:rect id="Rectangle 1729531398" o:spid="_x0000_s1123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" filled="f" stroked="f">
                            <v:textbox inset="2.53958mm,2.53958mm,2.53958mm,2.53958mm">
                              <w:txbxContent>
                                <w:p w14:paraId="20DD4D53" w14:textId="77777777" w:rsidR="006A152C" w:rsidRDefault="006A152C">
                                  <w:pPr>
                                    <w:textDirection w:val="btLr"/>
                                  </w:pPr>
                                </w:p>
                              </w:txbxContent>
                            </v:textbox>
                          </v:rect>
                          <v:group id="Group 1765252630" o:spid="_x0000_s1124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">
                            <v:rect id="Rectangle 1052275943" o:spid="_x0000_s1125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" filled="f" stroked="f">
                              <v:textbox inset="2.53958mm,2.53958mm,2.53958mm,2.53958mm">
                                <w:txbxContent>
                                  <w:p w14:paraId="547FD6B7" w14:textId="77777777" w:rsidR="006A152C" w:rsidRDefault="006A152C">
                                    <w:pPr>
                                      <w:textDirection w:val="btLr"/>
                                    </w:pPr>
                                  </w:p>
                                </w:txbxContent>
                              </v:textbox>
                            </v:rect>
                            <v:group id="Group 1459061620" o:spid="_x0000_s1126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">
                              <v:rect id="Rectangle 1820545029" o:spid="_x0000_s1127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" filled="f" stroked="f">
                                <v:textbox inset="2.53958mm,2.53958mm,2.53958mm,2.53958mm">
                                  <w:txbxContent>
                                    <w:p w14:paraId="57C62096" w14:textId="77777777" w:rsidR="006A152C" w:rsidRDefault="006A152C">
                                      <w:pPr>
                                        <w:textDirection w:val="btLr"/>
                                      </w:pPr>
                                    </w:p>
                                  </w:txbxContent>
                                </v:textbox>
                              </v:rect>
                              <v:group id="Group 1515830201" o:spid="_x0000_s1128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">
                                <v:rect id="Rectangle 1603440135" o:spid="_x0000_s1129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" filled="f" stroked="f">
                                  <v:textbox inset="2.53958mm,2.53958mm,2.53958mm,2.53958mm">
                                    <w:txbxContent>
                                      <w:p w14:paraId="493C6885" w14:textId="77777777" w:rsidR="006A152C" w:rsidRDefault="006A152C">
                                        <w:pPr>
                                          <w:textDirection w:val="btLr"/>
                                        </w:pPr>
                                      </w:p>
                                    </w:txbxContent>
                                  </v:textbox>
                                </v:rect>
                                <v:group id="Group 1679472215" o:spid="_x0000_s1130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">
                                  <v:rect id="Rectangle 139514531" o:spid="_x0000_s1131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" filled="f" stroked="f">
                                    <v:textbox inset="2.53958mm,2.53958mm,2.53958mm,2.53958mm">
                                      <w:txbxContent>
                                        <w:p w14:paraId="05513B2A" w14:textId="77777777" w:rsidR="006A152C" w:rsidRDefault="006A152C">
                                          <w:pPr>
                                            <w:textDirection w:val="btLr"/>
                                          </w:pPr>
                                        </w:p>
                                      </w:txbxContent>
                                    </v:textbox>
                                  </v:rect>
                                  <v:rect id="Rectangle 1204902555" o:spid="_x0000_s1132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" fillcolor="black [3200]" stroked="f">
                                    <v:textbox inset="2.53958mm,2.53958mm,2.53958mm,2.53958mm">
                                      <w:txbxContent>
                                        <w:p w14:paraId="6BF18449" w14:textId="77777777" w:rsidR="006A152C" w:rsidRDefault="006A152C">
                                          <w:pPr>
                                            <w:textDirection w:val="btLr"/>
                                          </w:pPr>
                                        </w:p>
                                      </w:txbxContent>
                                    </v:textbox>
                                  </v:rect>
                                  <v:rect id="Rectangle 616631340" o:spid="_x0000_s1133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" filled="f" stroked="f">
                                    <v:textbox inset="2.53958mm,1.2694mm,2.53958mm,0">
                                      <w:txbxContent>
                                        <w:p w14:paraId="0BDCFB8A" w14:textId="77777777" w:rsidR="006A152C" w:rsidRDefault="00000000">
                                          <w:pPr>
                                            <w:textDirection w:val="btLr"/>
                                          </w:pPr>
                                          <w:r>
                                            <w:rPr>
                                              <w:rFonts w:ascii="Calibri" w:eastAsia="Calibri" w:hAnsi="Calibri" w:cs="Calibri"/>
                                              <w:color w:val="000000"/>
                                              <w:sz w:val="18"/>
                                            </w:rPr>
                                            <w:t xml:space="preserve">Confidential – Not for distribution outside Ruckus and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rFonts w:ascii="Calibri" w:eastAsia="Calibri" w:hAnsi="Calibri" w:cs="Calibri"/>
                                              <w:color w:val="000000"/>
                                              <w:sz w:val="18"/>
                                            </w:rPr>
                                            <w:t>Ideavat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ascii="Calibri" w:eastAsia="Calibri" w:hAnsi="Calibri" w:cs="Calibri"/>
                                              <w:color w:val="7F7F7F"/>
                                              <w:sz w:val="22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Calibri" w:eastAsia="Calibri" w:hAnsi="Calibri" w:cs="Calibri"/>
                                              <w:color w:val="7F7F7F"/>
                                              <w:sz w:val="22"/>
                                            </w:rPr>
                                            <w:tab/>
                                            <w:t>September 3, 2021</w:t>
                                          </w:r>
                                        </w:p>
                                        <w:p w14:paraId="37AAA1EB" w14:textId="77777777" w:rsidR="006A152C" w:rsidRDefault="006A152C">
                                          <w:pPr>
                                            <w:jc w:val="right"/>
                                            <w:textDirection w:val="btLr"/>
                                          </w:pPr>
                                        </w:p>
                                        <w:p w14:paraId="28128479" w14:textId="77777777" w:rsidR="006A152C" w:rsidRDefault="006A152C">
                                          <w:pPr>
                                            <w:jc w:val="right"/>
                                            <w:textDirection w:val="btLr"/>
                                          </w:pPr>
                                        </w:p>
                                        <w:p w14:paraId="6970D019" w14:textId="77777777" w:rsidR="006A152C" w:rsidRDefault="006A152C">
                                          <w:pPr>
                                            <w:jc w:val="right"/>
                                            <w:textDirection w:val="btLr"/>
                                          </w:pPr>
                                        </w:p>
                                      </w:txbxContent>
                                    </v:textbox>
                                  </v:rect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  <w10:wrap type="square"/>
            </v:group>
          </w:pict>
        </mc:Fallback>
      </mc:AlternateContent>
    </w:r>
    <w:r w:rsidR="002F1220" w:rsidRPr="00A62D30"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3360" behindDoc="0" locked="0" layoutInCell="1" allowOverlap="1" wp14:anchorId="2E60D68B" wp14:editId="54136EBB">
              <wp:simplePos x="0" y="0"/>
              <wp:positionH relativeFrom="margin">
                <wp:posOffset>0</wp:posOffset>
              </wp:positionH>
              <wp:positionV relativeFrom="bottomMargin">
                <wp:posOffset>537210</wp:posOffset>
              </wp:positionV>
              <wp:extent cx="5943600" cy="260350"/>
              <wp:effectExtent l="0" t="0" r="0" b="6350"/>
              <wp:wrapSquare wrapText="bothSides"/>
              <wp:docPr id="45" name="Group 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60350"/>
                        <a:chOff x="0" y="0"/>
                        <a:chExt cx="5962650" cy="263449"/>
                      </a:xfrm>
                    </wpg:grpSpPr>
                    <wps:wsp>
                      <wps:cNvPr id="46" name="Rectangle 46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7" name="Text Box 47"/>
                      <wps:cNvSpPr txBox="1"/>
                      <wps:spPr>
                        <a:xfrm>
                          <a:off x="0" y="18815"/>
                          <a:ext cx="5446651" cy="244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65784C" w14:textId="523EE487" w:rsidR="002F1220" w:rsidRPr="00A62D30" w:rsidRDefault="002F1220" w:rsidP="002F1220">
                            <w:pPr>
                              <w:tabs>
                                <w:tab w:val="left" w:pos="6120"/>
                              </w:tabs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 xml:space="preserve">Confidential – Not for distribution outside Ruckus and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</w:rPr>
                              <w:t>Ideavat</w:t>
                            </w:r>
                            <w:proofErr w:type="spellEnd"/>
                            <w:r w:rsidRPr="00946FCA">
                              <w:rPr>
                                <w:rFonts w:asciiTheme="minorHAnsi" w:hAnsiTheme="minorHAnsi" w:cstheme="minorHAnsi"/>
                                <w:color w:val="7F7F7F" w:themeColor="text1" w:themeTint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color w:val="808080" w:themeColor="background1" w:themeShade="80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Calibri" w:hAnsi="Calibri" w:cs="Calibri"/>
                                  <w:color w:val="7F7F7F" w:themeColor="text1" w:themeTint="80"/>
                                  <w:sz w:val="20"/>
                                  <w:szCs w:val="20"/>
                                </w:rPr>
                                <w:alias w:val="Date"/>
                                <w:tag w:val=""/>
                                <w:id w:val="-106372435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 w:fullDate="2024-05-10T00:00:00Z">
                                  <w:dateFormat w:val="MMMM d, 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Content>
                                <w:r>
                                  <w:rPr>
                                    <w:rFonts w:ascii="Calibri" w:hAnsi="Calibri" w:cs="Calibri"/>
                                    <w:color w:val="7F7F7F" w:themeColor="text1" w:themeTint="80"/>
                                    <w:sz w:val="20"/>
                                    <w:szCs w:val="20"/>
                                  </w:rPr>
                                  <w:t>May 10, 2024</w:t>
                                </w:r>
                              </w:sdtContent>
                            </w:sdt>
                          </w:p>
                          <w:p w14:paraId="62C4C4D0" w14:textId="77777777" w:rsidR="002F1220" w:rsidRDefault="002F1220" w:rsidP="002F1220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 w:rsidRPr="00A62D30">
                              <w:rPr>
                                <w:noProof/>
                                <w:color w:val="808080" w:themeColor="background1" w:themeShade="80"/>
                              </w:rPr>
                              <w:drawing>
                                <wp:inline distT="0" distB="0" distL="0" distR="0" wp14:anchorId="59F32ED7" wp14:editId="6158C2EC">
                                  <wp:extent cx="4652010" cy="201930"/>
                                  <wp:effectExtent l="0" t="0" r="0" b="7620"/>
                                  <wp:docPr id="263" name="Picture 2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652010" cy="2019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E60D68B" id="Group 45" o:spid="_x0000_s1134" style="position:absolute;margin-left:0;margin-top:42.3pt;width:468pt;height:20.5pt;z-index:251663360;mso-width-percent:1000;mso-wrap-distance-left:0;mso-wrap-distance-right:0;mso-position-horizontal-relative:margin;mso-position-vertical-relative:bottom-margin-area;mso-width-percent:1000;mso-width-relative:margin;mso-height-relative:margin" coordsize="59626,26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">
              <v:rect id="Rectangle 46" o:spid="_x0000_s11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136" type="#_x0000_t202" style="position:absolute;top:188;width:54466;height:244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" filled="f" stroked="f" strokeweight=".5pt">
                <v:textbox inset=",,,0">
                  <w:txbxContent>
                    <w:p w14:paraId="2F65784C" w14:textId="523EE487" w:rsidR="002F1220" w:rsidRPr="00A62D30" w:rsidRDefault="002F1220" w:rsidP="002F1220">
                      <w:pPr>
                        <w:tabs>
                          <w:tab w:val="left" w:pos="6120"/>
                        </w:tabs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  <w:t xml:space="preserve">Confidential – Not for distribution outside Ruckus and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18"/>
                          <w:szCs w:val="18"/>
                        </w:rPr>
                        <w:t>Ideavat</w:t>
                      </w:r>
                      <w:proofErr w:type="spellEnd"/>
                      <w:r w:rsidRPr="00946FCA">
                        <w:rPr>
                          <w:rFonts w:asciiTheme="minorHAnsi" w:hAnsiTheme="minorHAnsi" w:cstheme="minorHAnsi"/>
                          <w:color w:val="7F7F7F" w:themeColor="text1" w:themeTint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color w:val="808080" w:themeColor="background1" w:themeShade="80"/>
                        </w:rPr>
                        <w:tab/>
                      </w:r>
                      <w:sdt>
                        <w:sdtPr>
                          <w:rPr>
                            <w:rFonts w:ascii="Calibri" w:hAnsi="Calibri" w:cs="Calibri"/>
                            <w:color w:val="7F7F7F" w:themeColor="text1" w:themeTint="80"/>
                            <w:sz w:val="20"/>
                            <w:szCs w:val="20"/>
                          </w:rPr>
                          <w:alias w:val="Date"/>
                          <w:tag w:val=""/>
                          <w:id w:val="-1063724354"/>
                          <w:dataBinding w:prefixMappings="xmlns:ns0='http://schemas.microsoft.com/office/2006/coverPageProps' " w:xpath="/ns0:CoverPageProperties[1]/ns0:PublishDate[1]" w:storeItemID="{55AF091B-3C7A-41E3-B477-F2FDAA23CFDA}"/>
                          <w:date w:fullDate="2024-05-10T00:00:00Z">
                            <w:dateFormat w:val="MMMM d, yyyy"/>
                            <w:lid w:val="en-US"/>
                            <w:storeMappedDataAs w:val="dateTime"/>
                            <w:calendar w:val="gregorian"/>
                          </w:date>
                        </w:sdtPr>
                        <w:sdtContent>
                          <w:r>
                            <w:rPr>
                              <w:rFonts w:ascii="Calibri" w:hAnsi="Calibri" w:cs="Calibri"/>
                              <w:color w:val="7F7F7F" w:themeColor="text1" w:themeTint="80"/>
                              <w:sz w:val="20"/>
                              <w:szCs w:val="20"/>
                            </w:rPr>
                            <w:t>May 10, 2024</w:t>
                          </w:r>
                        </w:sdtContent>
                      </w:sdt>
                    </w:p>
                    <w:p w14:paraId="62C4C4D0" w14:textId="77777777" w:rsidR="002F1220" w:rsidRDefault="002F1220" w:rsidP="002F1220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 w:rsidRPr="00A62D30">
                        <w:rPr>
                          <w:noProof/>
                          <w:color w:val="808080" w:themeColor="background1" w:themeShade="80"/>
                        </w:rPr>
                        <w:drawing>
                          <wp:inline distT="0" distB="0" distL="0" distR="0" wp14:anchorId="59F32ED7" wp14:editId="6158C2EC">
                            <wp:extent cx="4652010" cy="201930"/>
                            <wp:effectExtent l="0" t="0" r="0" b="7620"/>
                            <wp:docPr id="263" name="Picture 2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652010" cy="2019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="002F1220" w:rsidRPr="00A62D30">
      <w:rPr>
        <w:noProof/>
        <w:color w:val="000000"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088BECC8" wp14:editId="7B0756E5">
              <wp:simplePos x="0" y="0"/>
              <wp:positionH relativeFrom="rightMargin">
                <wp:posOffset>-457200</wp:posOffset>
              </wp:positionH>
              <wp:positionV relativeFrom="bottomMargin">
                <wp:posOffset>565150</wp:posOffset>
              </wp:positionV>
              <wp:extent cx="457200" cy="320040"/>
              <wp:effectExtent l="0" t="0" r="0" b="3810"/>
              <wp:wrapSquare wrapText="bothSides"/>
              <wp:docPr id="44" name="Rectangle 4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B33771" w14:textId="77777777" w:rsidR="002F1220" w:rsidRDefault="002F1220" w:rsidP="002F1220">
                          <w:pPr>
                            <w:ind w:left="-900" w:right="360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8BECC8" id="Rectangle 44" o:spid="_x0000_s1137" style="position:absolute;margin-left:-36pt;margin-top:44.5pt;width:36pt;height:25.2pt;z-index:25166438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" fillcolor="black [3213]" stroked="f" strokeweight="3pt">
              <v:textbox>
                <w:txbxContent>
                  <w:p w14:paraId="12B33771" w14:textId="77777777" w:rsidR="002F1220" w:rsidRDefault="002F1220" w:rsidP="002F1220">
                    <w:pPr>
                      <w:ind w:left="-900" w:right="360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07C97" w14:textId="77777777" w:rsidR="006A152C" w:rsidRDefault="006A15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A786A" w14:textId="77777777" w:rsidR="00A72E82" w:rsidRDefault="00A72E82">
      <w:r>
        <w:separator/>
      </w:r>
    </w:p>
  </w:footnote>
  <w:footnote w:type="continuationSeparator" w:id="0">
    <w:p w14:paraId="5D80DFD9" w14:textId="77777777" w:rsidR="00A72E82" w:rsidRDefault="00A72E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21724" w14:textId="77777777" w:rsidR="006A152C" w:rsidRDefault="006A15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BE888" w14:textId="77777777" w:rsidR="006A152C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8745" distR="118745" simplePos="0" relativeHeight="251658240" behindDoc="0" locked="0" layoutInCell="1" hidden="0" allowOverlap="1" wp14:anchorId="17130824" wp14:editId="502C12FC">
              <wp:simplePos x="0" y="0"/>
              <wp:positionH relativeFrom="margin">
                <wp:align>center</wp:align>
              </wp:positionH>
              <wp:positionV relativeFrom="page">
                <wp:posOffset>314017</wp:posOffset>
              </wp:positionV>
              <wp:extent cx="6226264" cy="306977"/>
              <wp:effectExtent l="0" t="0" r="0" b="0"/>
              <wp:wrapSquare wrapText="bothSides" distT="0" distB="0" distL="118745" distR="118745"/>
              <wp:docPr id="991881638" name="Rectangle 9918816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70981" y="3644772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639D8FC4" w14:textId="77777777" w:rsidR="006A152C" w:rsidRDefault="00000000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smallCaps/>
                              <w:color w:val="FFFFFF"/>
                            </w:rPr>
                            <w:t>RUCKUS MLISA DEVOPS TEAM</w:t>
                          </w:r>
                        </w:p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130824" id="Rectangle 991881638" o:spid="_x0000_s1026" style="position:absolute;margin-left:0;margin-top:24.75pt;width:490.25pt;height:24.15pt;z-index:251658240;visibility:visible;mso-wrap-style:square;mso-wrap-distance-left:9.35pt;mso-wrap-distance-top:0;mso-wrap-distance-right:9.35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" fillcolor="black [3200]" stroked="f">
              <v:textbox inset="2.53958mm,1.2694mm,2.53958mm,1.2694mm">
                <w:txbxContent>
                  <w:p w14:paraId="639D8FC4" w14:textId="77777777" w:rsidR="006A152C" w:rsidRDefault="00000000">
                    <w:pPr>
                      <w:jc w:val="center"/>
                      <w:textDirection w:val="btLr"/>
                    </w:pPr>
                    <w:r>
                      <w:rPr>
                        <w:smallCaps/>
                        <w:color w:val="FFFFFF"/>
                      </w:rPr>
                      <w:t>RUCKUS MLISA DEVOPS TEAM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21DE0" w14:textId="77777777" w:rsidR="006A152C" w:rsidRDefault="006A15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680"/>
    <w:multiLevelType w:val="multilevel"/>
    <w:tmpl w:val="B16C1F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F365564"/>
    <w:multiLevelType w:val="multilevel"/>
    <w:tmpl w:val="4DF403A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FAF55EE"/>
    <w:multiLevelType w:val="multilevel"/>
    <w:tmpl w:val="B8DC42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52805874">
    <w:abstractNumId w:val="1"/>
  </w:num>
  <w:num w:numId="2" w16cid:durableId="1044912893">
    <w:abstractNumId w:val="2"/>
  </w:num>
  <w:num w:numId="3" w16cid:durableId="1390575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embedTrueType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zQyMjAzMrIwNzFT0lEKTi0uzszPAykwrAUAKv5IaSwAAAA="/>
  </w:docVars>
  <w:rsids>
    <w:rsidRoot w:val="006A152C"/>
    <w:rsid w:val="000314BB"/>
    <w:rsid w:val="002F1220"/>
    <w:rsid w:val="003E0BC3"/>
    <w:rsid w:val="00550052"/>
    <w:rsid w:val="006A152C"/>
    <w:rsid w:val="00862A73"/>
    <w:rsid w:val="00A72E82"/>
    <w:rsid w:val="00C00EFD"/>
    <w:rsid w:val="00D40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3AC941"/>
  <w15:docId w15:val="{906A0B29-8DA9-4D56-B4E0-84D078229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B6"/>
  </w:style>
  <w:style w:type="paragraph" w:styleId="Heading1">
    <w:name w:val="heading 1"/>
    <w:basedOn w:val="Normal"/>
    <w:next w:val="Normal"/>
    <w:link w:val="Heading1Char"/>
    <w:uiPriority w:val="9"/>
    <w:qFormat/>
    <w:rsid w:val="00040F14"/>
    <w:pPr>
      <w:keepNext/>
      <w:keepLines/>
      <w:shd w:val="clear" w:color="auto" w:fill="F2F2F2" w:themeFill="background1" w:themeFillShade="F2"/>
      <w:spacing w:before="240" w:after="280"/>
      <w:outlineLvl w:val="0"/>
    </w:pPr>
    <w:rPr>
      <w:rFonts w:asciiTheme="majorHAnsi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F14"/>
    <w:pPr>
      <w:keepNext/>
      <w:keepLines/>
      <w:spacing w:before="40" w:after="280"/>
      <w:outlineLvl w:val="1"/>
    </w:pPr>
    <w:rPr>
      <w:rFonts w:asciiTheme="majorHAnsi" w:hAnsiTheme="majorHAnsi" w:cstheme="majorBidi"/>
      <w:color w:val="C00000"/>
      <w:sz w:val="4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80639C"/>
    <w:pPr>
      <w:keepNext/>
      <w:keepLines/>
      <w:spacing w:before="280" w:after="80"/>
      <w:outlineLvl w:val="2"/>
    </w:pPr>
    <w:rPr>
      <w:rFonts w:asciiTheme="majorHAnsi" w:hAnsiTheme="majorHAnsi" w:cstheme="majorHAnsi"/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40F14"/>
    <w:rPr>
      <w:rFonts w:asciiTheme="majorHAnsi" w:eastAsia="Calibri" w:hAnsiTheme="majorHAnsi" w:cstheme="majorBidi"/>
      <w:color w:val="2F5496" w:themeColor="accent1" w:themeShade="BF"/>
      <w:sz w:val="44"/>
      <w:szCs w:val="44"/>
      <w:shd w:val="clear" w:color="auto" w:fill="F2F2F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40F14"/>
    <w:rPr>
      <w:rFonts w:asciiTheme="majorHAnsi" w:eastAsia="Calibri" w:hAnsiTheme="majorHAnsi" w:cstheme="majorBidi"/>
      <w:color w:val="C00000"/>
      <w:sz w:val="40"/>
      <w:szCs w:val="4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OpenSymbol"/>
      <w:sz w:val="32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280"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040F14"/>
    <w:pPr>
      <w:spacing w:before="280" w:after="280"/>
      <w:ind w:left="540"/>
      <w:contextualSpacing/>
    </w:pPr>
  </w:style>
  <w:style w:type="table" w:styleId="TableGrid">
    <w:name w:val="Table Grid"/>
    <w:basedOn w:val="TableNormal"/>
    <w:uiPriority w:val="39"/>
    <w:rsid w:val="00C63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customStyle="1" w:styleId="x-2102351001li4">
    <w:name w:val="x_-2102351001li4"/>
    <w:basedOn w:val="Normal"/>
    <w:rsid w:val="00AD431A"/>
    <w:pPr>
      <w:spacing w:before="100" w:after="100"/>
    </w:pPr>
    <w:rPr>
      <w:lang w:val="en-CA"/>
    </w:rPr>
  </w:style>
  <w:style w:type="character" w:customStyle="1" w:styleId="x-1071785864colour">
    <w:name w:val="x_-1071785864colour"/>
    <w:basedOn w:val="DefaultParagraphFont"/>
    <w:rsid w:val="00AD431A"/>
  </w:style>
  <w:style w:type="character" w:customStyle="1" w:styleId="x-2102351001s2">
    <w:name w:val="x_-2102351001s2"/>
    <w:basedOn w:val="DefaultParagraphFont"/>
    <w:rsid w:val="00AD431A"/>
  </w:style>
  <w:style w:type="character" w:styleId="Hyperlink">
    <w:name w:val="Hyperlink"/>
    <w:basedOn w:val="DefaultParagraphFont"/>
    <w:uiPriority w:val="99"/>
    <w:unhideWhenUsed/>
    <w:rsid w:val="00BD30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06D"/>
    <w:rPr>
      <w:color w:val="605E5C"/>
      <w:shd w:val="clear" w:color="auto" w:fill="E1DFDD"/>
    </w:rPr>
  </w:style>
  <w:style w:type="paragraph" w:customStyle="1" w:styleId="Default">
    <w:name w:val="Default"/>
    <w:rsid w:val="00021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021C03"/>
  </w:style>
  <w:style w:type="numbering" w:customStyle="1" w:styleId="Numbered0">
    <w:name w:val="Numbered.0"/>
    <w:rsid w:val="009D3915"/>
  </w:style>
  <w:style w:type="paragraph" w:customStyle="1" w:styleId="Body">
    <w:name w:val="Body"/>
    <w:rsid w:val="00F9238C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F9238C"/>
  </w:style>
  <w:style w:type="paragraph" w:customStyle="1" w:styleId="BodyA">
    <w:name w:val="Body A"/>
    <w:rsid w:val="00252D9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A">
    <w:name w:val="None A"/>
    <w:rsid w:val="00A64DA3"/>
    <w:rPr>
      <w:lang w:val="en-US"/>
    </w:rPr>
  </w:style>
  <w:style w:type="character" w:customStyle="1" w:styleId="Hyperlink0">
    <w:name w:val="Hyperlink.0"/>
    <w:basedOn w:val="Hyperlink"/>
    <w:rsid w:val="00A64DA3"/>
    <w:rPr>
      <w:outline w:val="0"/>
      <w:color w:val="0000FF"/>
      <w:u w:val="single" w:color="0000F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C16AA9"/>
    <w:pPr>
      <w:spacing w:before="100" w:beforeAutospacing="1" w:after="100" w:afterAutospacing="1"/>
    </w:p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table" w:customStyle="1" w:styleId="af3">
    <w:basedOn w:val="TableNormal"/>
    <w:tblPr>
      <w:tblStyleRowBandSize w:val="1"/>
      <w:tblStyleColBandSize w:val="1"/>
    </w:tblPr>
  </w:style>
  <w:style w:type="table" w:customStyle="1" w:styleId="af4">
    <w:basedOn w:val="TableNormal"/>
    <w:tblPr>
      <w:tblStyleRowBandSize w:val="1"/>
      <w:tblStyleColBandSize w:val="1"/>
    </w:tblPr>
  </w:style>
  <w:style w:type="table" w:customStyle="1" w:styleId="af5">
    <w:basedOn w:val="TableNormal"/>
    <w:tblPr>
      <w:tblStyleRowBandSize w:val="1"/>
      <w:tblStyleColBandSize w:val="1"/>
    </w:tblPr>
  </w:style>
  <w:style w:type="table" w:customStyle="1" w:styleId="af6">
    <w:basedOn w:val="TableNormal"/>
    <w:tblPr>
      <w:tblStyleRowBandSize w:val="1"/>
      <w:tblStyleColBandSize w:val="1"/>
    </w:tblPr>
  </w:style>
  <w:style w:type="table" w:customStyle="1" w:styleId="af7">
    <w:basedOn w:val="TableNormal"/>
    <w:tblPr>
      <w:tblStyleRowBandSize w:val="1"/>
      <w:tblStyleColBandSize w:val="1"/>
    </w:tblPr>
  </w:style>
  <w:style w:type="table" w:customStyle="1" w:styleId="af8">
    <w:basedOn w:val="TableNormal"/>
    <w:tblPr>
      <w:tblStyleRowBandSize w:val="1"/>
      <w:tblStyleColBandSize w:val="1"/>
    </w:tblPr>
  </w:style>
  <w:style w:type="table" w:customStyle="1" w:styleId="af9">
    <w:basedOn w:val="TableNormal"/>
    <w:tblPr>
      <w:tblStyleRowBandSize w:val="1"/>
      <w:tblStyleColBandSize w:val="1"/>
    </w:tblPr>
  </w:style>
  <w:style w:type="table" w:customStyle="1" w:styleId="afa">
    <w:basedOn w:val="TableNormal"/>
    <w:tblPr>
      <w:tblStyleRowBandSize w:val="1"/>
      <w:tblStyleColBandSize w:val="1"/>
    </w:tblPr>
  </w:style>
  <w:style w:type="table" w:customStyle="1" w:styleId="afb">
    <w:basedOn w:val="TableNormal"/>
    <w:tblPr>
      <w:tblStyleRowBandSize w:val="1"/>
      <w:tblStyleColBandSize w:val="1"/>
    </w:tblPr>
  </w:style>
  <w:style w:type="table" w:customStyle="1" w:styleId="afc">
    <w:basedOn w:val="TableNormal"/>
    <w:tblPr>
      <w:tblStyleRowBandSize w:val="1"/>
      <w:tblStyleColBandSize w:val="1"/>
    </w:tblPr>
  </w:style>
  <w:style w:type="table" w:customStyle="1" w:styleId="afd">
    <w:basedOn w:val="TableNormal"/>
    <w:tblPr>
      <w:tblStyleRowBandSize w:val="1"/>
      <w:tblStyleColBandSize w:val="1"/>
    </w:tblPr>
  </w:style>
  <w:style w:type="table" w:customStyle="1" w:styleId="afe">
    <w:basedOn w:val="TableNormal"/>
    <w:tblPr>
      <w:tblStyleRowBandSize w:val="1"/>
      <w:tblStyleColBandSize w:val="1"/>
    </w:tblPr>
  </w:style>
  <w:style w:type="table" w:customStyle="1" w:styleId="aff">
    <w:basedOn w:val="TableNormal"/>
    <w:tblPr>
      <w:tblStyleRowBandSize w:val="1"/>
      <w:tblStyleColBandSize w:val="1"/>
    </w:tblPr>
  </w:style>
  <w:style w:type="table" w:customStyle="1" w:styleId="aff0">
    <w:basedOn w:val="TableNormal"/>
    <w:tblPr>
      <w:tblStyleRowBandSize w:val="1"/>
      <w:tblStyleColBandSize w:val="1"/>
    </w:tblPr>
  </w:style>
  <w:style w:type="table" w:customStyle="1" w:styleId="aff1">
    <w:basedOn w:val="TableNormal"/>
    <w:tblPr>
      <w:tblStyleRowBandSize w:val="1"/>
      <w:tblStyleColBandSize w:val="1"/>
    </w:tblPr>
  </w:style>
  <w:style w:type="table" w:customStyle="1" w:styleId="aff2">
    <w:basedOn w:val="TableNormal"/>
    <w:tblPr>
      <w:tblStyleRowBandSize w:val="1"/>
      <w:tblStyleColBandSize w:val="1"/>
    </w:tblPr>
  </w:style>
  <w:style w:type="table" w:customStyle="1" w:styleId="aff3">
    <w:basedOn w:val="TableNormal"/>
    <w:tblPr>
      <w:tblStyleRowBandSize w:val="1"/>
      <w:tblStyleColBandSize w:val="1"/>
    </w:tblPr>
  </w:style>
  <w:style w:type="table" w:customStyle="1" w:styleId="aff4">
    <w:basedOn w:val="TableNormal"/>
    <w:tblPr>
      <w:tblStyleRowBandSize w:val="1"/>
      <w:tblStyleColBandSize w:val="1"/>
    </w:tblPr>
  </w:style>
  <w:style w:type="table" w:customStyle="1" w:styleId="aff5">
    <w:basedOn w:val="TableNormal"/>
    <w:tblPr>
      <w:tblStyleRowBandSize w:val="1"/>
      <w:tblStyleColBandSize w:val="1"/>
    </w:tblPr>
  </w:style>
  <w:style w:type="table" w:customStyle="1" w:styleId="aff6">
    <w:basedOn w:val="TableNormal"/>
    <w:tblPr>
      <w:tblStyleRowBandSize w:val="1"/>
      <w:tblStyleColBandSize w:val="1"/>
    </w:tblPr>
  </w:style>
  <w:style w:type="table" w:customStyle="1" w:styleId="aff7">
    <w:basedOn w:val="TableNormal"/>
    <w:tblPr>
      <w:tblStyleRowBandSize w:val="1"/>
      <w:tblStyleColBandSize w:val="1"/>
    </w:tblPr>
  </w:style>
  <w:style w:type="table" w:customStyle="1" w:styleId="aff8">
    <w:basedOn w:val="TableNormal"/>
    <w:tblPr>
      <w:tblStyleRowBandSize w:val="1"/>
      <w:tblStyleColBandSize w:val="1"/>
    </w:tblPr>
  </w:style>
  <w:style w:type="table" w:customStyle="1" w:styleId="aff9">
    <w:basedOn w:val="TableNormal"/>
    <w:tblPr>
      <w:tblStyleRowBandSize w:val="1"/>
      <w:tblStyleColBandSize w:val="1"/>
    </w:tblPr>
  </w:style>
  <w:style w:type="table" w:customStyle="1" w:styleId="affa">
    <w:basedOn w:val="TableNormal"/>
    <w:tblPr>
      <w:tblStyleRowBandSize w:val="1"/>
      <w:tblStyleColBandSize w:val="1"/>
    </w:tblPr>
  </w:style>
  <w:style w:type="table" w:customStyle="1" w:styleId="affb">
    <w:basedOn w:val="TableNormal"/>
    <w:tblPr>
      <w:tblStyleRowBandSize w:val="1"/>
      <w:tblStyleColBandSize w:val="1"/>
    </w:tblPr>
  </w:style>
  <w:style w:type="table" w:customStyle="1" w:styleId="affc">
    <w:basedOn w:val="TableNormal"/>
    <w:tblPr>
      <w:tblStyleRowBandSize w:val="1"/>
      <w:tblStyleColBandSize w:val="1"/>
    </w:tblPr>
  </w:style>
  <w:style w:type="table" w:customStyle="1" w:styleId="affd">
    <w:basedOn w:val="TableNormal"/>
    <w:tblPr>
      <w:tblStyleRowBandSize w:val="1"/>
      <w:tblStyleColBandSize w:val="1"/>
    </w:tblPr>
  </w:style>
  <w:style w:type="table" w:customStyle="1" w:styleId="affe">
    <w:basedOn w:val="TableNormal"/>
    <w:tblPr>
      <w:tblStyleRowBandSize w:val="1"/>
      <w:tblStyleColBandSize w:val="1"/>
    </w:tblPr>
  </w:style>
  <w:style w:type="table" w:customStyle="1" w:styleId="afff">
    <w:basedOn w:val="TableNormal"/>
    <w:tblPr>
      <w:tblStyleRowBandSize w:val="1"/>
      <w:tblStyleColBandSize w:val="1"/>
    </w:tblPr>
  </w:style>
  <w:style w:type="table" w:customStyle="1" w:styleId="afff0">
    <w:basedOn w:val="TableNormal"/>
    <w:tblPr>
      <w:tblStyleRowBandSize w:val="1"/>
      <w:tblStyleColBandSize w:val="1"/>
    </w:tblPr>
  </w:style>
  <w:style w:type="table" w:customStyle="1" w:styleId="afff1">
    <w:basedOn w:val="TableNormal"/>
    <w:tblPr>
      <w:tblStyleRowBandSize w:val="1"/>
      <w:tblStyleColBandSize w:val="1"/>
    </w:tblPr>
  </w:style>
  <w:style w:type="table" w:customStyle="1" w:styleId="afff2">
    <w:basedOn w:val="TableNormal"/>
    <w:tblPr>
      <w:tblStyleRowBandSize w:val="1"/>
      <w:tblStyleColBandSize w:val="1"/>
    </w:tblPr>
  </w:style>
  <w:style w:type="table" w:customStyle="1" w:styleId="afff3">
    <w:basedOn w:val="TableNormal"/>
    <w:tblPr>
      <w:tblStyleRowBandSize w:val="1"/>
      <w:tblStyleColBandSize w:val="1"/>
    </w:tblPr>
  </w:style>
  <w:style w:type="table" w:customStyle="1" w:styleId="afff4">
    <w:basedOn w:val="TableNormal"/>
    <w:tblPr>
      <w:tblStyleRowBandSize w:val="1"/>
      <w:tblStyleColBandSize w:val="1"/>
    </w:tblPr>
  </w:style>
  <w:style w:type="table" w:customStyle="1" w:styleId="afff5">
    <w:basedOn w:val="TableNormal"/>
    <w:tblPr>
      <w:tblStyleRowBandSize w:val="1"/>
      <w:tblStyleColBandSize w:val="1"/>
    </w:tblPr>
  </w:style>
  <w:style w:type="table" w:customStyle="1" w:styleId="afff6">
    <w:basedOn w:val="TableNormal"/>
    <w:tblPr>
      <w:tblStyleRowBandSize w:val="1"/>
      <w:tblStyleColBandSize w:val="1"/>
    </w:tblPr>
  </w:style>
  <w:style w:type="table" w:customStyle="1" w:styleId="afff7">
    <w:basedOn w:val="TableNormal"/>
    <w:tblPr>
      <w:tblStyleRowBandSize w:val="1"/>
      <w:tblStyleColBandSize w:val="1"/>
    </w:tblPr>
  </w:style>
  <w:style w:type="table" w:customStyle="1" w:styleId="afff8">
    <w:basedOn w:val="TableNormal"/>
    <w:tblPr>
      <w:tblStyleRowBandSize w:val="1"/>
      <w:tblStyleColBandSize w:val="1"/>
    </w:tblPr>
  </w:style>
  <w:style w:type="table" w:customStyle="1" w:styleId="afff9">
    <w:basedOn w:val="TableNormal"/>
    <w:tblPr>
      <w:tblStyleRowBandSize w:val="1"/>
      <w:tblStyleColBandSize w:val="1"/>
    </w:tblPr>
  </w:style>
  <w:style w:type="table" w:customStyle="1" w:styleId="afffa">
    <w:basedOn w:val="TableNormal"/>
    <w:tblPr>
      <w:tblStyleRowBandSize w:val="1"/>
      <w:tblStyleColBandSize w:val="1"/>
    </w:tblPr>
  </w:style>
  <w:style w:type="table" w:customStyle="1" w:styleId="afffb">
    <w:basedOn w:val="TableNormal"/>
    <w:tblPr>
      <w:tblStyleRowBandSize w:val="1"/>
      <w:tblStyleColBandSize w:val="1"/>
    </w:tblPr>
  </w:style>
  <w:style w:type="table" w:customStyle="1" w:styleId="afffc">
    <w:basedOn w:val="TableNormal"/>
    <w:tblPr>
      <w:tblStyleRowBandSize w:val="1"/>
      <w:tblStyleColBandSize w:val="1"/>
    </w:tblPr>
  </w:style>
  <w:style w:type="table" w:customStyle="1" w:styleId="afffd">
    <w:basedOn w:val="TableNormal"/>
    <w:tblPr>
      <w:tblStyleRowBandSize w:val="1"/>
      <w:tblStyleColBandSize w:val="1"/>
    </w:tblPr>
  </w:style>
  <w:style w:type="table" w:customStyle="1" w:styleId="afffe">
    <w:basedOn w:val="TableNormal"/>
    <w:tblPr>
      <w:tblStyleRowBandSize w:val="1"/>
      <w:tblStyleColBandSize w:val="1"/>
    </w:tblPr>
  </w:style>
  <w:style w:type="table" w:customStyle="1" w:styleId="affff">
    <w:basedOn w:val="TableNormal"/>
    <w:tblPr>
      <w:tblStyleRowBandSize w:val="1"/>
      <w:tblStyleColBandSize w:val="1"/>
    </w:tblPr>
  </w:style>
  <w:style w:type="table" w:customStyle="1" w:styleId="affff0">
    <w:basedOn w:val="TableNormal"/>
    <w:tblPr>
      <w:tblStyleRowBandSize w:val="1"/>
      <w:tblStyleColBandSize w:val="1"/>
    </w:tblPr>
  </w:style>
  <w:style w:type="table" w:customStyle="1" w:styleId="affff1">
    <w:basedOn w:val="TableNormal"/>
    <w:tblPr>
      <w:tblStyleRowBandSize w:val="1"/>
      <w:tblStyleColBandSize w:val="1"/>
    </w:tblPr>
  </w:style>
  <w:style w:type="table" w:customStyle="1" w:styleId="affff2">
    <w:basedOn w:val="TableNormal"/>
    <w:tblPr>
      <w:tblStyleRowBandSize w:val="1"/>
      <w:tblStyleColBandSize w:val="1"/>
    </w:tblPr>
  </w:style>
  <w:style w:type="table" w:customStyle="1" w:styleId="affff3">
    <w:basedOn w:val="TableNormal"/>
    <w:tblPr>
      <w:tblStyleRowBandSize w:val="1"/>
      <w:tblStyleColBandSize w:val="1"/>
    </w:tblPr>
  </w:style>
  <w:style w:type="table" w:customStyle="1" w:styleId="affff4">
    <w:basedOn w:val="TableNormal"/>
    <w:tblPr>
      <w:tblStyleRowBandSize w:val="1"/>
      <w:tblStyleColBandSize w:val="1"/>
    </w:tblPr>
  </w:style>
  <w:style w:type="table" w:customStyle="1" w:styleId="affff5">
    <w:basedOn w:val="TableNormal"/>
    <w:tblPr>
      <w:tblStyleRowBandSize w:val="1"/>
      <w:tblStyleColBandSize w:val="1"/>
    </w:tblPr>
  </w:style>
  <w:style w:type="table" w:customStyle="1" w:styleId="affff6">
    <w:basedOn w:val="TableNormal"/>
    <w:tblPr>
      <w:tblStyleRowBandSize w:val="1"/>
      <w:tblStyleColBandSize w:val="1"/>
    </w:tblPr>
  </w:style>
  <w:style w:type="table" w:customStyle="1" w:styleId="aff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ff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ff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</w:tcPr>
  </w:style>
  <w:style w:type="table" w:customStyle="1" w:styleId="afff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fff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fff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ira.ruckuswireless.com/secure/ViewProfile.jspa?name=vk1104" TargetMode="External"/><Relationship Id="rId18" Type="http://schemas.openxmlformats.org/officeDocument/2006/relationships/hyperlink" Target="https://jira.ruckuswireless.com/browse/CCC-8902" TargetMode="External"/><Relationship Id="rId26" Type="http://schemas.openxmlformats.org/officeDocument/2006/relationships/hyperlink" Target="https://jira.ruckuswireless.com/secure/ViewProfile.jspa?name=vk1076" TargetMode="External"/><Relationship Id="rId39" Type="http://schemas.openxmlformats.org/officeDocument/2006/relationships/hyperlink" Target="https://jira.ruckuswireless.com/secure/ViewProfile.jspa?name=vk1076" TargetMode="External"/><Relationship Id="rId21" Type="http://schemas.openxmlformats.org/officeDocument/2006/relationships/hyperlink" Target="https://jira.ruckuswireless.com/secure/ViewProfile.jspa?name=vk1104" TargetMode="External"/><Relationship Id="rId34" Type="http://schemas.openxmlformats.org/officeDocument/2006/relationships/hyperlink" Target="https://jira.ruckuswireless.com/browse/CLOUDOPS-26185" TargetMode="External"/><Relationship Id="rId42" Type="http://schemas.openxmlformats.org/officeDocument/2006/relationships/hyperlink" Target="https://jira.ruckuswireless.com/browse/CLOUDOPS-26230" TargetMode="External"/><Relationship Id="rId47" Type="http://schemas.openxmlformats.org/officeDocument/2006/relationships/hyperlink" Target="https://jira.ruckuswireless.com/secure/ViewProfile.jspa?name=vk1104" TargetMode="External"/><Relationship Id="rId50" Type="http://schemas.openxmlformats.org/officeDocument/2006/relationships/hyperlink" Target="https://jira.ruckuswireless.com/browse/CLOUDOPS-26231" TargetMode="External"/><Relationship Id="rId55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hyperlink" Target="https://jira.ruckuswireless.com/browse/CCC-8897" TargetMode="External"/><Relationship Id="rId17" Type="http://schemas.openxmlformats.org/officeDocument/2006/relationships/hyperlink" Target="https://jira.ruckuswireless.com/secure/ViewProfile.jspa?name=vk1104" TargetMode="External"/><Relationship Id="rId25" Type="http://schemas.openxmlformats.org/officeDocument/2006/relationships/hyperlink" Target="https://jira.ruckuswireless.com/browse/DEVOPS-22417" TargetMode="External"/><Relationship Id="rId33" Type="http://schemas.openxmlformats.org/officeDocument/2006/relationships/hyperlink" Target="https://jira.ruckuswireless.com/browse/CLOUDOPS-26185" TargetMode="External"/><Relationship Id="rId38" Type="http://schemas.openxmlformats.org/officeDocument/2006/relationships/hyperlink" Target="https://jira.ruckuswireless.com/browse/CLOUDOPS-25809" TargetMode="External"/><Relationship Id="rId46" Type="http://schemas.openxmlformats.org/officeDocument/2006/relationships/hyperlink" Target="https://jira.ruckuswireless.com/browse/CLOUDOPS-26117" TargetMode="External"/><Relationship Id="rId59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jira.ruckuswireless.com/browse/CCC-8916" TargetMode="External"/><Relationship Id="rId20" Type="http://schemas.openxmlformats.org/officeDocument/2006/relationships/hyperlink" Target="https://jira.ruckuswireless.com/browse/CCC-8886" TargetMode="External"/><Relationship Id="rId29" Type="http://schemas.openxmlformats.org/officeDocument/2006/relationships/hyperlink" Target="https://jira.ruckuswireless.com/browse/DEVOPS-22334" TargetMode="External"/><Relationship Id="rId41" Type="http://schemas.openxmlformats.org/officeDocument/2006/relationships/hyperlink" Target="https://jira.ruckuswireless.com/secure/ViewProfile.jspa?name=vk1104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ira.ruckuswireless.com/secure/ViewProfile.jspa?name=vk1104" TargetMode="External"/><Relationship Id="rId24" Type="http://schemas.openxmlformats.org/officeDocument/2006/relationships/hyperlink" Target="https://jira.ruckuswireless.com/secure/ViewProfile.jspa?name=vk1104" TargetMode="External"/><Relationship Id="rId32" Type="http://schemas.openxmlformats.org/officeDocument/2006/relationships/hyperlink" Target="https://jira.ruckuswireless.com/secure/ViewProfile.jspa?name=vk1104" TargetMode="External"/><Relationship Id="rId37" Type="http://schemas.openxmlformats.org/officeDocument/2006/relationships/hyperlink" Target="https://jira.ruckuswireless.com/secure/ViewProfile.jspa?name=vk1076" TargetMode="External"/><Relationship Id="rId40" Type="http://schemas.openxmlformats.org/officeDocument/2006/relationships/hyperlink" Target="https://jira.ruckuswireless.com/browse/CLOUDOPS-26121" TargetMode="External"/><Relationship Id="rId45" Type="http://schemas.openxmlformats.org/officeDocument/2006/relationships/hyperlink" Target="https://jira.ruckuswireless.com/secure/ViewProfile.jspa?name=vk1104" TargetMode="External"/><Relationship Id="rId53" Type="http://schemas.openxmlformats.org/officeDocument/2006/relationships/header" Target="header2.xml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jira.ruckuswireless.com/secure/ViewProfile.jspa?name=vk1104" TargetMode="External"/><Relationship Id="rId23" Type="http://schemas.openxmlformats.org/officeDocument/2006/relationships/hyperlink" Target="https://jira.ruckuswireless.com/browse/DEVOPS-22445" TargetMode="External"/><Relationship Id="rId28" Type="http://schemas.openxmlformats.org/officeDocument/2006/relationships/hyperlink" Target="https://jira.ruckuswireless.com/secure/ViewProfile.jspa?name=vk1104" TargetMode="External"/><Relationship Id="rId36" Type="http://schemas.openxmlformats.org/officeDocument/2006/relationships/hyperlink" Target="https://jira.ruckuswireless.com/browse/CLOUDOPS-26164" TargetMode="External"/><Relationship Id="rId49" Type="http://schemas.openxmlformats.org/officeDocument/2006/relationships/hyperlink" Target="https://jira.ruckuswireless.com/secure/ViewProfile.jspa?name=vk1104" TargetMode="External"/><Relationship Id="rId57" Type="http://schemas.openxmlformats.org/officeDocument/2006/relationships/footer" Target="footer3.xml"/><Relationship Id="rId10" Type="http://schemas.openxmlformats.org/officeDocument/2006/relationships/hyperlink" Target="https://jira.ruckuswireless.com/browse/CCC-8912" TargetMode="External"/><Relationship Id="rId19" Type="http://schemas.openxmlformats.org/officeDocument/2006/relationships/hyperlink" Target="https://jira.ruckuswireless.com/secure/ViewProfile.jspa?name=vk1104" TargetMode="External"/><Relationship Id="rId31" Type="http://schemas.openxmlformats.org/officeDocument/2006/relationships/hyperlink" Target="https://jira.ruckuswireless.com/browse/DEVOPS-22354" TargetMode="External"/><Relationship Id="rId44" Type="http://schemas.openxmlformats.org/officeDocument/2006/relationships/hyperlink" Target="https://jira.ruckuswireless.com/browse/CLOUDOPS-26186" TargetMode="External"/><Relationship Id="rId52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jira.ruckuswireless.com/browse/CCC-8912" TargetMode="External"/><Relationship Id="rId14" Type="http://schemas.openxmlformats.org/officeDocument/2006/relationships/hyperlink" Target="https://jira.ruckuswireless.com/browse/CCC-8922" TargetMode="External"/><Relationship Id="rId22" Type="http://schemas.openxmlformats.org/officeDocument/2006/relationships/hyperlink" Target="https://jira.ruckuswireless.com/browse/DEVOPS-22445" TargetMode="External"/><Relationship Id="rId27" Type="http://schemas.openxmlformats.org/officeDocument/2006/relationships/hyperlink" Target="https://jira.ruckuswireless.com/browse/DEVOPS-22397" TargetMode="External"/><Relationship Id="rId30" Type="http://schemas.openxmlformats.org/officeDocument/2006/relationships/hyperlink" Target="https://jira.ruckuswireless.com/secure/ViewProfile.jspa?name=vk1104" TargetMode="External"/><Relationship Id="rId35" Type="http://schemas.openxmlformats.org/officeDocument/2006/relationships/hyperlink" Target="https://jira.ruckuswireless.com/secure/ViewProfile.jspa?name=vk1104" TargetMode="External"/><Relationship Id="rId43" Type="http://schemas.openxmlformats.org/officeDocument/2006/relationships/hyperlink" Target="https://jira.ruckuswireless.com/secure/ViewProfile.jspa?name=vk1104" TargetMode="External"/><Relationship Id="rId48" Type="http://schemas.openxmlformats.org/officeDocument/2006/relationships/hyperlink" Target="https://jira.ruckuswireless.com/browse/CLOUDOPS-26182" TargetMode="External"/><Relationship Id="rId56" Type="http://schemas.openxmlformats.org/officeDocument/2006/relationships/header" Target="header3.xml"/><Relationship Id="rId8" Type="http://schemas.openxmlformats.org/officeDocument/2006/relationships/endnotes" Target="endnotes.xml"/><Relationship Id="rId51" Type="http://schemas.openxmlformats.org/officeDocument/2006/relationships/hyperlink" Target="https://jira.ruckuswireless.com/secure/ViewProfile.jspa?name=vk1104" TargetMode="External"/><Relationship Id="rId3" Type="http://schemas.openxmlformats.org/officeDocument/2006/relationships/numbering" Target="numbering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5-10T00:00:00</PublishDate>
  <Abstract/>
  <CompanyAddress/>
  <CompanyPhone/>
  <CompanyFax/>
  <CompanyEmail/>
</CoverPageProperties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H3pqq/BSJr3MxhI9k//7JRcGusw==">CgMxLjAyDmguOGc4MTR2Y3VzODAzMg5oLnc5N2J4ZmRleWp1YTgAciExc3lqeWhfT3BGcE1oZ00zX3ZWZGUwOTA4eDNyVzYwdVc=</go:docsCustomData>
</go:gDocsCustomXmlDataStorage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ankur (Dave) Das</dc:creator>
  <cp:lastModifiedBy>Kumar, Arun</cp:lastModifiedBy>
  <cp:revision>2</cp:revision>
  <dcterms:created xsi:type="dcterms:W3CDTF">2024-06-07T09:31:00Z</dcterms:created>
  <dcterms:modified xsi:type="dcterms:W3CDTF">2024-06-07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